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BF60DA" w14:textId="2ACEF609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DF3395B" w14:textId="77777777" w:rsidR="00FA332A" w:rsidRDefault="00FA332A" w:rsidP="00FA332A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PB1</w:t>
      </w:r>
    </w:p>
    <w:p w14:paraId="46EC0757" w14:textId="5AA3C002" w:rsidR="002258C5" w:rsidRPr="00703B29" w:rsidRDefault="00FA332A" w:rsidP="00FA332A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>
        <w:rPr>
          <w:rFonts w:cs="Arial"/>
          <w:sz w:val="20"/>
        </w:rPr>
        <w:t>101.311-24/04 – 24u/04u</w:t>
      </w:r>
      <w:r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0643D5">
        <w:rPr>
          <w:rFonts w:cs="Arial"/>
          <w:sz w:val="20"/>
        </w:rPr>
        <w:t>9N1</w:t>
      </w:r>
      <w:r w:rsidR="00BD04A7">
        <w:rPr>
          <w:rFonts w:cs="Arial"/>
          <w:sz w:val="20"/>
        </w:rPr>
        <w:tab/>
        <w:t xml:space="preserve">Expiry Date: </w:t>
      </w:r>
      <w:r w:rsidR="003E640D">
        <w:rPr>
          <w:rFonts w:cs="Arial"/>
          <w:sz w:val="20"/>
        </w:rPr>
        <w:t>202</w:t>
      </w:r>
      <w:r w:rsidR="004403B1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710075">
        <w:rPr>
          <w:rFonts w:cs="Arial"/>
          <w:sz w:val="20"/>
        </w:rPr>
        <w:t>0</w:t>
      </w:r>
      <w:r w:rsidR="004403B1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01</w:t>
      </w:r>
    </w:p>
    <w:p w14:paraId="67E25FAE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27D968F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5705F1EB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1A1EBBE2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281A9C14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1FE26FFA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CEE92F3" w14:textId="77777777" w:rsidR="00BD04A7" w:rsidRPr="001C202F" w:rsidRDefault="00B2190D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78858E7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4C793F3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78398D6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E8B0F20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47D0201B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 w:rsidR="00B22BD3">
        <w:rPr>
          <w:rFonts w:cs="Arial"/>
          <w:b w:val="0"/>
          <w:sz w:val="18"/>
          <w:szCs w:val="18"/>
        </w:rPr>
        <w:t>_</w:t>
      </w:r>
      <w:r>
        <w:rPr>
          <w:rFonts w:cs="Arial"/>
          <w:b w:val="0"/>
          <w:sz w:val="18"/>
          <w:szCs w:val="18"/>
        </w:rPr>
        <w:t xml:space="preserve"> </w:t>
      </w:r>
    </w:p>
    <w:p w14:paraId="166C91B7" w14:textId="77777777" w:rsidR="00B22BD3" w:rsidRPr="00E44F7D" w:rsidRDefault="00B22BD3" w:rsidP="00B22BD3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E1ECE27" w14:textId="77777777" w:rsidR="00B22BD3" w:rsidRDefault="00B22BD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ED7A29B" w14:textId="77777777" w:rsidR="00B22BD3" w:rsidRDefault="00B22BD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185F87E" w14:textId="77777777" w:rsidR="00AF1C2B" w:rsidRPr="00E44F7D" w:rsidRDefault="00AF1C2B" w:rsidP="006C2143">
      <w:pPr>
        <w:tabs>
          <w:tab w:val="left" w:pos="897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  <w:r w:rsidR="006C2143">
        <w:rPr>
          <w:rFonts w:ascii="Arial" w:hAnsi="Arial" w:cs="Arial"/>
          <w:b/>
          <w:spacing w:val="-3"/>
          <w:sz w:val="18"/>
          <w:szCs w:val="18"/>
        </w:rPr>
        <w:tab/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71DAB9F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5B9AA7A1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84DCE53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B22BD3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BF11EA4" w14:textId="7733C59C" w:rsidR="00BD04A7" w:rsidRPr="00A96203" w:rsidRDefault="00BD04A7" w:rsidP="00A96203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RPr="00A96203" w:rsidSect="00FC3D4A">
          <w:headerReference w:type="even" r:id="rId11"/>
          <w:pgSz w:w="11907" w:h="16840" w:code="9"/>
          <w:pgMar w:top="323" w:right="567" w:bottom="1701" w:left="1134" w:header="300" w:footer="720" w:gutter="0"/>
          <w:cols w:space="720"/>
          <w:docGrid w:linePitch="360"/>
        </w:sectPr>
      </w:pPr>
    </w:p>
    <w:p w14:paraId="7C316745" w14:textId="0C521DD1" w:rsidR="009D7398" w:rsidRDefault="00135F4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135F4A">
        <w:rPr>
          <w:noProof/>
        </w:rPr>
        <w:drawing>
          <wp:inline distT="0" distB="0" distL="0" distR="0" wp14:anchorId="1FE6B0DD" wp14:editId="5C014580">
            <wp:extent cx="6170212" cy="1031996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206" cy="1037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EA3E8" w14:textId="77777777" w:rsidR="00FC3D4A" w:rsidRPr="00FC3D4A" w:rsidRDefault="00FC3D4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2"/>
          <w:szCs w:val="12"/>
        </w:rPr>
      </w:pPr>
    </w:p>
    <w:p w14:paraId="2644E7BB" w14:textId="524308C9" w:rsidR="00135F4A" w:rsidRDefault="00E609A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E609A3">
        <w:rPr>
          <w:noProof/>
        </w:rPr>
        <w:drawing>
          <wp:inline distT="0" distB="0" distL="0" distR="0" wp14:anchorId="161C17FE" wp14:editId="4E9A5AB6">
            <wp:extent cx="6169660" cy="1416374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5816" cy="1417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2DD6F" w14:textId="77777777" w:rsidR="00FC3D4A" w:rsidRPr="00FC3D4A" w:rsidRDefault="00FC3D4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2"/>
          <w:szCs w:val="12"/>
        </w:rPr>
      </w:pPr>
    </w:p>
    <w:p w14:paraId="350A45E5" w14:textId="3E46CEF5" w:rsidR="00135F4A" w:rsidRDefault="00135F4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135F4A">
        <w:rPr>
          <w:noProof/>
        </w:rPr>
        <w:drawing>
          <wp:inline distT="0" distB="0" distL="0" distR="0" wp14:anchorId="107562C4" wp14:editId="538A13BC">
            <wp:extent cx="6169660" cy="1289426"/>
            <wp:effectExtent l="0" t="0" r="254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5400" cy="1294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E6A2D" w14:textId="77777777" w:rsidR="00FC3D4A" w:rsidRPr="00FC3D4A" w:rsidRDefault="00FC3D4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2"/>
          <w:szCs w:val="12"/>
        </w:rPr>
      </w:pPr>
    </w:p>
    <w:p w14:paraId="31E0D75A" w14:textId="5E7F2F0B" w:rsidR="00135F4A" w:rsidRDefault="00135F4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135F4A">
        <w:rPr>
          <w:noProof/>
        </w:rPr>
        <w:drawing>
          <wp:inline distT="0" distB="0" distL="0" distR="0" wp14:anchorId="39622688" wp14:editId="2F66DE51">
            <wp:extent cx="6169660" cy="141456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56" cy="1418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F5E0F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9481C85" w14:textId="0715E384" w:rsidR="009D7398" w:rsidRPr="00E47F61" w:rsidRDefault="009D7398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  <w:u w:val="single"/>
        </w:rPr>
      </w:pPr>
    </w:p>
    <w:p w14:paraId="6E7E25D5" w14:textId="72061514" w:rsidR="00E47F61" w:rsidRPr="00A06D98" w:rsidRDefault="00E47F61" w:rsidP="009D7398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4"/>
          <w:szCs w:val="14"/>
          <w:u w:val="single"/>
        </w:rPr>
      </w:pPr>
      <w:r w:rsidRPr="00A06D98">
        <w:rPr>
          <w:rFonts w:ascii="Arial" w:hAnsi="Arial" w:cs="Arial"/>
          <w:spacing w:val="-2"/>
          <w:sz w:val="14"/>
          <w:szCs w:val="14"/>
          <w:u w:val="single"/>
        </w:rPr>
        <w:t>Abbreviations</w:t>
      </w:r>
    </w:p>
    <w:p w14:paraId="0E7B0791" w14:textId="17A7D8C1" w:rsidR="009D7398" w:rsidRPr="00A06D98" w:rsidRDefault="009D7398" w:rsidP="009D7398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4"/>
          <w:szCs w:val="14"/>
        </w:rPr>
      </w:pPr>
      <w:r w:rsidRPr="00A06D98">
        <w:rPr>
          <w:rFonts w:ascii="Arial" w:hAnsi="Arial" w:cs="Arial"/>
          <w:spacing w:val="-2"/>
          <w:sz w:val="14"/>
          <w:szCs w:val="14"/>
        </w:rPr>
        <w:t>ICB</w:t>
      </w:r>
      <w:r w:rsidR="00E47F61" w:rsidRPr="00A06D98">
        <w:rPr>
          <w:rFonts w:ascii="Arial" w:hAnsi="Arial" w:cs="Arial"/>
          <w:spacing w:val="-2"/>
          <w:sz w:val="14"/>
          <w:szCs w:val="14"/>
        </w:rPr>
        <w:t xml:space="preserve">: </w:t>
      </w:r>
      <w:r w:rsidRPr="00A06D98">
        <w:rPr>
          <w:rFonts w:ascii="Arial" w:hAnsi="Arial" w:cs="Arial"/>
          <w:spacing w:val="-2"/>
          <w:sz w:val="14"/>
          <w:szCs w:val="14"/>
        </w:rPr>
        <w:t>Internal Control Band</w:t>
      </w:r>
    </w:p>
    <w:p w14:paraId="20DDF2B6" w14:textId="69491BB0" w:rsidR="009D7398" w:rsidRPr="00A06D98" w:rsidRDefault="009D7398" w:rsidP="009D7398">
      <w:pPr>
        <w:suppressAutoHyphens/>
        <w:jc w:val="both"/>
        <w:rPr>
          <w:rFonts w:ascii="Arial" w:hAnsi="Arial" w:cs="Arial"/>
          <w:spacing w:val="-2"/>
          <w:sz w:val="14"/>
          <w:szCs w:val="14"/>
          <w:vertAlign w:val="superscript"/>
        </w:rPr>
      </w:pPr>
      <w:r w:rsidRPr="00A06D98">
        <w:rPr>
          <w:rFonts w:ascii="Arial" w:hAnsi="Arial" w:cs="Arial"/>
          <w:spacing w:val="-2"/>
          <w:sz w:val="14"/>
          <w:szCs w:val="14"/>
        </w:rPr>
        <w:t>AmpS</w:t>
      </w:r>
      <w:r w:rsidR="00E47F61" w:rsidRPr="00A06D98">
        <w:rPr>
          <w:rFonts w:ascii="Arial" w:hAnsi="Arial" w:cs="Arial"/>
          <w:spacing w:val="-2"/>
          <w:sz w:val="14"/>
          <w:szCs w:val="14"/>
        </w:rPr>
        <w:t>:</w:t>
      </w:r>
      <w:r w:rsidRPr="00A06D98">
        <w:rPr>
          <w:rFonts w:ascii="Arial" w:hAnsi="Arial" w:cs="Arial"/>
          <w:spacing w:val="-2"/>
          <w:sz w:val="14"/>
          <w:szCs w:val="14"/>
        </w:rPr>
        <w:t xml:space="preserve"> Amplicon Size</w:t>
      </w:r>
    </w:p>
    <w:p w14:paraId="007A2175" w14:textId="77777777" w:rsidR="00A01C62" w:rsidRDefault="00A01C62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208064E6" w14:textId="48E47C1C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8AB9FFF" w14:textId="3F78FA0A" w:rsidR="006479D6" w:rsidRDefault="006479D6" w:rsidP="006C2143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B25EEAC" w14:textId="77777777" w:rsidR="006479D6" w:rsidRDefault="006479D6" w:rsidP="006C2143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29423233" w14:textId="77777777" w:rsidR="006479D6" w:rsidRPr="00B542B5" w:rsidRDefault="006479D6" w:rsidP="00B542B5">
      <w:pPr>
        <w:suppressAutoHyphens/>
        <w:ind w:left="-142" w:right="283"/>
        <w:jc w:val="both"/>
        <w:rPr>
          <w:rFonts w:ascii="Arial" w:hAnsi="Arial" w:cs="Arial"/>
          <w:spacing w:val="-2"/>
          <w:sz w:val="18"/>
          <w:szCs w:val="18"/>
        </w:rPr>
      </w:pPr>
    </w:p>
    <w:p w14:paraId="6B8C8FCA" w14:textId="77777777" w:rsidR="00730EBA" w:rsidRPr="00803051" w:rsidRDefault="00730EBA" w:rsidP="00256067">
      <w:pPr>
        <w:pStyle w:val="BodyText2"/>
        <w:tabs>
          <w:tab w:val="clear" w:pos="0"/>
          <w:tab w:val="left" w:pos="142"/>
        </w:tabs>
        <w:ind w:right="-1"/>
        <w:rPr>
          <w:rFonts w:cs="Arial"/>
          <w:spacing w:val="0"/>
          <w:sz w:val="18"/>
          <w:szCs w:val="18"/>
        </w:rPr>
      </w:pPr>
      <w:r w:rsidRPr="00B542B5">
        <w:rPr>
          <w:rFonts w:cs="Arial"/>
          <w:spacing w:val="0"/>
          <w:sz w:val="18"/>
          <w:szCs w:val="18"/>
        </w:rPr>
        <w:t xml:space="preserve">HLA-specific PCR products shorter than 125 base pairs have a lower intensity and are less sharp than longer PCR </w:t>
      </w:r>
      <w:r w:rsidRPr="00803051">
        <w:rPr>
          <w:rFonts w:cs="Arial"/>
          <w:spacing w:val="0"/>
          <w:sz w:val="18"/>
          <w:szCs w:val="18"/>
        </w:rPr>
        <w:t>products.</w:t>
      </w:r>
    </w:p>
    <w:p w14:paraId="217A521F" w14:textId="11229330" w:rsidR="00256067" w:rsidRPr="00256067" w:rsidRDefault="00256067" w:rsidP="00256067">
      <w:pPr>
        <w:pStyle w:val="Caption"/>
        <w:spacing w:after="0"/>
        <w:ind w:right="-567"/>
        <w:rPr>
          <w:rFonts w:ascii="Arial" w:hAnsi="Arial" w:cs="Arial"/>
          <w:i w:val="0"/>
          <w:iCs w:val="0"/>
          <w:color w:val="000000" w:themeColor="text1"/>
        </w:rPr>
      </w:pPr>
      <w:bookmarkStart w:id="0" w:name="_Hlk56001165"/>
      <w:bookmarkStart w:id="1" w:name="_Hlk55482036"/>
      <w:r w:rsidRPr="00256067">
        <w:rPr>
          <w:rFonts w:ascii="Arial" w:hAnsi="Arial" w:cs="Arial"/>
          <w:i w:val="0"/>
          <w:iCs w:val="0"/>
          <w:color w:val="000000" w:themeColor="text1"/>
        </w:rPr>
        <w:t>Primer mixes 9, 27, 43, 47, 48</w:t>
      </w:r>
      <w:r w:rsidR="00CD0CC2">
        <w:rPr>
          <w:rFonts w:ascii="Arial" w:hAnsi="Arial" w:cs="Arial"/>
          <w:i w:val="0"/>
          <w:iCs w:val="0"/>
          <w:color w:val="000000" w:themeColor="text1"/>
        </w:rPr>
        <w:t>,</w:t>
      </w:r>
      <w:r w:rsidRPr="00256067">
        <w:rPr>
          <w:rFonts w:ascii="Arial" w:hAnsi="Arial" w:cs="Arial"/>
          <w:i w:val="0"/>
          <w:iCs w:val="0"/>
          <w:color w:val="000000" w:themeColor="text1"/>
        </w:rPr>
        <w:t xml:space="preserve"> 58</w:t>
      </w:r>
      <w:r w:rsidR="00CD0CC2">
        <w:rPr>
          <w:rFonts w:ascii="Arial" w:hAnsi="Arial" w:cs="Arial"/>
          <w:i w:val="0"/>
          <w:iCs w:val="0"/>
          <w:color w:val="000000" w:themeColor="text1"/>
        </w:rPr>
        <w:t xml:space="preserve"> and 82</w:t>
      </w:r>
      <w:r w:rsidRPr="00256067">
        <w:rPr>
          <w:rFonts w:ascii="Arial" w:hAnsi="Arial" w:cs="Arial"/>
          <w:i w:val="0"/>
          <w:iCs w:val="0"/>
          <w:color w:val="000000" w:themeColor="text1"/>
        </w:rPr>
        <w:t xml:space="preserve"> may give rise to a lower yield of HLA-specific PCR product than the other DPB1 primer mixes.</w:t>
      </w:r>
    </w:p>
    <w:p w14:paraId="5A5B7CCF" w14:textId="77777777" w:rsidR="00256067" w:rsidRPr="00256067" w:rsidRDefault="00256067" w:rsidP="00256067">
      <w:pPr>
        <w:pStyle w:val="Caption"/>
        <w:spacing w:after="0"/>
        <w:ind w:right="-567"/>
        <w:rPr>
          <w:rFonts w:ascii="Arial" w:hAnsi="Arial" w:cs="Arial"/>
          <w:i w:val="0"/>
          <w:iCs w:val="0"/>
          <w:color w:val="000000" w:themeColor="text1"/>
        </w:rPr>
      </w:pPr>
      <w:r w:rsidRPr="00256067">
        <w:rPr>
          <w:rFonts w:ascii="Arial" w:hAnsi="Arial" w:cs="Arial"/>
          <w:i w:val="0"/>
          <w:iCs w:val="0"/>
          <w:color w:val="000000" w:themeColor="text1"/>
        </w:rPr>
        <w:t>Primer mixes 3, 12, 26, 37, 41, 65, 80 and 90 have a tendency to give rise to primer oligomer formation.</w:t>
      </w:r>
    </w:p>
    <w:p w14:paraId="4B032859" w14:textId="01C9C425" w:rsidR="00256067" w:rsidRPr="00256067" w:rsidRDefault="00256067" w:rsidP="00256067">
      <w:pPr>
        <w:pStyle w:val="Caption"/>
        <w:spacing w:after="0"/>
        <w:ind w:right="-567"/>
        <w:rPr>
          <w:rFonts w:ascii="Arial" w:hAnsi="Arial" w:cs="Arial"/>
          <w:i w:val="0"/>
          <w:iCs w:val="0"/>
          <w:color w:val="000000" w:themeColor="text1"/>
        </w:rPr>
      </w:pPr>
      <w:r w:rsidRPr="00256067">
        <w:rPr>
          <w:rFonts w:ascii="Arial" w:hAnsi="Arial" w:cs="Arial"/>
          <w:i w:val="0"/>
          <w:iCs w:val="0"/>
          <w:color w:val="000000" w:themeColor="text1"/>
        </w:rPr>
        <w:t xml:space="preserve">Primer mixes </w:t>
      </w:r>
      <w:bookmarkStart w:id="2" w:name="_Hlk55482010"/>
      <w:r w:rsidRPr="00256067">
        <w:rPr>
          <w:rFonts w:ascii="Arial" w:hAnsi="Arial" w:cs="Arial"/>
          <w:i w:val="0"/>
          <w:iCs w:val="0"/>
          <w:color w:val="000000" w:themeColor="text1"/>
        </w:rPr>
        <w:t xml:space="preserve">23, 25, 32, 38, 41, 42, 45, 49, 50, 62, 68, 74, 84, 85, 86, 89 and 93 </w:t>
      </w:r>
      <w:bookmarkEnd w:id="2"/>
      <w:r w:rsidRPr="00256067">
        <w:rPr>
          <w:rFonts w:ascii="Arial" w:hAnsi="Arial" w:cs="Arial"/>
          <w:i w:val="0"/>
          <w:iCs w:val="0"/>
          <w:color w:val="000000" w:themeColor="text1"/>
        </w:rPr>
        <w:t>may have tendencies of unspecific amplifications</w:t>
      </w:r>
      <w:r w:rsidR="00CD0CC2">
        <w:rPr>
          <w:rFonts w:ascii="Arial" w:hAnsi="Arial" w:cs="Arial"/>
          <w:i w:val="0"/>
          <w:iCs w:val="0"/>
          <w:color w:val="000000" w:themeColor="text1"/>
        </w:rPr>
        <w:t>, most pronounced in primer mix 89</w:t>
      </w:r>
      <w:r w:rsidRPr="00256067">
        <w:rPr>
          <w:rFonts w:ascii="Arial" w:hAnsi="Arial" w:cs="Arial"/>
          <w:i w:val="0"/>
          <w:iCs w:val="0"/>
          <w:color w:val="000000" w:themeColor="text1"/>
        </w:rPr>
        <w:t>.</w:t>
      </w:r>
    </w:p>
    <w:bookmarkEnd w:id="0"/>
    <w:p w14:paraId="672D33FA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67A7040F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5A34D7FC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3F3DFD0D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4F537197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6BEC96C9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6F5092A8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6FE30AD1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6244EA51" w14:textId="01172495" w:rsidR="00803051" w:rsidRPr="00256067" w:rsidRDefault="00803051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  <w:r w:rsidRPr="00256067">
        <w:rPr>
          <w:rFonts w:ascii="Arial" w:hAnsi="Arial" w:cs="Arial"/>
          <w:color w:val="000000" w:themeColor="text1"/>
          <w:sz w:val="18"/>
          <w:szCs w:val="18"/>
        </w:rPr>
        <w:t>Primer mix 53 has a tendency of primer oligomer formation and additionally an intense primer cloud due to the high number of primers present in the primer mix.</w:t>
      </w:r>
    </w:p>
    <w:p w14:paraId="3EF43706" w14:textId="78BC137F" w:rsidR="00803051" w:rsidRPr="00803051" w:rsidRDefault="00803051" w:rsidP="00803051">
      <w:pPr>
        <w:tabs>
          <w:tab w:val="left" w:pos="142"/>
        </w:tabs>
        <w:ind w:right="-1"/>
        <w:rPr>
          <w:rFonts w:ascii="Arial" w:hAnsi="Arial" w:cs="Arial"/>
          <w:sz w:val="18"/>
          <w:szCs w:val="18"/>
        </w:rPr>
      </w:pPr>
      <w:r w:rsidRPr="00803051">
        <w:rPr>
          <w:rFonts w:ascii="Arial" w:hAnsi="Arial" w:cs="Arial"/>
          <w:sz w:val="18"/>
          <w:szCs w:val="18"/>
        </w:rPr>
        <w:t>In primer mix 53 the positive control band may be weaker than for other DPB1 primer mixes.</w:t>
      </w:r>
    </w:p>
    <w:p w14:paraId="4C2C8C59" w14:textId="20C94738" w:rsidR="00E74887" w:rsidRDefault="00803051" w:rsidP="00E74887">
      <w:pPr>
        <w:tabs>
          <w:tab w:val="left" w:pos="0"/>
        </w:tabs>
        <w:rPr>
          <w:rFonts w:ascii="Arial" w:hAnsi="Arial" w:cs="Arial"/>
          <w:sz w:val="18"/>
          <w:szCs w:val="18"/>
        </w:rPr>
      </w:pPr>
      <w:r w:rsidRPr="00803051">
        <w:rPr>
          <w:rFonts w:ascii="Arial" w:hAnsi="Arial" w:cs="Arial"/>
          <w:sz w:val="18"/>
          <w:szCs w:val="18"/>
        </w:rPr>
        <w:t>Primer mix 53 may weakly amplify DPB1*104:01 alleles</w:t>
      </w:r>
      <w:bookmarkEnd w:id="1"/>
      <w:r w:rsidR="00E74887">
        <w:rPr>
          <w:rFonts w:ascii="Arial" w:hAnsi="Arial" w:cs="Arial"/>
          <w:sz w:val="18"/>
          <w:szCs w:val="18"/>
        </w:rPr>
        <w:t>.</w:t>
      </w:r>
    </w:p>
    <w:p w14:paraId="20072A9E" w14:textId="77777777" w:rsidR="009846FA" w:rsidRDefault="009846FA" w:rsidP="009846F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0"/>
          <w:sz w:val="18"/>
          <w:szCs w:val="18"/>
        </w:rPr>
      </w:pPr>
      <w:bookmarkStart w:id="3" w:name="_Hlk102986127"/>
      <w:r w:rsidRPr="008E6CEF">
        <w:rPr>
          <w:rFonts w:cs="Arial"/>
          <w:spacing w:val="0"/>
          <w:sz w:val="18"/>
          <w:szCs w:val="18"/>
        </w:rPr>
        <w:t>In primer mix 48 the specific PCR product of 280 base pairs may give rise to a lower yield of HLA-specific PCR product than the other DPB1 primer mixes. Optimized gel electrophoresis run time may need to be considered to ensure separation from the control band.</w:t>
      </w:r>
    </w:p>
    <w:bookmarkEnd w:id="3"/>
    <w:p w14:paraId="472EF2AC" w14:textId="6411049A" w:rsidR="00E0636C" w:rsidRPr="00803051" w:rsidRDefault="00730EBA" w:rsidP="00803051">
      <w:pPr>
        <w:pStyle w:val="BodyText2"/>
        <w:ind w:right="-1"/>
        <w:rPr>
          <w:rFonts w:cs="Arial"/>
          <w:sz w:val="18"/>
          <w:szCs w:val="18"/>
          <w:lang w:val="en-GB"/>
        </w:rPr>
        <w:sectPr w:rsidR="00E0636C" w:rsidRPr="00803051" w:rsidSect="00994C93">
          <w:type w:val="continuous"/>
          <w:pgSz w:w="11907" w:h="16840" w:code="9"/>
          <w:pgMar w:top="1701" w:right="1134" w:bottom="1276" w:left="1134" w:header="720" w:footer="143" w:gutter="0"/>
          <w:pgNumType w:start="2"/>
          <w:cols w:space="720"/>
          <w:docGrid w:linePitch="360"/>
        </w:sectPr>
      </w:pPr>
      <w:r w:rsidRPr="00803051">
        <w:rPr>
          <w:rFonts w:cs="Arial"/>
          <w:spacing w:val="0"/>
          <w:sz w:val="18"/>
          <w:szCs w:val="18"/>
        </w:rPr>
        <w:t xml:space="preserve">Primer mix 96 contains a negative control, which will amplify </w:t>
      </w:r>
      <w:r w:rsidR="00164361" w:rsidRPr="00803051">
        <w:rPr>
          <w:rFonts w:cs="Arial"/>
          <w:spacing w:val="0"/>
          <w:sz w:val="18"/>
          <w:szCs w:val="18"/>
        </w:rPr>
        <w:t>the majority</w:t>
      </w:r>
      <w:r w:rsidRPr="00803051">
        <w:rPr>
          <w:rFonts w:cs="Arial"/>
          <w:spacing w:val="0"/>
          <w:sz w:val="18"/>
          <w:szCs w:val="18"/>
        </w:rPr>
        <w:t xml:space="preserve"> of </w:t>
      </w:r>
      <w:r w:rsidR="00164361" w:rsidRPr="00803051">
        <w:rPr>
          <w:rFonts w:cs="Arial"/>
          <w:spacing w:val="0"/>
          <w:sz w:val="18"/>
          <w:szCs w:val="18"/>
        </w:rPr>
        <w:t xml:space="preserve">the </w:t>
      </w:r>
      <w:r w:rsidRPr="00803051">
        <w:rPr>
          <w:rFonts w:cs="Arial"/>
          <w:spacing w:val="0"/>
          <w:sz w:val="18"/>
          <w:szCs w:val="18"/>
        </w:rPr>
        <w:t xml:space="preserve">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164361" w:rsidRPr="00803051">
        <w:rPr>
          <w:rFonts w:cs="Arial"/>
          <w:spacing w:val="0"/>
          <w:sz w:val="18"/>
          <w:szCs w:val="18"/>
        </w:rPr>
        <w:t>20</w:t>
      </w:r>
      <w:r w:rsidRPr="00803051">
        <w:rPr>
          <w:rFonts w:cs="Arial"/>
          <w:spacing w:val="0"/>
          <w:sz w:val="18"/>
          <w:szCs w:val="18"/>
        </w:rPr>
        <w:t>0 base pairs.</w:t>
      </w:r>
    </w:p>
    <w:p w14:paraId="4BAFC31F" w14:textId="7E98E4E0" w:rsidR="00253280" w:rsidRPr="009F00DE" w:rsidRDefault="00255072" w:rsidP="009F00DE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  <w:rPr>
          <w:sz w:val="18"/>
          <w:szCs w:val="18"/>
        </w:rPr>
      </w:pPr>
      <w:r w:rsidRPr="00255072">
        <w:lastRenderedPageBreak/>
        <w:t xml:space="preserve"> </w:t>
      </w:r>
      <w:r w:rsidR="00CD57CB" w:rsidRPr="00CD57CB">
        <w:t xml:space="preserve"> </w:t>
      </w:r>
      <w:r w:rsidR="005B39BC" w:rsidRPr="005B39BC">
        <w:rPr>
          <w:noProof/>
        </w:rPr>
        <w:drawing>
          <wp:anchor distT="0" distB="0" distL="114300" distR="114300" simplePos="0" relativeHeight="251658240" behindDoc="0" locked="0" layoutInCell="1" allowOverlap="1" wp14:anchorId="11A0A150" wp14:editId="4095D1F6">
            <wp:simplePos x="6191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191200"/>
            <wp:effectExtent l="0" t="0" r="635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1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077">
        <w:br w:type="page"/>
      </w:r>
      <w:r w:rsidR="00CD57CB" w:rsidRPr="00CD57CB">
        <w:lastRenderedPageBreak/>
        <w:t xml:space="preserve"> </w:t>
      </w:r>
      <w:r w:rsidR="00007C8C" w:rsidRPr="00007C8C">
        <w:rPr>
          <w:noProof/>
        </w:rPr>
        <w:drawing>
          <wp:anchor distT="0" distB="0" distL="114300" distR="114300" simplePos="0" relativeHeight="251683840" behindDoc="0" locked="0" layoutInCell="1" allowOverlap="1" wp14:anchorId="6E058C13" wp14:editId="00723588">
            <wp:simplePos x="5810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176800"/>
            <wp:effectExtent l="0" t="0" r="635" b="5080"/>
            <wp:wrapSquare wrapText="bothSides"/>
            <wp:docPr id="1523156058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1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077">
        <w:br w:type="page"/>
      </w:r>
    </w:p>
    <w:p w14:paraId="30DD5581" w14:textId="59F4F0CA" w:rsidR="0015458A" w:rsidRDefault="005B39BC" w:rsidP="00266DFB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B39BC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EE2D41D" wp14:editId="612B13E7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389200"/>
            <wp:effectExtent l="0" t="0" r="635" b="254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38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458A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3625F627" w14:textId="1A63185F" w:rsidR="0015458A" w:rsidRDefault="005B39BC" w:rsidP="00266DFB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B39BC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12CEA1D0" wp14:editId="4E7D5D74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004000"/>
            <wp:effectExtent l="0" t="0" r="635" b="635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458A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69610A29" w14:textId="17B771FC" w:rsidR="0015458A" w:rsidRDefault="005B39BC" w:rsidP="00266DFB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B39BC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0AA89090" wp14:editId="46E07118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281200"/>
            <wp:effectExtent l="0" t="0" r="635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2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458A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4ACFB87C" w14:textId="03E06B5B" w:rsidR="0015458A" w:rsidRDefault="005B39BC" w:rsidP="00266DFB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B39BC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51633010" wp14:editId="141E357A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428800"/>
            <wp:effectExtent l="0" t="0" r="635" b="635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4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458A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1DE554FA" w14:textId="78AE702D" w:rsidR="00C4571D" w:rsidRDefault="005B39BC" w:rsidP="00266DFB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</w:pPr>
      <w:r w:rsidRPr="005B39BC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2CCA0AC0" wp14:editId="167E3C44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4928400"/>
            <wp:effectExtent l="0" t="0" r="635" b="5715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2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F9ABD4" w14:textId="3DCD5B52" w:rsidR="00C4571D" w:rsidRDefault="005B39BC" w:rsidP="00266DFB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B39BC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39F63AB6" wp14:editId="7F998E15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209200"/>
            <wp:effectExtent l="0" t="0" r="635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20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571D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4F87DC01" w14:textId="7B7EF10E" w:rsidR="00A5612E" w:rsidRDefault="00501AE1" w:rsidP="001948B3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01AE1">
        <w:rPr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4C42D44F" wp14:editId="2D0C8E86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820000" cy="5565600"/>
            <wp:effectExtent l="0" t="0" r="635" b="0"/>
            <wp:wrapSquare wrapText="bothSides"/>
            <wp:docPr id="10642308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56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571D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71CB1139" w14:textId="01D6DADD" w:rsidR="00A5612E" w:rsidRDefault="00F05098" w:rsidP="001948B3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05098"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16389C1D" wp14:editId="5F105929">
            <wp:simplePos x="1081377" y="1137037"/>
            <wp:positionH relativeFrom="page">
              <wp:align>center</wp:align>
            </wp:positionH>
            <wp:positionV relativeFrom="page">
              <wp:posOffset>1137920</wp:posOffset>
            </wp:positionV>
            <wp:extent cx="8820000" cy="5148000"/>
            <wp:effectExtent l="0" t="0" r="635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1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1A00FE" w14:textId="16E7D457" w:rsidR="00A5612E" w:rsidRDefault="00B63649" w:rsidP="001948B3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55CA316F" wp14:editId="0C3DA0A2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040000"/>
            <wp:effectExtent l="0" t="0" r="635" b="8255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F9D0D4" w14:textId="55603442" w:rsidR="00A5612E" w:rsidRDefault="00B63649" w:rsidP="001948B3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7992CB1C" wp14:editId="4286684D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4824000"/>
            <wp:effectExtent l="0" t="0" r="635" b="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8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BA30B5" w14:textId="42197B38" w:rsidR="00A5612E" w:rsidRDefault="00007C8C" w:rsidP="001948B3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07C8C">
        <w:rPr>
          <w:noProof/>
        </w:rPr>
        <w:lastRenderedPageBreak/>
        <w:drawing>
          <wp:anchor distT="0" distB="0" distL="114300" distR="114300" simplePos="0" relativeHeight="251684864" behindDoc="0" locked="0" layoutInCell="1" allowOverlap="1" wp14:anchorId="05C66BDE" wp14:editId="175DCFF3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4921200"/>
            <wp:effectExtent l="0" t="0" r="635" b="0"/>
            <wp:wrapSquare wrapText="bothSides"/>
            <wp:docPr id="385675498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68D6E4" w14:textId="1C1250CA" w:rsidR="00A5612E" w:rsidRDefault="00B63649" w:rsidP="001948B3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3A2C55E0" wp14:editId="27D67DB1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4917600"/>
            <wp:effectExtent l="0" t="0" r="635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37EAC3" w14:textId="11B9B6B4" w:rsidR="00A5612E" w:rsidRDefault="00B63649" w:rsidP="001948B3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49A4D9F0" wp14:editId="06AF74FD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000400"/>
            <wp:effectExtent l="0" t="0" r="635" b="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D9D891" w14:textId="7CA1C5D3" w:rsidR="00A5612E" w:rsidRDefault="00B63649" w:rsidP="001948B3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6CA2A9C5" wp14:editId="00306315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047200"/>
            <wp:effectExtent l="0" t="0" r="635" b="127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4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BE118F" w14:textId="33D925DD" w:rsidR="00A5612E" w:rsidRDefault="00B63649" w:rsidP="001948B3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385E3CAF" wp14:editId="0CDF47E3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4845600"/>
            <wp:effectExtent l="0" t="0" r="635" b="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8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0AEE75" w14:textId="37B05E78" w:rsidR="00A5612E" w:rsidRDefault="00B63649" w:rsidP="001948B3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0DA5868C" wp14:editId="645C0205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112000"/>
            <wp:effectExtent l="0" t="0" r="635" b="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1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EF512E" w14:textId="5529C327" w:rsidR="00A5612E" w:rsidRDefault="00B63649" w:rsidP="001948B3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4100E1AE" wp14:editId="79EA7B5E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187600"/>
            <wp:effectExtent l="0" t="0" r="635" b="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18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434D80" w14:textId="6A43DF59" w:rsidR="00A5612E" w:rsidRDefault="00B63649" w:rsidP="001948B3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7696" behindDoc="0" locked="0" layoutInCell="1" allowOverlap="1" wp14:anchorId="379BC8C3" wp14:editId="1F6898A6">
            <wp:simplePos x="1076325" y="126682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011200"/>
            <wp:effectExtent l="0" t="0" r="635" b="0"/>
            <wp:wrapSquare wrapText="bothSides"/>
            <wp:docPr id="46" name="Bildobjekt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BA51E5" w14:textId="19E9E995" w:rsidR="00865721" w:rsidRDefault="00F05098" w:rsidP="001948B3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05098">
        <w:rPr>
          <w:noProof/>
        </w:rPr>
        <w:lastRenderedPageBreak/>
        <w:drawing>
          <wp:anchor distT="0" distB="0" distL="114300" distR="114300" simplePos="0" relativeHeight="251681792" behindDoc="0" locked="0" layoutInCell="1" allowOverlap="1" wp14:anchorId="39FCD2C8" wp14:editId="4C074AB6">
            <wp:simplePos x="1081377" y="1137037"/>
            <wp:positionH relativeFrom="page">
              <wp:align>center</wp:align>
            </wp:positionH>
            <wp:positionV relativeFrom="page">
              <wp:posOffset>1137920</wp:posOffset>
            </wp:positionV>
            <wp:extent cx="8820000" cy="4719600"/>
            <wp:effectExtent l="0" t="0" r="635" b="5080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7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82E3DD" w14:textId="4D83A0BD" w:rsidR="00FB2A48" w:rsidRPr="00266DFB" w:rsidRDefault="00FB2A48" w:rsidP="001948B3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266DFB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266DFB">
        <w:rPr>
          <w:rFonts w:ascii="Arial" w:hAnsi="Arial" w:cs="Arial"/>
          <w:sz w:val="18"/>
          <w:szCs w:val="18"/>
        </w:rPr>
        <w:t xml:space="preserve">DPB1 </w:t>
      </w:r>
      <w:r w:rsidR="003355FC" w:rsidRPr="00615771">
        <w:rPr>
          <w:rFonts w:ascii="Arial" w:hAnsi="Arial" w:cs="Arial"/>
          <w:sz w:val="18"/>
          <w:szCs w:val="18"/>
        </w:rPr>
        <w:t xml:space="preserve">alleles in bold lettering are listed as confirmed alleles on the </w:t>
      </w:r>
      <w:r w:rsidR="003355FC" w:rsidRPr="00615771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37" w:history="1">
        <w:r w:rsidR="003355FC" w:rsidRPr="00615771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="003355FC">
        <w:rPr>
          <w:rFonts w:ascii="Arial" w:hAnsi="Arial" w:cs="Arial"/>
          <w:sz w:val="18"/>
          <w:szCs w:val="18"/>
        </w:rPr>
        <w:t>, release 3.33.0, July 2018</w:t>
      </w:r>
      <w:r w:rsidR="003355FC" w:rsidRPr="00615771">
        <w:rPr>
          <w:rFonts w:ascii="Arial" w:hAnsi="Arial" w:cs="Arial"/>
          <w:sz w:val="18"/>
          <w:szCs w:val="18"/>
        </w:rPr>
        <w:t>.</w:t>
      </w:r>
    </w:p>
    <w:p w14:paraId="3A6C7DE3" w14:textId="07DBA0FA" w:rsidR="005649DB" w:rsidRPr="00BA34E5" w:rsidRDefault="00FB2A48" w:rsidP="00BA34E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266DFB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66DFB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66DFB">
        <w:rPr>
          <w:rFonts w:cs="Arial"/>
          <w:sz w:val="18"/>
          <w:szCs w:val="18"/>
        </w:rPr>
        <w:t>in the official WHO HLA Nomenclature up to and including the last IMGT/HLA database release can be retrieved from</w:t>
      </w:r>
      <w:r w:rsidR="00A211F9">
        <w:rPr>
          <w:rFonts w:cs="Arial"/>
          <w:sz w:val="18"/>
          <w:szCs w:val="18"/>
        </w:rPr>
        <w:t xml:space="preserve"> the</w:t>
      </w:r>
      <w:r w:rsidRPr="00266DFB">
        <w:rPr>
          <w:rFonts w:cs="Arial"/>
          <w:sz w:val="18"/>
          <w:szCs w:val="18"/>
        </w:rPr>
        <w:t xml:space="preserve"> web page </w:t>
      </w:r>
      <w:hyperlink r:id="rId38" w:history="1">
        <w:r w:rsidRPr="00266DFB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266DFB">
        <w:rPr>
          <w:rFonts w:cs="Arial"/>
          <w:spacing w:val="-3"/>
          <w:sz w:val="18"/>
          <w:szCs w:val="18"/>
        </w:rPr>
        <w:t>.</w:t>
      </w:r>
    </w:p>
    <w:p w14:paraId="6F2636D1" w14:textId="3AD27A27" w:rsidR="00253E5A" w:rsidRDefault="00FB2A48" w:rsidP="001948B3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7F0C4D">
        <w:rPr>
          <w:rFonts w:ascii="Arial" w:hAnsi="Arial" w:cs="Arial"/>
          <w:b/>
          <w:spacing w:val="-2"/>
          <w:sz w:val="18"/>
          <w:szCs w:val="18"/>
          <w:vertAlign w:val="superscript"/>
        </w:rPr>
        <w:t>3</w:t>
      </w:r>
      <w:r w:rsidR="00253E5A" w:rsidRPr="00BB1B3D">
        <w:rPr>
          <w:rFonts w:ascii="Arial" w:hAnsi="Arial"/>
          <w:sz w:val="18"/>
          <w:szCs w:val="18"/>
        </w:rPr>
        <w:t xml:space="preserve">The following </w:t>
      </w:r>
      <w:r w:rsidR="00253E5A">
        <w:rPr>
          <w:rFonts w:ascii="Arial" w:hAnsi="Arial"/>
          <w:sz w:val="18"/>
          <w:szCs w:val="18"/>
        </w:rPr>
        <w:t>D</w:t>
      </w:r>
      <w:r w:rsidR="00401E55">
        <w:rPr>
          <w:rFonts w:ascii="Arial" w:hAnsi="Arial"/>
          <w:sz w:val="18"/>
          <w:szCs w:val="18"/>
        </w:rPr>
        <w:t>PB</w:t>
      </w:r>
      <w:r w:rsidR="00253E5A">
        <w:rPr>
          <w:rFonts w:ascii="Arial" w:hAnsi="Arial"/>
          <w:sz w:val="18"/>
          <w:szCs w:val="18"/>
        </w:rPr>
        <w:t>1</w:t>
      </w:r>
      <w:r w:rsidR="00253E5A" w:rsidRPr="00BB1B3D">
        <w:rPr>
          <w:rFonts w:ascii="Arial" w:hAnsi="Arial"/>
          <w:sz w:val="18"/>
          <w:szCs w:val="18"/>
        </w:rPr>
        <w:t xml:space="preserve"> primer mixes have two </w:t>
      </w:r>
      <w:r w:rsidR="00253E5A" w:rsidRPr="00BB1B3D">
        <w:rPr>
          <w:rFonts w:ascii="Arial" w:hAnsi="Arial" w:cs="Arial"/>
          <w:sz w:val="18"/>
          <w:szCs w:val="18"/>
        </w:rPr>
        <w:t>or more product sizes:</w:t>
      </w:r>
    </w:p>
    <w:p w14:paraId="2811E976" w14:textId="77777777" w:rsidR="00F5610A" w:rsidRPr="00253E5A" w:rsidRDefault="00F5610A" w:rsidP="00BB7E38">
      <w:pPr>
        <w:tabs>
          <w:tab w:val="left" w:pos="142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GB"/>
        </w:rPr>
      </w:pPr>
    </w:p>
    <w:tbl>
      <w:tblPr>
        <w:tblStyle w:val="A-SSP"/>
        <w:tblW w:w="13317" w:type="dxa"/>
        <w:jc w:val="center"/>
        <w:tblLayout w:type="fixed"/>
        <w:tblLook w:val="0020" w:firstRow="1" w:lastRow="0" w:firstColumn="0" w:lastColumn="0" w:noHBand="0" w:noVBand="0"/>
      </w:tblPr>
      <w:tblGrid>
        <w:gridCol w:w="843"/>
        <w:gridCol w:w="1417"/>
        <w:gridCol w:w="11057"/>
      </w:tblGrid>
      <w:tr w:rsidR="001858A2" w:rsidRPr="00611C9E" w14:paraId="73E46134" w14:textId="77777777" w:rsidTr="001948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2361F52" w14:textId="77777777" w:rsidR="001858A2" w:rsidRPr="00611C9E" w:rsidRDefault="001858A2" w:rsidP="001858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015C6343" w14:textId="77777777" w:rsidR="001858A2" w:rsidRPr="00611C9E" w:rsidRDefault="001858A2" w:rsidP="001858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1057" w:type="dxa"/>
          </w:tcPr>
          <w:p w14:paraId="5058A5FB" w14:textId="77777777" w:rsidR="001858A2" w:rsidRPr="00611C9E" w:rsidRDefault="001858A2" w:rsidP="001858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DPB1</w:t>
            </w:r>
            <w:r w:rsidRPr="00611C9E"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  <w:t xml:space="preserve">  </w:t>
            </w:r>
            <w:r w:rsidRPr="00611C9E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</w:tr>
      <w:tr w:rsidR="00D47EFF" w:rsidRPr="00611C9E" w14:paraId="460E933E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B71F716" w14:textId="77777777" w:rsidR="00D47EFF" w:rsidRPr="00611C9E" w:rsidRDefault="00D47EFF" w:rsidP="00D47EF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7E20CFBE" w14:textId="77777777" w:rsidR="00D47EFF" w:rsidRPr="00611C9E" w:rsidRDefault="00D47EFF" w:rsidP="00D47EFF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45 bp</w:t>
            </w:r>
          </w:p>
          <w:p w14:paraId="1605B818" w14:textId="77777777" w:rsidR="00F6078C" w:rsidRDefault="00F6078C" w:rsidP="00D47EF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BCEBA89" w14:textId="32EBAAD7" w:rsidR="00D47EFF" w:rsidRPr="00611C9E" w:rsidRDefault="00D47EFF" w:rsidP="00D47EFF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11057" w:type="dxa"/>
          </w:tcPr>
          <w:p w14:paraId="08E2D5F2" w14:textId="77777777" w:rsidR="00F6078C" w:rsidRPr="00F6078C" w:rsidRDefault="00F6078C" w:rsidP="00F6078C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F6078C">
              <w:rPr>
                <w:rFonts w:cs="Arial"/>
                <w:color w:val="000000"/>
                <w:sz w:val="18"/>
                <w:szCs w:val="18"/>
                <w:lang w:val="en-GB"/>
              </w:rPr>
              <w:t>*69:01:01:01-69:01:01:02, 136:01, 179:01, 207:01:01-207:01:02, 303:01, 309:01, 322:01, 458:01:01-458:01:02, 644:01, 659:01, 930:01, 1109:01</w:t>
            </w:r>
          </w:p>
          <w:p w14:paraId="58155945" w14:textId="2725C613" w:rsidR="00D47EFF" w:rsidRPr="00D47EFF" w:rsidRDefault="00F6078C" w:rsidP="00D47EFF">
            <w:pPr>
              <w:rPr>
                <w:rFonts w:cs="Arial"/>
                <w:color w:val="000000"/>
                <w:sz w:val="18"/>
                <w:szCs w:val="18"/>
              </w:rPr>
            </w:pPr>
            <w:r w:rsidRPr="00F6078C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2:01:02:01-02:01:42, 02:01:44-02:01:62, 04:01:01:01-04:01:06, 04:01:08-04:01:10, 04:01:12-04:02:19, 23:01:01:01-23:01:03, 24:01, 32:01, 33:01:01:01-33:01:01:05, 41:01:01:01-41:01:02, 46:01:01:01-46:01:02, 47:01:01:01-47:01:01:03, 51:01:01:01-51:01:01:02, 59:01, 60:01, 66:01, 71:01:01-71:01:02, 72:01:01:01-72:01:01:03, 73:01, 75:01, 77:01, 80:01, 81:01:01:01-81:01:02, 82:01, 83:01, 86:01, 94:01, 99:01, 105:01:01:01-105:01:01:12, 108:01, 109:01, 113:01, 115:01, 119:01, 120:01N, 121:01, 123:01, 126:01:01:01-126:01:01:03, 128:01, 129:01, 134:01, 138:01, 141:01, 143:01, 144:01, 145:01, 146:01, 149:01, 151:01, 153:01, 154:01N, 155:01:01-155:01:02, 163:01, 164:01, 169:01, 174:01, 175:01, 176:01, 177:01, 178:01, 179:01, 180:01, 181:01, 183:01, 185:01, 186:01, 187:01, 188:01, 189:01, 190:01, 191:01, 192:01:01-192:01:02, 193:01, 194:01, 195:01, 196:01, 199:01, 200:01, 210:01, 211:01, 212:01, 213:01:01-213:01:02, 214:01, 215:01, 216:01N, 217:01, 218:01N, 219:01, 224:01, 225:01, 227:01:01-227:01:02, 228:01, 229:01, 231:01, 232:01, 233:01, 235:01, 236:01:01-236:01:02, 237:01, 238:01, 239:01, 240:01, 252:01, 253:01, 254:01, 255:01, 256:01, 257:01, 258:01, 260:01, 261:01, 262:01, 263:01, 271:01, 272:01, 273:01, 275:01, 276:01, 278:01, 281:01, 282:01, 283:01, 286:01, 294:01, 297:01, 298:01, 302:01, 303:01, 306:01, 307:01, 308:01, 309:01, 310:01, 311:01, 318:01, 319:01, 320:01, 321:01, 322:01, 323:01, 334:01:01-334:01:02, 335:01, 336:01, 338:01, 339:01, 341:01, 342:01, 344:01, 350:01, 352:01:01-352:01:02:02, 355:01, 356:01, 357:01N, 359:01, 360:01, 364:01, 365:01, 366:01, 367:01, 368:01, 369:01, 372:01, 373:01, 374:01, 375:01, 376:01, 377:01, 378:01, 380:01, 381:01, 382:01N, 392:01, 396:01, 397:01, 399:01, 401:01:01N-401:01:02N, 402:01, 414:01:01:01-414:01:01:02, 415:01, 416:01:01:01-416:01:02, 418:01, 419:01, 420:01, 421:01, 423:01:01-423:01:02, 424:01, 425:01, 426:01, 427:01, 428:01, 429:01, 430:01, 432:01, 433:01, 434:01, 435:01, 443:01, 444:01, 451:01, 452:01, 453:01, 455:01N, 456:01, 457:01, 459:01, 461:01, 463:01:01:01-463:01:01:03, 464:01, 465:01, 468:01, 469:01, 475:01, 476:01, 477:01, 479:01, 485:01, 486:01, 487:01, 488:01, 489:01, 494:01, 497:01, 500:01, 501:01, 502:01, 508:01, 510:01, 511:01, 520:01, 521:01, 522:01, 523:01:01-523:01:02, 524:01, 525:01, 528:01, 529:01, 534:01, 537:01, 539:01, 540:01, 549:01, 551:01N, 553:01, 554:01, 555:01, 556:01, 557:01, 559:01, 569:01, 570:01N, 571:01, 574:01, 575:01, 576:01, 577:01, 578:01, 579:01, 581:01, 582:01, 583:01, 586:01, 591:01, 592:01, 593:01, 594:01, 595:01, 596:01, 601:01, 602:01, 603:01, 604:01, 605:01, 606:01, 607:01, 614:01, 615:01, 617:01, 618:01, 620:01, 622:01, 624:01, 625:01, 626:01, 627:01, 628:01, 637:01, 639:01, 640:01, 641:01, 642:01, 643:01, 646:01, 647:01, 655:01, 656:01, 658:01, 659:01, 660:01, 665:01:01-665:01:02, 666:01, 670:01, 674:01, 677:01, 678:01, 679:01, 680:01, 681:01, 682:01, 683:01, 685:01, 687:01, 690:01, 692:01, 693:01N, 694:01, 696:01N, 699:01, 700:01N, 701:01, 702:01, 722:01, 723:01, 724:01N, 725:01, 726:01, 730:01, 731:01, 734:01, 735:01, 736:01, 739:01, 740:01, 741:01, 742:01, 743:01N, 747:01, 748:01N, 750:01, 751:01, 753:01, 754:01N, 755:01, 756:01N, 757:01, 758:01, 759:01, 761:01, 762:01, 763:01, 765:01, 767:01, 769:01, 770:01, 771:01, 772:01, 773:01, 774:01, 775:01, 776:01, 777:01N, 780:01, 781:01, 782:01, 783:01, 784:01, 786:01:01N-786:01:02N, 787:01, 788:01, 795:01:01-795:01:02, 796:01, 799:01, 803:01, 804:01, 805:01, 806:01:01:01-806:01:01:02, 808:01, 809:01, 811:01, 812:01, 813:01, 814:01, 817:01, 818:01, 819:01, 820:01, 823:01, </w:t>
            </w:r>
            <w:r w:rsidRPr="00F6078C">
              <w:rPr>
                <w:rFonts w:cs="Arial"/>
                <w:color w:val="000000"/>
                <w:sz w:val="18"/>
                <w:szCs w:val="18"/>
                <w:lang w:val="en-GB"/>
              </w:rPr>
              <w:lastRenderedPageBreak/>
              <w:t>824:01:01-824:01:02, 826:01, 827:01, 828:01, 831:01N, 836:01, 837:01, 838:01N, 840:01, 841:01, 842:01, 843:01, 844:01N, 845:01, 849:01, 850:01, 852:01, 857:01, 858:01, 859:01, 861:01, 863:01, 867:01N, 868:01N, 869:01N, 871:01N, 872:01N, 874:01N, 875:01N, 877:01N, 878:01N, 880:01, 881:01, 882:01, 884:01, 885:01, 887:01, 889:01, 890:01, 894:01N, 895:01, 911:01N, 915:01, 919:01N, 921:01, 925:01N, 926:01, 927:01, 932:01, 933:01, 936:01Q, 939:01, 954:01, 955:01, 957:01, 958:01, 959:01N, 963:01, 964:01, 966:01, 967:01, 972:01, 973:01, 974:01N, 975:01, 978:01, 981:01, 985:01N, 987:01, 988:01, 989:01, 992:01, 993:01, 997:01, 1001:01, 1002:01, 1003:01, 1004:01, 1005:01, 1010:01, 1011:01, 1013:01, 1016:01, 1020:01, 1023:01, 1025:01, 1028:01, 1031:01, 1033:01, 1035:01, 1036:01, 1037:01, 1040:01, 1042:01, 1044:01N, 1048:01, 1051:01, 1053:01, 1055:01, 1056:01, 1059:01, 1060:01, 1062:01, 1064:01, 1066:01, 1072:01, 1074:01, 1075:01, 1077:01, 1078:01, 1079:01N, 1081:01, 1082:01, 1083:01, 1084:01N, 1085:01, 1086:01, 1089:01, 1091:01, 1094:01, 1097:01, 1100:01, 1102:01, 1104:01, 1106:01, 1107:01, 1108:01, 1110:01, 1112:01N, 1113:01, 1115:01, 1121:01N, 1124:01, 1129:01, 1132:01, 1135:01N, 1138:01, 1139:01, 1144:01, 1146:01, 1148:01Q, 1152:01, 1153:01, 1154:01N, 1155:01, 1159:01, 1160:01, 1161:01, 1163:01, 1164:01, 1167:01, 1171:01, 1173:01, 1174:01, 1175:01, 1176:01, 1177:01, 1179:01, 1181:01, 1184:01, 1191:01N, 1194:01, 1195:01, 1196:01, 1197:01, 1198:01, 1200:01, 1206:01, 1207:01, 1208:01, 1210:01, 1212:01, 1214:01, 1215:01, 1216:01, 1217:01, 1218:01, 1220:01, 1221:01, 1222:01, 1223:01, 1225:01, 1226:01, 1227:01, 1230:01, 1231:01, 1235:01, 1237:01, 1238:01, 1239:01, 1241:01, 1242:01, 1243:01, 1244:01, 1247:01, 1248:01, 1249:01, 1253:01, 1262:01, 1266:01Q, 1267:01, 1268:01, 1270:01, 1271:01, 1274:01, 1275:01N, 1276:01, 1277:01, 1280:01, 1283:01, 1284:01, 1290:01, 1296:01, 1297:01, 1298:01, 1299:01N</w:t>
            </w:r>
          </w:p>
        </w:tc>
      </w:tr>
      <w:tr w:rsidR="001858A2" w:rsidRPr="00611C9E" w14:paraId="4883A394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38338FEF" w14:textId="77777777" w:rsidR="001858A2" w:rsidRPr="00611C9E" w:rsidRDefault="001858A2" w:rsidP="001858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14</w:t>
            </w:r>
          </w:p>
        </w:tc>
        <w:tc>
          <w:tcPr>
            <w:tcW w:w="1417" w:type="dxa"/>
          </w:tcPr>
          <w:p w14:paraId="2D259892" w14:textId="77777777" w:rsidR="001858A2" w:rsidRPr="00611C9E" w:rsidRDefault="001858A2" w:rsidP="001858A2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05 bp </w:t>
            </w:r>
          </w:p>
          <w:p w14:paraId="165ADD3A" w14:textId="77777777" w:rsidR="001858A2" w:rsidRPr="00611C9E" w:rsidRDefault="001858A2" w:rsidP="001858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6E5B8C9" w14:textId="77777777" w:rsidR="001858A2" w:rsidRPr="00611C9E" w:rsidRDefault="001858A2" w:rsidP="001858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5EED222" w14:textId="77777777" w:rsidR="00DF1FC3" w:rsidRPr="00611C9E" w:rsidRDefault="00DF1FC3" w:rsidP="001858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5489619" w14:textId="77777777" w:rsidR="00865172" w:rsidRPr="00611C9E" w:rsidRDefault="00865172" w:rsidP="001858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456DEDB" w14:textId="77777777" w:rsidR="00865172" w:rsidRPr="00611C9E" w:rsidRDefault="00865172" w:rsidP="001858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C814FA9" w14:textId="77777777" w:rsidR="00D47EFF" w:rsidRDefault="00D47EFF" w:rsidP="001858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6003765" w14:textId="5712EFAB" w:rsidR="001858A2" w:rsidRPr="00611C9E" w:rsidRDefault="001858A2" w:rsidP="001858A2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11057" w:type="dxa"/>
          </w:tcPr>
          <w:p w14:paraId="25D6713E" w14:textId="77777777" w:rsidR="00EE4604" w:rsidRPr="00EE4604" w:rsidRDefault="00EE4604" w:rsidP="00EE4604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EE4604">
              <w:rPr>
                <w:rFonts w:cs="Arial"/>
                <w:color w:val="000000"/>
                <w:sz w:val="18"/>
                <w:szCs w:val="18"/>
                <w:lang w:val="en-GB"/>
              </w:rPr>
              <w:t>*02:02:01:01-02:02:04, 05:01:01:01-05:01:02, 05:01:04-05:01:15, 21:01, 22:01:01:01-22:01:01:02, 36:01, 38:01, 97:01, 100:01, 101:01, 114:01, 135:01, 140:01, 170:01, 171:01, 223:01, 226:01, 300:01, 301:01, 317:01, 330:01, 331:01, 395:01, 406:01, 473:01, 478:01, 495:01, 496:01, 547:01, 550:01, 560:01, 573:01, 587:01, 588:01, 589:01, 590:01, 598:01N, 611:01, 619:01, 638:01, 657:01N, 668:01:01:01-668:01:01:02, 697:01Q, 721:01, 729:01, 744:01, 746:01, 764:01, 766:01, 778:01, 779:01, 790:01, 798:01, 802:01, 847:01, 848:01, 851:01, 860:01, 923:01, 928:01, 929:01, 951:01, 961:01, 962:01, 971:01, 1015:01, 1018:01, 1019:01, 1026:01, 1058:01, 1061:01, 1070:01N, 1095:01, 1099:01, 1117:01, 1118:01, 1119:01, 1120:01, 1143:01, 1156:01, 1172:01, 1180:01, 1186:01, 1188:01, 1190:01, 1199:01, 1209:01, 1213:01, 1229:01, 1240:01, 1257:01, 1272:01, 1273:01, 1289:01, 1291:01, 1293:01</w:t>
            </w:r>
          </w:p>
          <w:p w14:paraId="54688358" w14:textId="6615A50F" w:rsidR="001858A2" w:rsidRPr="00611C9E" w:rsidRDefault="00F6078C" w:rsidP="008D0940">
            <w:pPr>
              <w:rPr>
                <w:rFonts w:cs="Arial"/>
                <w:color w:val="000000"/>
                <w:sz w:val="18"/>
                <w:szCs w:val="18"/>
              </w:rPr>
            </w:pPr>
            <w:r w:rsidRPr="00F6078C">
              <w:rPr>
                <w:rFonts w:cs="Arial"/>
                <w:color w:val="000000"/>
                <w:sz w:val="18"/>
                <w:szCs w:val="18"/>
                <w:lang w:val="en-GB"/>
              </w:rPr>
              <w:t>*21:01, 30:01:01:01-30:01:01:02, 36:01, 54:01, 114:01, 390:01, 408:01, 550:01, 715:01, 717:01, 718:01, 746:01, 961:01, 980:01, 1008:01, 1019:01, 1186:01, 1190:01</w:t>
            </w:r>
          </w:p>
        </w:tc>
      </w:tr>
      <w:tr w:rsidR="00F6078C" w:rsidRPr="00611C9E" w14:paraId="01C1B881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7D275215" w14:textId="77777777" w:rsidR="00F6078C" w:rsidRPr="00611C9E" w:rsidRDefault="00F6078C" w:rsidP="00F6078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417" w:type="dxa"/>
          </w:tcPr>
          <w:p w14:paraId="6884F05B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80 bp</w:t>
            </w:r>
          </w:p>
          <w:p w14:paraId="4F05AF4B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822C117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5657F6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3795296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061EC47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7B24AF1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DF1CFA5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0B7F3D0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C114A9A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E67E031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210A785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3F76C8F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89A01F3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ECAECAB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B4D029B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A07FA20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6206155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08867A7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C50F839" w14:textId="77777777" w:rsidR="00F6078C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DAA449E" w14:textId="77777777" w:rsidR="00F6078C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F10FC20" w14:textId="77777777" w:rsidR="00F6078C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65B1ADE" w14:textId="77777777" w:rsidR="00F6078C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60CA295" w14:textId="79A55281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5DC6190D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11057" w:type="dxa"/>
          </w:tcPr>
          <w:p w14:paraId="7F0913E9" w14:textId="760006B0" w:rsidR="00F6078C" w:rsidRPr="00F6078C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  <w:r w:rsidRPr="00F6078C">
              <w:rPr>
                <w:rFonts w:cs="Arial"/>
                <w:color w:val="000000"/>
                <w:sz w:val="18"/>
                <w:szCs w:val="18"/>
              </w:rPr>
              <w:lastRenderedPageBreak/>
              <w:t>*03:01:01:01-03:01:19, 04:02:01:01-04:02:01:21, 04:02:02, 04:02:03-04:02:19, 14:01:01:01-14:01:13, 18:01:01:01-18:01:03, 20:01:01:01-20:01:05, 25:01, 28:01, 35:01:01, 45:01, 49:01:01:01-49:01:01:03, 50:01, 51:01:01:01-51:01:01:02, 53:01, 57:01, 59:01, 60:01, 61:01N, 68:01, 70:01, 73:01, 75:01, 76:01, 77:01, 78:01, 79:01, 80:01, 82:01, 83:01, 91:01:01:01-91:01:02, 92:01, 98:01, 104:01:01:01-104:01:06, 105:01:01:01-105:01:01:12, 108:01, 111:01, 116:01, 119:01, 122:01, 124:01:01:01-124:01:02:03, 129:01, 130:01, 132:01, 143:01, 144:01, 153:01, 164:01, 183:01, 184:01, 185:01, 197:01, 203:01:01-203:01:02, 210:01, 214:01, 219:01, 221:01, 222:01, 242:01, 243:01, 248:01, 252:01, 256:01, 257:01, 259:01, 260:01, 263:01, 270:01, 271:01, 274:01, 285:01, 286:01, 292:01, 293:01, 296:01, 307:01, 308:01, 312:01, 316:01, 321:01, 329:01, 338:01, 342:01, 351:01, 355:01, 363:01, 364:01, 365:01, 368:01, 369:01, 373:01, 374:01, 379:01, 380:01, 383:01, 385:01, 391:01, 394:01, 402:01, 404:01, 405:01, 409:01, 420:01, 424:01, 429:01, 431:01, 439:01, 442:01, 443:01, 445:01, 446:01, 463:01:01:01-463:01:01:03, 466:01, 472:01, 477:01, 484:01</w:t>
            </w:r>
            <w:r w:rsidRPr="008959BD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F6078C">
              <w:rPr>
                <w:rFonts w:cs="Arial"/>
                <w:color w:val="000000"/>
                <w:sz w:val="18"/>
                <w:szCs w:val="18"/>
              </w:rPr>
              <w:t>, 488:01, 491:01, 492:01, 494:01, 498:01, 499:01, 506:01, 507:01N, 508:01, 509:01, 525:01, 532:01, 536:01, 539:01, 540:01, 545:01, 548:01, 549:01</w:t>
            </w:r>
            <w:r w:rsidRPr="008959BD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F6078C">
              <w:rPr>
                <w:rFonts w:cs="Arial"/>
                <w:color w:val="000000"/>
                <w:sz w:val="18"/>
                <w:szCs w:val="18"/>
              </w:rPr>
              <w:t xml:space="preserve">, 568:01, 571:01, 572:01, 574:01, 577:01, 586:01, 594:01, 595:01, 596:01, 605:01, 606:01, 610:01, 613:01, 620:01, 621:01, 624:01, 627:01, 629:01, 645:01, 646:01, 647:01, 648:01:01:01-648:01:01:02, 651:01, 664:01, 665:01:01-665:01:02, 669:01, 671:01, 674:01, 675:01, </w:t>
            </w:r>
            <w:r w:rsidRPr="00F6078C">
              <w:rPr>
                <w:rFonts w:cs="Arial"/>
                <w:color w:val="000000"/>
                <w:sz w:val="18"/>
                <w:szCs w:val="18"/>
              </w:rPr>
              <w:lastRenderedPageBreak/>
              <w:t>676:01, 688:01, 689:01, 690:01, 691:01N, 693:01N, 701:01, 704:01, 705:01, 706:01, 712:01N, 724:01N, 725:01, 726:01, 727:01, 728:01, 730:01, 731:01, 734:01, 735:01, 736:01, 741:01, 752:01, 759:01, 760:01, 762:01, 763:01, 775:01, 776:01, 777:01N, 782:01, 792:01N, 794:01N, 801:01, 805:01, 809:01, 817:01, 818:01, 823:01, 829:01, 832:01, 834:01, 839:01, 841:01, 854:01, 855:01, 858:01, 876:01N, 881:01, 883:01, 885:01, 887:01, 891:01, 892:01, 897:01, 898:01, 900:01, 905:01, 917:01N, 918:01, 925:01N, 927:01, 933:01, 935:01Q, 936:01Q, 938:01, 941:01N, 942:01, 943:01, 946:01, 948:01, 949:01, 950:01N, 952:01, 954:01, 958:01, 959:01N, 970:01, 981:01, 983:01, 985:01N, 986:01N, 987:01, 990:01, 994:01, 995:01N, 1000:01, 1005:01, 1013:01, 1014:01, 1020:01, 1021:01, 1025:01, 1027:01, 1030:01, 1031:01, 1035:01, 1037:01, 1039:01, 1041:01N, 1049:01, 1071:01, 1072:01, 1075:01, 1083:01, 1084:01N, 1085:01, 1090:01, 1092:01Q, 1093:01, 1098:01N, 1103:01, 1104:01, 1106:01, 1110:01, 1114:01, 1116:01, 1124:01, 1125:01, 1130:01, 1134:01, 1142:01, 1150:01, 1153:01, 1157:01, 1165:01, 1171:01, 1174:01, 1187:01, 1194:01, 1197:01, 1201:01, 1202:01N, 1210:01, 1211:01, 1224:01, 1228:01N, 1235:01, 1236:01, 1239:01, 1245:01, 1246:01, 1254:01, 1263:01, 1267:01, 1269:01N, 1270:01, 1280:01, 1281:01, 1283:01, 1285:01N, 1286:01, 1295:01</w:t>
            </w:r>
          </w:p>
          <w:p w14:paraId="1A4DBD9E" w14:textId="77777777" w:rsidR="00F6078C" w:rsidRPr="00F6078C" w:rsidRDefault="00F6078C" w:rsidP="00F6078C">
            <w:pPr>
              <w:rPr>
                <w:rFonts w:cs="Arial"/>
                <w:sz w:val="18"/>
                <w:szCs w:val="18"/>
              </w:rPr>
            </w:pPr>
            <w:r w:rsidRPr="00F6078C">
              <w:rPr>
                <w:rFonts w:cs="Arial"/>
                <w:sz w:val="18"/>
                <w:szCs w:val="18"/>
              </w:rPr>
              <w:t>*99:01, 220:01, 1138:01</w:t>
            </w:r>
          </w:p>
          <w:p w14:paraId="70EAFB90" w14:textId="3370267F" w:rsidR="00F6078C" w:rsidRPr="00F6078C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  <w:r w:rsidRPr="00F6078C">
              <w:rPr>
                <w:rFonts w:cs="Arial"/>
                <w:sz w:val="18"/>
                <w:szCs w:val="18"/>
              </w:rPr>
              <w:t>*127:01</w:t>
            </w:r>
          </w:p>
        </w:tc>
      </w:tr>
      <w:tr w:rsidR="00B54539" w:rsidRPr="00611C9E" w14:paraId="013DF1D2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7FCFE3A2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23</w:t>
            </w:r>
          </w:p>
        </w:tc>
        <w:tc>
          <w:tcPr>
            <w:tcW w:w="1417" w:type="dxa"/>
          </w:tcPr>
          <w:p w14:paraId="655CB596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45 bp </w:t>
            </w:r>
          </w:p>
          <w:p w14:paraId="30AF367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4CC8B66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B09E149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2286D11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A752C81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E419647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51487E2" w14:textId="4DD8F465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11057" w:type="dxa"/>
          </w:tcPr>
          <w:p w14:paraId="5943FA06" w14:textId="77777777" w:rsidR="00B54539" w:rsidRP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B54539">
              <w:rPr>
                <w:rFonts w:cs="Arial"/>
                <w:color w:val="000000"/>
                <w:sz w:val="18"/>
                <w:szCs w:val="18"/>
              </w:rPr>
              <w:t>*05:01:01:01-05:01:15, 34:01:01:01-34:01:02, 36:01, 38:01, 62:01, 63:01, 97:01, 100:01, 112:01, 114:01, 116:01, 135:01, 140:01, 170:01, 171:01, 223:01, 226:01, 227:01:03, 300:01, 301:01, 317:01, 330:01, 331:01, 333:01, 394:01, 395:01, 473:01, 484:01, 495:01, 560:01, 573:01, 580:01, 587:01, 589:01, 598:01N, 599:01, 611:01, 619:01, 638:01, 657:01N, 668:01:01:01-668:01:01:02, 697:01Q, 729:01, 744:01, 764:01, 778:01, 790:01, 798:01, 802:01, 835:01:01:01-835:01:01:03, 847:01, 848:01, 851:01, 860:01, 898:01, 913:01, 923:01, 929:01, 951:01, 961:01, 962:01, 971:01, 994:01, 1015:01, 1018:01, 1058:01, 1061:01, 1070:01N, 1095:01, 1099:01, 1117:01, 1118:01, 1119:01, 1120:01, 1143:01, 1156:01, 1172:01, 1180:01, 1199:01, 1213:01, 1240:01, 1257:01, 1272:01, 1273:01, 1289:01, 1291:01N, 1293:01</w:t>
            </w:r>
          </w:p>
          <w:p w14:paraId="1872A558" w14:textId="1FDBAE58" w:rsidR="00B54539" w:rsidRPr="00B54539" w:rsidRDefault="00B54539" w:rsidP="00B54539">
            <w:pPr>
              <w:rPr>
                <w:rFonts w:cs="Arial"/>
                <w:color w:val="000000"/>
                <w:sz w:val="20"/>
                <w:szCs w:val="20"/>
                <w:lang w:val="sv-SE"/>
              </w:rPr>
            </w:pPr>
            <w:r w:rsidRPr="00B54539">
              <w:rPr>
                <w:rFonts w:cs="Arial"/>
                <w:color w:val="000000"/>
                <w:sz w:val="18"/>
                <w:szCs w:val="18"/>
              </w:rPr>
              <w:t>*127:01, 383:01</w:t>
            </w:r>
          </w:p>
        </w:tc>
      </w:tr>
      <w:tr w:rsidR="00B54539" w:rsidRPr="00611C9E" w14:paraId="2F1592F3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4072B864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417" w:type="dxa"/>
          </w:tcPr>
          <w:p w14:paraId="0C18A98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95 bp </w:t>
            </w:r>
          </w:p>
          <w:p w14:paraId="292C4CC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11057" w:type="dxa"/>
          </w:tcPr>
          <w:p w14:paraId="2CE2A2DE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01:01</w:t>
            </w:r>
          </w:p>
          <w:p w14:paraId="07C51725" w14:textId="0D8EE695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05:01:01:01-05:01:15, 08:01, 16:01:01:01-16:01:03, 19:01:01:01-19:01:01:03, 22:01:01:01-22:01:01:02, 31:01:01:01-31:01:01:02, 38:01, 57:01, 63:01, 65:01:01-65:01:02, 68:01, 84:01, 97:01, 102:01, 103:01, 106:01, 135:01, 140:01, 147:01, 150:01, 152:01, 165:01, 166:01, 170:01, 171:01, 173:01, 182:01, 184:01, 226:01, 234:01, 259:01, 277:01, 284:01, 285:01, 300:01, 301:01, 304:01, 305:01, 317:01, 331:01, 337:01, 340:01, 358:01, 379:01, 395:01, 398:01, 400:01, 422:01, 442:01, 466:01, 473:01, 495:01, 527:01, 533:01, 535:01, 538:01, 558:01, 560:01, 573:01, 587:01, 588:01, 598:01N, 611:01, 619:01, 638:01, 648:01:01:01-648:01:01:02, 652:01, 653:01, 657:01N, 668:01:01:01-668:01:01:02, 684:01, 697:01Q, 720:01, 729:01, 740:01, 744:01, 764:01, 778:01, 785:01, 789:01, 790:01, 798:01, 802:01, 847:01, 848:01, 851:01, 860:01, 864:01, 886:01, 898:01, 904:01, 922:01, 923:01, 929:01, 940:01, 944:01, 945:01, 951:01, 965:01:01:01-965:01:01:02, 968:01, 971:01, 976:01, 982:01, 994:01, 1015:01, 1018:01, 1026:01, 1058:01, 1061:01, 1095:01, 1099:01, 1101:01, 1117:01, 1118:01, 1119:01, 1120:01, 1140:01, 1143:01, 1150:01, 1156:01, 1172:01, 1180:01, 1189:01, 1199:01, 1213:01, 1224:01, 1229:01, 1240:01, 1255:01, 1257:01, 1272:01, 1273:01, 1282:01, 1289:01, 1291:01N, 1293:01</w:t>
            </w:r>
          </w:p>
        </w:tc>
      </w:tr>
      <w:tr w:rsidR="00B54539" w:rsidRPr="00611C9E" w14:paraId="62725E04" w14:textId="77777777" w:rsidTr="004A7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89"/>
          <w:jc w:val="center"/>
        </w:trPr>
        <w:tc>
          <w:tcPr>
            <w:tcW w:w="843" w:type="dxa"/>
          </w:tcPr>
          <w:p w14:paraId="69B34A11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25</w:t>
            </w:r>
          </w:p>
        </w:tc>
        <w:tc>
          <w:tcPr>
            <w:tcW w:w="1417" w:type="dxa"/>
          </w:tcPr>
          <w:p w14:paraId="1E2D6D8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200 bp </w:t>
            </w:r>
          </w:p>
          <w:p w14:paraId="4FD0B255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456473D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B869A2B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E4A884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8252D32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AA3740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CF7B944" w14:textId="401EE7AA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11057" w:type="dxa"/>
          </w:tcPr>
          <w:p w14:paraId="25D92A56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05:01:01:01-05:01:15, 21:01, 22:01:01:01-22:01:01:02, 36:01, 38:01, 44:01, 58:01, 63:01, 97:01, 114:01, 135:01, 140:01, 170:01, 171:01, 220:01, 223:01, 226:01, 265:01, 300:01, 301:01, 317:01, 331:01, 384:01, 394:01, 395:01, 473:01, 495:01, 550:01, 560:01, 563:01, 573:01, 587:01, 588:01, 598:01N, 599:01, 611:01, 619:01, 630:01, 638:01, 657:01N, 668:01:01:01-668:01:01:02, 697:01Q, 729:01, 744:01, 746:01, 764:01, 778:01, 789:01, 790:01, 798:01, 802:01, 847:01, 848:01, 851:01, 860:01, 898:01, 923:01, 929:01, 951:01, 971:01, 994:01, 1015:01, 1018:01, 1019:01, 1026:01, 1058:01, 1061:01, 1095:01, 1099:01, 1117:01, 1118:01, 1119:01, 1120:01, 1143:01, 1156:01, 1172:01, 1180:01, 1186:01, 1190:01, 1199:01, 1213:01, 1229:01, 1240:01, 1257:01, 1272:01, 1273:01, 1289:01, 1291:01N, 1293:01</w:t>
            </w:r>
          </w:p>
          <w:p w14:paraId="350380D6" w14:textId="1739EB27" w:rsidR="00B54539" w:rsidRPr="00C954CB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70:01</w:t>
            </w:r>
          </w:p>
        </w:tc>
      </w:tr>
      <w:tr w:rsidR="00B54539" w:rsidRPr="00611C9E" w14:paraId="5EDE711E" w14:textId="77777777" w:rsidTr="00741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88DBC35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 xml:space="preserve">26 </w:t>
            </w:r>
          </w:p>
        </w:tc>
        <w:tc>
          <w:tcPr>
            <w:tcW w:w="1417" w:type="dxa"/>
          </w:tcPr>
          <w:p w14:paraId="507A27A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75 bp </w:t>
            </w:r>
          </w:p>
          <w:p w14:paraId="795008C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E6ED08F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C43AC0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2232C3" w14:textId="66576C39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2DFB381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6DFCA69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2B7D94" w14:textId="2CA0FB92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11057" w:type="dxa"/>
          </w:tcPr>
          <w:p w14:paraId="759005C9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06:01:01:01-06:01:06, 09:01:01-09:01:05, 17:01:01:01-17:01:04, 29:01, 44:01, 46:01:01:01-46:01:02, 64:01N, 86:01, 88:01, 101:01, 131:01:01:01-131:01:03, 152:01, 156:01, 157:01, 161:01N, 166:01, 168:01, 182:01, 208:01, 234:01, 235:01, 241:01, 245:01, 249:01, 251:01, 266:01, 287:01, 288:01, 289:01, 332:01, 343:01, 361:01, 384:01, 386:01, 407:01, 413:01, 447:01, 460:01, 504:01, 505:01, 530:01, 546:01, 555:01, 566:01, 567:01, 581:01, 601:01, 630:01, 662:01, 684:01, 698:01, 714:01, 719:01, 737:01, 738:01N, 797:01, 815:01, 833:01, 846:01, 899:01, 906:01, 909:01, 914:01, 920:01, 944:01, 956:01, 977:01, 1009:01, 1017:01, 1022:01, 1032:01, 1043:01, 1047:01, 1052:01, 1067:01, 1087:01, 1111:01, 1127:01, 1128:01, 1149:01, 1158:01, 1178:01, 1182:01, 1203:01, 1233:01, 1251:01, 1258:01, 1259:01, 1265:01, 1278:01</w:t>
            </w:r>
          </w:p>
          <w:p w14:paraId="217D4C22" w14:textId="313ADD5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123:01</w:t>
            </w:r>
          </w:p>
        </w:tc>
      </w:tr>
      <w:tr w:rsidR="00B54539" w:rsidRPr="00611C9E" w14:paraId="7C328BB3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6A671A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 xml:space="preserve">27 </w:t>
            </w:r>
          </w:p>
        </w:tc>
        <w:tc>
          <w:tcPr>
            <w:tcW w:w="1417" w:type="dxa"/>
          </w:tcPr>
          <w:p w14:paraId="0A62E0C6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95 bp</w:t>
            </w:r>
          </w:p>
          <w:p w14:paraId="0E55BBE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A15B089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D222CAA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8576B7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A8F9A82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76046E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3187F1A" w14:textId="31548C83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15 bp</w:t>
            </w:r>
          </w:p>
          <w:p w14:paraId="7DD0E055" w14:textId="7B963870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11057" w:type="dxa"/>
          </w:tcPr>
          <w:p w14:paraId="768A9A5B" w14:textId="12AF3D66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06:01:01:01-06:01:06, 17:01:01:01-17:01:04, 20:01:01:01-20:01:05, 46:01:01:01-46:01:02, 64:01N, 69:01:01:01-69:01:01:02, 80:01, 86:01, 91:01:01:01-91:01:02, 98:01, 108:01, 130:01, 131:01:01:01-131:01:03, 152:01, 156:01, 161:01N, 164:01, 166:01, 168:01, 182:01, 197:01, 205:01, 208:01, 214:01,</w:t>
            </w:r>
            <w:r w:rsidR="00B25C36">
              <w:rPr>
                <w:rFonts w:cs="Arial"/>
                <w:color w:val="000000"/>
                <w:sz w:val="18"/>
                <w:szCs w:val="18"/>
              </w:rPr>
              <w:t xml:space="preserve"> 215:01,</w:t>
            </w:r>
            <w:r w:rsidRPr="004A7C84">
              <w:rPr>
                <w:rFonts w:cs="Arial"/>
                <w:color w:val="000000"/>
                <w:sz w:val="18"/>
                <w:szCs w:val="18"/>
              </w:rPr>
              <w:t xml:space="preserve"> 235:01, 241:01, 245:01, 251:01, 259:01, 287:01, 292:01, 332:01, 343:01, 355:01, 361:01, 379:01, 384:01, 407:01, 413:01, 447:01, 460:01, 484:01, 530:01, 540:01, 546:01, 555:01, 566:01, 567:01, 581:01, 601:01, 613:01, 662:01, 684:01, 689:01, 698:01, 719:01, 737:01, 738:01N, 762:01, 846:01, 905:01, 906:01, 914:01, 920:01, 944:01, 956:01, 994:01, 1017:01, 1022:01, 1032:01, 1047:01, 1052:01, 1067:01, 1087:01, 1104:01, 1111:01, 1127:01, 1158:01, 1174:01, 1203:01, 1211:01, 1233:01, 1251:01, 1259:01, 1265:01, 1278:01</w:t>
            </w:r>
          </w:p>
          <w:p w14:paraId="55FBADC6" w14:textId="77777777" w:rsidR="00B54539" w:rsidRPr="00B54539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B54539">
              <w:rPr>
                <w:rFonts w:cs="Arial"/>
                <w:color w:val="000000"/>
                <w:sz w:val="18"/>
                <w:szCs w:val="18"/>
                <w:lang w:val="en-GB"/>
              </w:rPr>
              <w:t>*169:01, 252:01, 582:01, 772:01</w:t>
            </w:r>
          </w:p>
          <w:p w14:paraId="147589C2" w14:textId="334664B0" w:rsidR="00B54539" w:rsidRPr="00F231DA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B54539">
              <w:rPr>
                <w:rFonts w:cs="Arial"/>
                <w:color w:val="000000"/>
                <w:sz w:val="18"/>
                <w:szCs w:val="18"/>
                <w:lang w:val="en-GB"/>
              </w:rPr>
              <w:t>*15:01:01:01-15:01:01:04, 15:01:03-15:01:05, 18:01:01:01-18:01:03, 89:01, 158:01, 198:01, 199:01, 200:01, 219:01, 246:01, 247:01, 290:01, 292:01, 345:01, 347:01, 369:01, 387:01, 471:01, 480:01, 482:01, 493:01, 561:01, 585:01:01:01-585:01:01:02, 608:01, 644:01, 747:01, 768:01, 821:01N, 896:01, 897:01, 900:01, 903:01, 910:01, 942:01, 1047:01, 1054:01, 1165:01, 1192:01, 1201:01, 1250:01, 1252:01, 1277:01</w:t>
            </w:r>
          </w:p>
        </w:tc>
      </w:tr>
      <w:tr w:rsidR="00B54539" w:rsidRPr="00611C9E" w14:paraId="216B4330" w14:textId="77777777" w:rsidTr="000D7B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7"/>
          <w:jc w:val="center"/>
        </w:trPr>
        <w:tc>
          <w:tcPr>
            <w:tcW w:w="843" w:type="dxa"/>
          </w:tcPr>
          <w:p w14:paraId="3A264305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68E5ED5B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200 bp </w:t>
            </w:r>
          </w:p>
          <w:p w14:paraId="57CFB46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648559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00865F6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D3C5B9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F93A0A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D8701DA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F5F0A92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C255EFA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8B16F61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90622C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F23DD0D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357142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3571930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0B971CB" w14:textId="7790A6AC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11057" w:type="dxa"/>
          </w:tcPr>
          <w:p w14:paraId="6F8D34F6" w14:textId="77777777" w:rsidR="00B54539" w:rsidRP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B54539">
              <w:rPr>
                <w:rFonts w:cs="Arial"/>
                <w:color w:val="000000"/>
                <w:sz w:val="18"/>
                <w:szCs w:val="18"/>
              </w:rPr>
              <w:lastRenderedPageBreak/>
              <w:t xml:space="preserve">*09:01:01-09:01:05, 10:01:01:01-10:01:06, 13:01:01:01-13:01:05, 17:01:01:01-17:01:04, 21:01, 26:01:01-26:01:03, 27:01, 30:01:01:01-30:01:01:02, 35:01:01, 36:01, 37:01, 54:01, 55:01:01:01-55:01:03, 58:01, 66:01, 79:01, 85:01:01:01-85:01:02, 86:01, 88:01, 93:01, 98:01, 107:01, 109:01, 110:01, 113:01, 117:01, 125:01, 129:01, 131:01:01:01-131:01:03, 132:01, 133:01, 137:01, 156:01, 157:01, 160:01, 168:01, 206:01, 209:01, 241:01, 244:01, 245:01, 251:01, 265:01, 269:01, 271:01, 287:01, 288:01, 289:01, 294:01, 295:01, 312:01, 313:01, 314:01, 324:01, 325:01, 343:01, 344:01, 361:01, 362:01, 370:01, 384:01, 386:01, 389:01, 390:01, 392:01, 393:01, 407:01, 408:01, 410:01, 412:01, 413:01, 438:01, 447:01, 448:01, 449:01, 460:01, 470:01, 490:01, 503:01, 504:01, 505:01, 514:01, 515:01, 518:01, 519:01, 530:01, 532:01, 540:01, 541:01, 544:01, 550:01, 552:01, 562:01, 563:01, 564:01, 565:01, 597:01, 600:01, 609:01, 612:01, 613:01, 621:01, 623:01, 630:01, 633:01, 634:01, 635:01, 636:01, 650:01, 663:01, 673:01, 698:01, 703:01, 708:01, 709:01, 713:01, 714:01, 716:01, 717:01, 719:01, 738:01N, 746:01, 791:01, 797:01, 815:01, 822:01, 825:01, 846:01, 873:01N, 888:01, </w:t>
            </w:r>
            <w:r w:rsidRPr="00B54539">
              <w:rPr>
                <w:rFonts w:cs="Arial"/>
                <w:color w:val="000000"/>
                <w:sz w:val="18"/>
                <w:szCs w:val="18"/>
              </w:rPr>
              <w:lastRenderedPageBreak/>
              <w:t>891:01, 893:01, 899:01, 901:01, 902:01, 908:01, 912:01, 920:01, 924:01, 943:01, 947:01, 956:01, 961:01, 977:01, 980:01, 991:01, 996:01, 1007:01, 1008:01, 1009:01, 1017:01, 1019:01, 1027:01, 1032:01, 1034:01, 1043:01, 1045:01N, 1052:01, 1057:01, 1065:01, 1067:01, 1069:01, 1080:01, 1088:01, 1105:01, 1123:01, 1126:01, 1128:01, 1131:01, 1145:01, 1147:01, 1149:01, 1158:01, 1166:01, 1168:01, 1170:01, 1174:01, 1178:01, 1182:01, 1185:01, 1186:01, 1190:01, 1232:01, 1233:01, 1258:01, 1260:01N, 1261:01, 1265:01, 1288:01N, 1294:01</w:t>
            </w:r>
          </w:p>
          <w:p w14:paraId="294399AD" w14:textId="1735BFED" w:rsidR="00B54539" w:rsidRP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B54539">
              <w:rPr>
                <w:rFonts w:cs="Arial"/>
                <w:color w:val="000000"/>
                <w:sz w:val="18"/>
                <w:szCs w:val="18"/>
              </w:rPr>
              <w:t>*119:01</w:t>
            </w:r>
          </w:p>
        </w:tc>
      </w:tr>
      <w:tr w:rsidR="00B54539" w:rsidRPr="00611C9E" w14:paraId="07B8D01E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2AFD4AE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6166E">
              <w:rPr>
                <w:rFonts w:cs="Arial"/>
                <w:b/>
                <w:color w:val="000000" w:themeColor="text1"/>
                <w:spacing w:val="-3"/>
                <w:sz w:val="18"/>
                <w:szCs w:val="18"/>
              </w:rPr>
              <w:lastRenderedPageBreak/>
              <w:t>29</w:t>
            </w:r>
          </w:p>
        </w:tc>
        <w:tc>
          <w:tcPr>
            <w:tcW w:w="1417" w:type="dxa"/>
          </w:tcPr>
          <w:p w14:paraId="522F37D0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05 bp</w:t>
            </w:r>
          </w:p>
          <w:p w14:paraId="787D13BB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716ADFB9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11057" w:type="dxa"/>
          </w:tcPr>
          <w:p w14:paraId="412BED47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41:01, 763:01, 826:01</w:t>
            </w:r>
          </w:p>
          <w:p w14:paraId="4D3A8639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617:01, 699:01</w:t>
            </w:r>
          </w:p>
          <w:p w14:paraId="600700DC" w14:textId="593C12D8" w:rsidR="00B54539" w:rsidRPr="0016166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09:01:01-09:01:05, 10:01:01:01-10:01:06, 17:01:01:01-17:01:04, 30:01:01:01-30:01:01:02, 54:01, 55:01:01:01-55:01:03, 58:01, 86:01, 113:01, 131:01:01:01-131:01:03, 137:01, 156:01, 157:01, 167:01, 168:01, 241:01, 245:01, 265:01, 266:01, 287:01, 288:01, 289:01, 313:01, 314:01, 324:01, 325:01, 343:01, 344:01, 361:01, 384:01, 386:01, 407:01, 408:01, 410:01, 447:01, 460:01, 470:01, 503:01, 504:01, 505:01, 514:01, 515:01, 530:01, 630:01, 650:01, 673:01, 698:01, 714:01, 716:01, 719:01, 738:01N, 791:01, 797:01, 815:01, 833:01, 846:01, 899:01, 902:01, 908:01, 956:01, 977:01, 1007:01, 1009:01, 1017:01, 1032:01, 1043:01, 1052:01, 1067:01, 1126:01, 1128:01, 1149:01, 1158:01, 1168:01, 1178:01, 1182:01, 1203:01, 1233:01, 1258:01, 1261:01, 1265:01</w:t>
            </w:r>
          </w:p>
        </w:tc>
      </w:tr>
      <w:tr w:rsidR="00B54539" w:rsidRPr="00611C9E" w14:paraId="1792ACD3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814BA5B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7" w:type="dxa"/>
          </w:tcPr>
          <w:p w14:paraId="2E3E1C6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1FD3C7F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AAA81C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A419A9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1D470E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DFBB31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C12788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A5F66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8EBC6B0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31F08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EE64E4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55D9B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C8D950C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E9BD23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ADC4E2F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0B068D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221C6BB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C2C7D2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578A96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2F0EA50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D43CAF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16F6C7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B760E9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9AED8E3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A6DA201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614D84A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68C0220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AB30567" w14:textId="48BA84F8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11057" w:type="dxa"/>
          </w:tcPr>
          <w:p w14:paraId="515E88DA" w14:textId="426913BC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lastRenderedPageBreak/>
              <w:t>*</w:t>
            </w:r>
            <w:r w:rsidR="003C7AB1" w:rsidRPr="003C7AB1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1:01:01:01-01:01:08, </w:t>
            </w:r>
            <w:r w:rsidRPr="004A7C84">
              <w:rPr>
                <w:rFonts w:cs="Arial"/>
                <w:color w:val="000000"/>
                <w:sz w:val="18"/>
                <w:szCs w:val="18"/>
              </w:rPr>
              <w:t xml:space="preserve">05:01:01:01-05:01:02, 05:01:04-05:01:12, 05:01:14-05:01:15, 08:01, 10:01:01:01-10:01:02, 10:01:04-10:01:06, 11:01:01:01-11:01:05, 13:01:01:01-13:01:05, 16:01:01:01-16:01:03, 19:01:01:01-19:01:01:03, 21:01, 22:01:01:01-22:01:01:02, 25:01, 26:01:01-26:01:03, 27:01, 30:01:01:01-30:01:01:02, 31:01:01:01-31:01:01:02, 36:01, 37:01, 38:01, 45:01, 52:01, 54:01, 55:01:01:01-55:01:03, 56:01, 58:01, 63:01, 65:01:01-65:01:02, 67:01, 68:01, 79:01, 84:01, 85:01:01:01-85:01:02, 87:01, 89:01, 90:01:01-90:01:02, 93:01, 97:01, 102:01, 103:01, 106:01, 107:01, 110:01, 114:01, 118:01, 122:01, 125:01, 127:01, 133:01, 135:01, 136:01, 137:01, 140:01, 142:01, 147:01, 150:01, 159:01N, 162:01:01-162:01:02, 165:01, 167:01, 170:01, 171:01, 173:01, 184:01, 201:01, 202:01, 204:01, 206:01, 207:01:01-207:01:02, 209:01, 220:01, 223:01, 226:01, 244:01, 246:01, 247:01, 250:01, 264:01, 265:01, 267:01, 268:01, 269:01, 277:01, 284:01, 285:01, 291:01, 295:01, 300:01, 301:01, 304:01, 305:01, 312:01, 313:01, 314:01, 315:01, 316:01, 317:01, 324:01, 325:01, 326:01, 327:01, 328:01N, 331:01, 337:01, 340:01, 346:01, 348:01:01-348:01:02, 349:01, 353:01, 358:01, 362:01, 370:01, 371:01, 388:01, 389:01, 390:01, 393:01, 395:01, 398:01, 400:01, 403:01N, 408:01, 410:01, 411:01, 412:01, 417:01:01-417:01:02, 422:01, 436:01, 437:01, 438:01, 448:01, 449:01, 450:01N, 458:01:01-458:01:02, 462:01, 466:01, 470:01, 473:01, 481:01, 483:01, 490:01, 495:01, 503:01, 514:01, 515:01, 516:01, 517:01, 518:01, 519:01, 527:01, 532:01, 533:01, 535:01, 538:01, 542:01, 543:01, 544:01, 550:01, 552:01, 558:01, 560:01, 562:01, 563:01, 564:01, 565:01, 573:01, 587:01, 588:01, 597:01, 598:01N, 599:01, 600:01, 608:01, 609:01, 611:01, 612:01, 616:01, 619:01, 623:01, 631:01, 632:01, 633:01, 634:01, 635:01, 636:01, 638:01, 649:01, 650:01, 652:01, 653:01, 654:01, 657:01N, 661:01N, 667:01, 668:01:01:01-668:01:01:02, 672:01, 673:01, 697:01Q, 703:01, 707:01, 708:01, 709:01, 710:01, 711:01, 713:01, 715:01, 716:01, 717:01, 718:01, 720:01, 729:01, 732:01N, 733:01, 740:01, 744:01, 746:01, 749:01, 764:01, 778:01, 785:01, 789:01, 790:01, 791:01, 798:01, 800:01N, 802:01, 807:01, 810:01, 822:01, 825:01, 832:01, 847:01, 848:01, 851:01, 853:01, 856:01, 860:01, 862:01N, 864:01, 866:01N, 870:01N, 873:01N, 879:01:01:01-879:01:01:03, 886:01, 888:01, 891:01, 892:01, 893:01, 898:01, 901:01, 902:01, 904:01, 907:01:01-907:01:02, 908:01, 912:01, 922:01, 923:01, 924:01, 929:01, 930:01, 931:01, 937:01, 940:01, 945:01, 947:01, 951:01, 953:01, 960:01N, 965:01:01:01-965:01:01:02, 968:01, 969:01, 971:01, 976:01, 979:01, 980:01, 982:01, 984:01N, 991:01, 996:01, 998:01, 999:01, 1006:01, 1007:01, 1008:01, 1012:01, 1015:01, 1018:01, 1019:01, 1024:01, 1026:01, 1034:01, 1038:01Q, 1050:01:01-1050:01:02, 1057:01, 1061:01, 1063:01, 1065:01, 1068:01, 1069:01, 1073:01, 1076:01, 1088:01, 1095:01, 1099:01, 1101:01, 1105:01, 1117:01, 1118:01, 1119:01, 1120:01, 1123:01, 1126:01, 1131:01, 1137:01, 1140:01, 1141:01, </w:t>
            </w:r>
            <w:r w:rsidRPr="004A7C84">
              <w:rPr>
                <w:rFonts w:cs="Arial"/>
                <w:color w:val="000000"/>
                <w:sz w:val="18"/>
                <w:szCs w:val="18"/>
              </w:rPr>
              <w:lastRenderedPageBreak/>
              <w:t>1143:01, 1145:01, 1147:01, 1150:01, 1151:01, 1156:01, 1162:01, 1166:01, 1168:01, 1169:01N, 1170:01, 1172:01, 1180:01, 1183:01, 1185:01, 1186:01, 1189:01, 1190:01, 1199:01, 1204:01, 1205:01, 1213:01, 1224:01, 1229:01, 1232:01, 1234:01, 1240:01, 1255:01, 1256:01N, 1257:01, 1260:01N, 1261:01, 1264:01, 1272:01, 1273:01, 1281:01, 1282:01, 1287:01, 1288:01N, 1289:01, 1291:01N, 1293:01, 1294:01</w:t>
            </w:r>
          </w:p>
          <w:p w14:paraId="24421E57" w14:textId="32B4E7F1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222:01</w:t>
            </w:r>
          </w:p>
        </w:tc>
      </w:tr>
      <w:tr w:rsidR="00B54539" w:rsidRPr="00611C9E" w14:paraId="26B101B7" w14:textId="77777777" w:rsidTr="00611C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89"/>
          <w:jc w:val="center"/>
        </w:trPr>
        <w:tc>
          <w:tcPr>
            <w:tcW w:w="843" w:type="dxa"/>
          </w:tcPr>
          <w:p w14:paraId="70FCE8FD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 xml:space="preserve">32 </w:t>
            </w:r>
          </w:p>
        </w:tc>
        <w:tc>
          <w:tcPr>
            <w:tcW w:w="1417" w:type="dxa"/>
          </w:tcPr>
          <w:p w14:paraId="31831B4C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75 bp </w:t>
            </w:r>
          </w:p>
          <w:p w14:paraId="0DBB0BB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00 bp</w:t>
            </w:r>
          </w:p>
          <w:p w14:paraId="5BBCAAB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115522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FEF1742" w14:textId="1AA0CE26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11057" w:type="dxa"/>
          </w:tcPr>
          <w:p w14:paraId="7980A90A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78:01</w:t>
            </w:r>
          </w:p>
          <w:p w14:paraId="57E1DCBE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11:01:01:01-11:01:01:02, 11:01:02-11:01:05, 130:01, 147:01, 202:01, 203:01:01-203:01:02, 204:01, 205:01, 250:01, 264:01, 268:01, 328:01N, 343:01, 353:01, 370:01, 388:01, 389:01, 405:01, 450:01N, 517:01, 623:01, 649:01, 654:01, 672:01, 707:01, 732:01N, 778:01, 856:01, 907:01:01-907:01:02, 930:01, 937:01, 1063:01, 1147:01, 1204:01, 1211:01, 1234:01, 1264:01</w:t>
            </w:r>
          </w:p>
          <w:p w14:paraId="45DC1225" w14:textId="0EDE4576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223:01, 293:01, 1017:01</w:t>
            </w:r>
          </w:p>
        </w:tc>
      </w:tr>
      <w:tr w:rsidR="00B54539" w:rsidRPr="00611C9E" w14:paraId="0ACEFC1B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2"/>
          <w:jc w:val="center"/>
        </w:trPr>
        <w:tc>
          <w:tcPr>
            <w:tcW w:w="843" w:type="dxa"/>
          </w:tcPr>
          <w:p w14:paraId="6F9B8F03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417" w:type="dxa"/>
          </w:tcPr>
          <w:p w14:paraId="3DCA5582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>105 bp</w:t>
            </w:r>
          </w:p>
          <w:p w14:paraId="163F39F7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</w:p>
          <w:p w14:paraId="129F7520" w14:textId="079F34F0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>14</w:t>
            </w:r>
            <w:r>
              <w:rPr>
                <w:rFonts w:cs="Arial"/>
                <w:sz w:val="18"/>
                <w:szCs w:val="18"/>
              </w:rPr>
              <w:t>5</w:t>
            </w:r>
            <w:r w:rsidRPr="00611C9E">
              <w:rPr>
                <w:rFonts w:cs="Arial"/>
                <w:sz w:val="18"/>
                <w:szCs w:val="18"/>
              </w:rPr>
              <w:t xml:space="preserve"> bp</w:t>
            </w:r>
          </w:p>
          <w:p w14:paraId="0A5D0F8A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</w:p>
          <w:p w14:paraId="2F29DC7A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</w:p>
          <w:p w14:paraId="73FC08C3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</w:p>
          <w:p w14:paraId="04B59897" w14:textId="77777777" w:rsidR="007242B9" w:rsidRDefault="007242B9" w:rsidP="00B54539">
            <w:pPr>
              <w:rPr>
                <w:rFonts w:cs="Arial"/>
                <w:sz w:val="18"/>
                <w:szCs w:val="18"/>
              </w:rPr>
            </w:pPr>
          </w:p>
          <w:p w14:paraId="5E874954" w14:textId="77777777" w:rsidR="007242B9" w:rsidRDefault="007242B9" w:rsidP="00B54539">
            <w:pPr>
              <w:rPr>
                <w:rFonts w:cs="Arial"/>
                <w:sz w:val="18"/>
                <w:szCs w:val="18"/>
              </w:rPr>
            </w:pPr>
          </w:p>
          <w:p w14:paraId="26E915E1" w14:textId="45AB7A80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11057" w:type="dxa"/>
          </w:tcPr>
          <w:p w14:paraId="347A24FF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76:01, 92:01, 156:01, 203:01:01-203:01:02, 205:01, 214:01, 215:01, 287:01, 288:01, 355:01, 363:01, 385:01, 442:01, 536.01, 555:01, 566:01</w:t>
            </w:r>
          </w:p>
          <w:p w14:paraId="20566FC5" w14:textId="77777777" w:rsidR="007242B9" w:rsidRPr="007242B9" w:rsidRDefault="007242B9" w:rsidP="007242B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7242B9">
              <w:rPr>
                <w:rFonts w:cs="Arial"/>
                <w:color w:val="000000"/>
                <w:sz w:val="18"/>
                <w:szCs w:val="18"/>
                <w:lang w:val="en-GB"/>
              </w:rPr>
              <w:t>*13:01:01:01-13:01:05, 33:01:01:01-33:01:01:05, 81:01:01:01-81:01:02, 107:01, 110:01, 117:01, 133:01, 156:01, 160:01, 172:01, 173:01, 198:01, 206:01, 229:01, 246:01, 247:01, 269:01, 277:01, 287:01, 288:01, 302:01, 304:01, 305:01, 362:01, 389:01, 393:01, 438:01, 449:01, 470:01, 474:01, 503:01, 514:01, 518:01, 519:01, 544:01, 555:01, 561:01, 564:01, 565:01, 566:01, 597:01, 600:01, 609:01, 612:01, 626:01, 631:01, 633:01, 663:01, 703:01, 711:01, 716:01, 720:01, 822:01, 873:01N, 888:01, 893:01, 904:01, 924:01, 947:01, 991:01, 996:01, 1008:01, 1045:01N, 1057:01, 1065:01, 1069:01, 1105:01, 1123:01, 1131:01, 1136:01, 1140:01, 1145:01, 1185:01, 1219:01, 1232:01, 1260:01N, 1264:01, 1288:01N, 1294:01</w:t>
            </w:r>
          </w:p>
          <w:p w14:paraId="6BBE9E62" w14:textId="4C9798BA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sz w:val="18"/>
                <w:szCs w:val="18"/>
              </w:rPr>
              <w:t>*123:01, 178:01,</w:t>
            </w:r>
            <w:r w:rsidRPr="004A7C84">
              <w:rPr>
                <w:sz w:val="18"/>
                <w:szCs w:val="18"/>
              </w:rPr>
              <w:t xml:space="preserve"> </w:t>
            </w:r>
            <w:r w:rsidRPr="004A7C84">
              <w:rPr>
                <w:rFonts w:cs="Arial"/>
                <w:sz w:val="18"/>
                <w:szCs w:val="18"/>
              </w:rPr>
              <w:t xml:space="preserve">218:01N, 1277:01 </w:t>
            </w:r>
          </w:p>
        </w:tc>
      </w:tr>
      <w:tr w:rsidR="00B54539" w:rsidRPr="00611C9E" w14:paraId="77A6D8AD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41AA5DDE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417" w:type="dxa"/>
          </w:tcPr>
          <w:p w14:paraId="3FDFE11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0ACC231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F0201C9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06385C2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46A6E50" w14:textId="10218121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85 bp </w:t>
            </w:r>
          </w:p>
        </w:tc>
        <w:tc>
          <w:tcPr>
            <w:tcW w:w="11057" w:type="dxa"/>
          </w:tcPr>
          <w:p w14:paraId="7AC748CC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13:01:01:01-13:01:05, 107:01, 110:01, 133:01, 160:01, 173:01, 246:01, 269:01, 278:01, 304:01, 362:01, 389:01, 393:01, 412:01, 449:01, 503:01, 518:01, 519:01, 538:01, 544:01, 564:01, 565:01, 597:01, 600:01, 612:01, 683:01, 703:01, 720:01, 822:01, 873:01N, 888:01, 893:01, 924:01, 947:01, 991:01, 996:01, 1008:01, 1045:01N, 1057:01, 1065:01, 1069:01, 1105:01, 1123:01, 1131:01, 1185:01, 1232:01, 1260:01N, 1264:01, 1288:01N, 1294:01</w:t>
            </w:r>
          </w:p>
          <w:p w14:paraId="0EFC1463" w14:textId="1264862B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 xml:space="preserve">*15:01:01:01-15:01:05, 28:01, 40:01:01:01-40:01:02, 53:01, 74:01, 139:01, 198:01, 290:01, 296:01, 299:01, 345:01, 387:01, 471:01, 482:01, 493:01, 499:01, 512:01, 585:01:01:01-585:01:01:02, 644:01, </w:t>
            </w:r>
            <w:r w:rsidR="008A3773">
              <w:rPr>
                <w:rFonts w:cs="Arial"/>
                <w:color w:val="000000"/>
                <w:sz w:val="18"/>
                <w:szCs w:val="18"/>
              </w:rPr>
              <w:t xml:space="preserve">683:01, </w:t>
            </w:r>
            <w:r w:rsidRPr="004A7C84">
              <w:rPr>
                <w:rFonts w:cs="Arial"/>
                <w:color w:val="000000"/>
                <w:sz w:val="18"/>
                <w:szCs w:val="18"/>
              </w:rPr>
              <w:t xml:space="preserve">695:01, 745:01, 752:01, 768:01, 821:01N, 896:01, 900:01, 903:01, 910:01, 918:01, 1054:01, 1109:01, 1136:01, 1192:01, 1219:01, 1250:01, 1252:01, 1286:01 </w:t>
            </w:r>
          </w:p>
        </w:tc>
      </w:tr>
      <w:tr w:rsidR="00B54539" w:rsidRPr="00611C9E" w14:paraId="7F40D7F9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6D36653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7" w:type="dxa"/>
          </w:tcPr>
          <w:p w14:paraId="0709533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95 bp</w:t>
            </w:r>
          </w:p>
          <w:p w14:paraId="0BC9853A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D08B04D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D7C4400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1605695" w14:textId="6B0B59AD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70 bp</w:t>
            </w:r>
          </w:p>
          <w:p w14:paraId="47E67F7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11057" w:type="dxa"/>
          </w:tcPr>
          <w:p w14:paraId="076410A0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23:01:01:01-23:01:03, 34:01:01:01-34:01:02, 52:01, 55:01:01:01-55:01:03, 58:01, 62:01, 63:01, 67:01, 71:01:01-71:01:02, 87:01, 95:01, 103:01, 112:01, 121:01, 138:01, 201:01, 209:01, 227:01:03, 244:01, 295:01, 314:01, 322:01, 325:01, 333:01, 340:01, 371:01, 392:01, 435:01, 451:01, 458:01:01-458:01:02, 563:01, 576:01, 580:01, 599:01, 635:01, 787:01, 789:01, 830:01, 835:01:01:01-835:01:01:03, 908:01, 912:01, 913:01, 972:01, 1078:01, 1096:01, 1133:01, 1170:01</w:t>
            </w:r>
          </w:p>
          <w:p w14:paraId="24DE7A9B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86:01, 243:01, 657:01N, 787:01, 1090:01</w:t>
            </w:r>
          </w:p>
          <w:p w14:paraId="38F08C3D" w14:textId="061253CB" w:rsidR="00B54539" w:rsidRPr="00081797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85:01, 611:01, 674:01, 1180:01</w:t>
            </w:r>
          </w:p>
        </w:tc>
      </w:tr>
      <w:tr w:rsidR="00B54539" w:rsidRPr="00611C9E" w14:paraId="2972A4F2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75AA6729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17" w:type="dxa"/>
          </w:tcPr>
          <w:p w14:paraId="7C285196" w14:textId="2BC858D6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95 bp</w:t>
            </w:r>
          </w:p>
          <w:p w14:paraId="25448BE7" w14:textId="405AF2FB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35 bp</w:t>
            </w:r>
          </w:p>
          <w:p w14:paraId="51B7E812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80 bp</w:t>
            </w:r>
          </w:p>
          <w:p w14:paraId="174EDB80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11057" w:type="dxa"/>
          </w:tcPr>
          <w:p w14:paraId="73E7D1A4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209:01</w:t>
            </w:r>
          </w:p>
          <w:p w14:paraId="1F627266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275:01</w:t>
            </w:r>
          </w:p>
          <w:p w14:paraId="1ECB633C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30:01:01:01-30:01:01:02, 54:01, 408:01, 715:01</w:t>
            </w:r>
          </w:p>
          <w:p w14:paraId="31E7ECC2" w14:textId="7BAAC6C4" w:rsidR="00B54539" w:rsidRPr="00355ED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14:01:01:01-14:01:11, 14:01:13, 35:01:01, 45:01, 66:01, 67:01, 76:01, 91:01:01:01-91:01:02, 98:01, 119:01, 125:01, 129:01, 197:01, 242:01, 243:01, 244:01, 312:01, 383:01, 385:01, 409:01, 445:01, 446:01, 490:01, 491:01, 492:01, 498:01, 503:01, 530:01, 540:01, </w:t>
            </w: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lastRenderedPageBreak/>
              <w:t>572:01, 629:01, 651:01, 671:01, 705:01, 715:01, 794:01N, 832:01, 834:01, 854:01, 891:01, 892:01, 908:01, 912:01, 949:01, 986:01N, 987:01, 990:01, 1029:01N, 1104:01, 1187:01, 1281:01</w:t>
            </w:r>
          </w:p>
        </w:tc>
      </w:tr>
      <w:tr w:rsidR="00B54539" w:rsidRPr="00611C9E" w14:paraId="258091C9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2E2EA2EB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 xml:space="preserve">41 </w:t>
            </w:r>
          </w:p>
        </w:tc>
        <w:tc>
          <w:tcPr>
            <w:tcW w:w="1417" w:type="dxa"/>
          </w:tcPr>
          <w:p w14:paraId="4E2CE46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75 bp</w:t>
            </w:r>
          </w:p>
          <w:p w14:paraId="174E2618" w14:textId="4B687A05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25 bp</w:t>
            </w:r>
          </w:p>
          <w:p w14:paraId="39027439" w14:textId="418B47CC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250 bp </w:t>
            </w:r>
          </w:p>
          <w:p w14:paraId="48A14DD4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E318134" w14:textId="5078E2CA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11057" w:type="dxa"/>
          </w:tcPr>
          <w:p w14:paraId="71DAFC75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77:01, 245:01, 559:01, 1095:01, 1205:01</w:t>
            </w:r>
          </w:p>
          <w:p w14:paraId="33390745" w14:textId="2DD8A8BA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54:01N</w:t>
            </w:r>
          </w:p>
          <w:p w14:paraId="132BCCEA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31:01:01:01-31:01:01:02, 34:01:01:01-34:01:02, 94:01, 176:01, 484:01, 493:01, 575:01, 580:01, 805:01, 835:01:01:01-835:01:01:03, 843:01, 913:01, 945:01</w:t>
            </w:r>
          </w:p>
          <w:p w14:paraId="32A2AAD6" w14:textId="1260E67B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34:01, 177:01, 1296:01</w:t>
            </w:r>
          </w:p>
        </w:tc>
      </w:tr>
      <w:tr w:rsidR="00B54539" w:rsidRPr="00611C9E" w14:paraId="6560E40B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0658EC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17" w:type="dxa"/>
          </w:tcPr>
          <w:p w14:paraId="6323626D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 xml:space="preserve">140 bp </w:t>
            </w:r>
          </w:p>
          <w:p w14:paraId="5F83CC48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>185 bp</w:t>
            </w:r>
          </w:p>
          <w:p w14:paraId="5E40DA72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 xml:space="preserve">210 bp </w:t>
            </w:r>
          </w:p>
          <w:p w14:paraId="79091DA7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 xml:space="preserve">245 bp </w:t>
            </w:r>
          </w:p>
          <w:p w14:paraId="6DC3927E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>285 bp</w:t>
            </w:r>
          </w:p>
        </w:tc>
        <w:tc>
          <w:tcPr>
            <w:tcW w:w="11057" w:type="dxa"/>
          </w:tcPr>
          <w:p w14:paraId="713A071B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97:01, 1108:01</w:t>
            </w:r>
          </w:p>
          <w:p w14:paraId="5A2F98CF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32:01</w:t>
            </w:r>
          </w:p>
          <w:p w14:paraId="6F061CBB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176:01, 180:01, 805:01</w:t>
            </w:r>
          </w:p>
          <w:p w14:paraId="5889227A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128:01</w:t>
            </w:r>
          </w:p>
          <w:p w14:paraId="7B9D876A" w14:textId="1FFC7591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82:01, 301:01, 339:01, 400:01</w:t>
            </w:r>
          </w:p>
        </w:tc>
      </w:tr>
      <w:tr w:rsidR="00B54539" w:rsidRPr="00611C9E" w14:paraId="119492CD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119619F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 xml:space="preserve">44 </w:t>
            </w:r>
          </w:p>
        </w:tc>
        <w:tc>
          <w:tcPr>
            <w:tcW w:w="1417" w:type="dxa"/>
          </w:tcPr>
          <w:p w14:paraId="55C2F29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60 bp</w:t>
            </w:r>
          </w:p>
          <w:p w14:paraId="32E279C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3566B417" w14:textId="22EB8CAD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5</w:t>
            </w:r>
            <w:r>
              <w:rPr>
                <w:rFonts w:cs="Arial"/>
                <w:color w:val="000000"/>
                <w:sz w:val="18"/>
                <w:szCs w:val="18"/>
              </w:rPr>
              <w:t>0</w:t>
            </w: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 bp</w:t>
            </w:r>
          </w:p>
          <w:p w14:paraId="4017A64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85 bp</w:t>
            </w:r>
          </w:p>
          <w:p w14:paraId="38823491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240 bp </w:t>
            </w:r>
          </w:p>
          <w:p w14:paraId="762761CF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11057" w:type="dxa"/>
          </w:tcPr>
          <w:p w14:paraId="373319EA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282:01, 619:01</w:t>
            </w:r>
          </w:p>
          <w:p w14:paraId="3E76011F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99:01, 118:01, 220:01, 437:01, 453:01, 521:01, 1138:01</w:t>
            </w:r>
          </w:p>
          <w:p w14:paraId="5015D74E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38:01, 619:01, 698:01, 815:01, 1099:01</w:t>
            </w:r>
          </w:p>
          <w:p w14:paraId="70F1AB64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111:01, 118:01, 120:01N, 220:01, 437:01, 1182:01</w:t>
            </w:r>
          </w:p>
          <w:p w14:paraId="0249164A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38:01, 241:01, 1099:01, 1130:01</w:t>
            </w:r>
          </w:p>
          <w:p w14:paraId="10366385" w14:textId="48E8CB35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64:01N</w:t>
            </w:r>
          </w:p>
        </w:tc>
      </w:tr>
      <w:tr w:rsidR="00B54539" w:rsidRPr="00611C9E" w14:paraId="5CE1E8D0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54"/>
          <w:jc w:val="center"/>
        </w:trPr>
        <w:tc>
          <w:tcPr>
            <w:tcW w:w="843" w:type="dxa"/>
          </w:tcPr>
          <w:p w14:paraId="0BD07FC4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 xml:space="preserve">45 </w:t>
            </w:r>
          </w:p>
        </w:tc>
        <w:tc>
          <w:tcPr>
            <w:tcW w:w="1417" w:type="dxa"/>
          </w:tcPr>
          <w:p w14:paraId="58C24C02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30EABF5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BB6BE9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60 bp </w:t>
            </w:r>
          </w:p>
          <w:p w14:paraId="0927946D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90 bp </w:t>
            </w:r>
          </w:p>
          <w:p w14:paraId="4E75D7B6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9E15136" w14:textId="6EA8148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240 bp </w:t>
            </w:r>
          </w:p>
        </w:tc>
        <w:tc>
          <w:tcPr>
            <w:tcW w:w="11057" w:type="dxa"/>
          </w:tcPr>
          <w:p w14:paraId="0EF16756" w14:textId="3EECC85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</w:rPr>
              <w:t>*46:01:01:01-46:01:02, 80:01, 86:01, 108:01, 164:01, 214:01,</w:t>
            </w:r>
            <w:r w:rsidR="00B25C36">
              <w:rPr>
                <w:rFonts w:cs="Arial"/>
                <w:color w:val="000000"/>
                <w:sz w:val="18"/>
                <w:szCs w:val="18"/>
              </w:rPr>
              <w:t xml:space="preserve"> 215:01,</w:t>
            </w:r>
            <w:r w:rsidRPr="001F2D3D">
              <w:rPr>
                <w:rFonts w:cs="Arial"/>
                <w:color w:val="000000"/>
                <w:sz w:val="18"/>
                <w:szCs w:val="18"/>
              </w:rPr>
              <w:t xml:space="preserve"> 235:01, 254:01, 332:01, 355:01, 508:01, 540:01, 555:01, 581:01, 601:01, 620:01, 762:01, 987:01, 1104:01, 1174:01</w:t>
            </w:r>
          </w:p>
          <w:p w14:paraId="5E160A1C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sv-SE"/>
              </w:rPr>
              <w:t>*253:01</w:t>
            </w:r>
          </w:p>
          <w:p w14:paraId="0E8EB309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</w:rPr>
              <w:t>*39:01:01:01-39:01:03, 49:01:01:01-49:01:01:03, 96:01, 117:01, 158:01, 172:01, 354:01:01-354:01:02, 440:01, 441:01, 474:01, 480:01, 531:01, 561:01, 584:01:01:01-584:01:02:02, 663:01, 916:01, 943:01, 1039:01, 1080:01</w:t>
            </w:r>
          </w:p>
          <w:p w14:paraId="61ADA00C" w14:textId="1377121A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sv-SE"/>
              </w:rPr>
              <w:t>*115:01, 240:01, 962:01</w:t>
            </w:r>
          </w:p>
        </w:tc>
      </w:tr>
      <w:tr w:rsidR="00B54539" w:rsidRPr="00611C9E" w14:paraId="6ADA9A95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61AD6873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46</w:t>
            </w:r>
          </w:p>
        </w:tc>
        <w:tc>
          <w:tcPr>
            <w:tcW w:w="1417" w:type="dxa"/>
          </w:tcPr>
          <w:p w14:paraId="548CEB67" w14:textId="6B87F9DE" w:rsidR="00B54539" w:rsidRPr="00611C9E" w:rsidRDefault="006F7FEE" w:rsidP="00B54539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6</w:t>
            </w:r>
            <w:r w:rsidR="00B54539" w:rsidRPr="00611C9E">
              <w:rPr>
                <w:rFonts w:cs="Arial"/>
                <w:color w:val="000000"/>
                <w:sz w:val="18"/>
                <w:szCs w:val="18"/>
              </w:rPr>
              <w:t xml:space="preserve">5 bp </w:t>
            </w:r>
          </w:p>
          <w:p w14:paraId="3D2FB046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11057" w:type="dxa"/>
          </w:tcPr>
          <w:p w14:paraId="5C1F3C18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41:01:01:01-41:01:02, 60:01, 69:01:01:01-69:01:01:02, 83:01, 136:01, 204:01, 205:01, 229:01, 309:01, 581:01, 659:01, 903:01</w:t>
            </w:r>
          </w:p>
          <w:p w14:paraId="7A24A4FE" w14:textId="35513FFB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41:01:01:01-41:01:02, 60:01, 83:01, 96:01, 147:01, 175:01, 179:01, 229:01, 299:01, 303:01, 309:01, 322:01, 419:01, 429:01, 581:01, 659:01, 1109:01</w:t>
            </w:r>
          </w:p>
        </w:tc>
      </w:tr>
      <w:tr w:rsidR="00B54539" w:rsidRPr="00611C9E" w14:paraId="44863E0C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F693F23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47</w:t>
            </w:r>
          </w:p>
        </w:tc>
        <w:tc>
          <w:tcPr>
            <w:tcW w:w="1417" w:type="dxa"/>
          </w:tcPr>
          <w:p w14:paraId="63A8090A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406FB0FB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11057" w:type="dxa"/>
          </w:tcPr>
          <w:p w14:paraId="140C38C9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44:01, 114:01, 265:01, 394:01, 495:01, 599:01, 630:01, 746:01, 1229:01</w:t>
            </w:r>
          </w:p>
          <w:p w14:paraId="54AE79DF" w14:textId="33EB4086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140:01</w:t>
            </w:r>
          </w:p>
        </w:tc>
      </w:tr>
      <w:tr w:rsidR="00B54539" w:rsidRPr="00611C9E" w14:paraId="66C79E1C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6D072A9F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48</w:t>
            </w:r>
          </w:p>
        </w:tc>
        <w:tc>
          <w:tcPr>
            <w:tcW w:w="1417" w:type="dxa"/>
          </w:tcPr>
          <w:p w14:paraId="46FB14EA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15 bp </w:t>
            </w:r>
          </w:p>
          <w:p w14:paraId="25D9A5C9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95E384A" w14:textId="1B47A034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  <w:p w14:paraId="1EA23C36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11057" w:type="dxa"/>
          </w:tcPr>
          <w:p w14:paraId="07A89DC9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56:01, 66:01, 76:01, 92:01, 110:01, 125:01, 156:01, 207:01:01-207:01:02, 288:01, 294:01, 470:01, 566:01, 709:01, 749:01, 930:01, 1281:01</w:t>
            </w:r>
          </w:p>
          <w:p w14:paraId="6AB9DE91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61:01N</w:t>
            </w:r>
          </w:p>
          <w:p w14:paraId="2DDBDD5A" w14:textId="779C4381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85:01:01:01-85:01:02, 515:01, 713:01, 901:01, 1034:01</w:t>
            </w:r>
          </w:p>
        </w:tc>
      </w:tr>
      <w:tr w:rsidR="00B54539" w:rsidRPr="00611C9E" w14:paraId="48DACAFF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3097EE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 xml:space="preserve">49 </w:t>
            </w:r>
          </w:p>
        </w:tc>
        <w:tc>
          <w:tcPr>
            <w:tcW w:w="1417" w:type="dxa"/>
          </w:tcPr>
          <w:p w14:paraId="6E561884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95 bp</w:t>
            </w:r>
          </w:p>
          <w:p w14:paraId="77F76D6C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30 bp</w:t>
            </w:r>
          </w:p>
          <w:p w14:paraId="6A2DB09B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05 bp</w:t>
            </w:r>
          </w:p>
        </w:tc>
        <w:tc>
          <w:tcPr>
            <w:tcW w:w="11057" w:type="dxa"/>
          </w:tcPr>
          <w:p w14:paraId="3F158D64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149:01</w:t>
            </w:r>
          </w:p>
          <w:p w14:paraId="2C1BDC7A" w14:textId="77777777" w:rsidR="009B1D12" w:rsidRPr="009B1D12" w:rsidRDefault="009B1D12" w:rsidP="009B1D12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9B1D12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198:01, 290:01, 343:01, 354:01:01-354:01:02, 370:01, 375:01, 387:01, 389:01, 522:01, 623:01, 663:01, 903:01, 1039:01, 1147:01, 1230:01</w:t>
            </w:r>
          </w:p>
          <w:p w14:paraId="77746F32" w14:textId="3BE9FFEC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43:01, 251:01, 552:01, 840:01</w:t>
            </w:r>
          </w:p>
        </w:tc>
      </w:tr>
      <w:tr w:rsidR="00B54539" w:rsidRPr="00611C9E" w14:paraId="740C931B" w14:textId="77777777" w:rsidTr="005650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  <w:jc w:val="center"/>
        </w:trPr>
        <w:tc>
          <w:tcPr>
            <w:tcW w:w="843" w:type="dxa"/>
          </w:tcPr>
          <w:p w14:paraId="0CAA7FF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50</w:t>
            </w:r>
          </w:p>
        </w:tc>
        <w:tc>
          <w:tcPr>
            <w:tcW w:w="1417" w:type="dxa"/>
          </w:tcPr>
          <w:p w14:paraId="03FBECB8" w14:textId="1B3B7D5F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</w:t>
            </w:r>
            <w:r w:rsidR="006E2BDF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7</w:t>
            </w: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0 bp</w:t>
            </w:r>
          </w:p>
          <w:p w14:paraId="72B4F4FB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0 bp</w:t>
            </w:r>
          </w:p>
        </w:tc>
        <w:tc>
          <w:tcPr>
            <w:tcW w:w="11057" w:type="dxa"/>
          </w:tcPr>
          <w:p w14:paraId="791E4203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144:01, 146:01, 542:01, 637:01, 1216:01</w:t>
            </w:r>
          </w:p>
          <w:p w14:paraId="18D777A3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1:01:01:01-01:01:02:03, 01:01:04-01:01:08, 18:01:01:01-18:01:03, 89:01, 90:01:01-90:01:02, 118:01, 122:01, 127:01, 158:01, 159:01N, 162:01:01-162:01:02, 198:01, 199:01, 200:01, 201:01, 220:01, 246:01, 247:01, 248:01, 249:01, 267:01, 290:01, 291:01, 292:01, 315:01, 316:01, 326:01, 327:01, 346:01, 347:01, 369:01, 387:01, 403:01N, 417:01:01-417:01:02, 436:01, 440:01, 462:01, 481:01, 483:01, 536:01, 542:01, 543:01, 561:01, 599:01, 608:01, 616:01, 631:01, 632:01, 661:01N, 667:01, 710:01, 711:01, 733:01, 747:01, 800:01N, 807:01, 810:01, 853:01, 862:01N, 866:01N, 870:01N, </w:t>
            </w:r>
          </w:p>
          <w:p w14:paraId="30E248B8" w14:textId="1D155626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879:01:01:01-879:01:01:03, 897:01, 900:01, 903:01, 931:01, 942:01, 953:01, 960:01N, 969:01, 979:01, 984:01N, 998:01, 999:01, 1006:01, 1012:01, 1024:01, 1038:01Q, 1047:01, 1050:01:01-1050:01:02, 1068:01, 1073:01, 1076:01, 1137:01, 1151:01, 1162:01, 1165:01, 1169:01N, 1183:01, 1201:01, 1205:01, 1256:01N, 1277:01, 1287:01</w:t>
            </w:r>
          </w:p>
        </w:tc>
      </w:tr>
      <w:tr w:rsidR="00B54539" w:rsidRPr="00611C9E" w14:paraId="5AB3D176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217471F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417" w:type="dxa"/>
          </w:tcPr>
          <w:p w14:paraId="0B44CDA7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0 bp</w:t>
            </w:r>
          </w:p>
          <w:p w14:paraId="699226A1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25 bp</w:t>
            </w:r>
          </w:p>
        </w:tc>
        <w:tc>
          <w:tcPr>
            <w:tcW w:w="11057" w:type="dxa"/>
          </w:tcPr>
          <w:p w14:paraId="5AA0679F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145:01, 382:01N</w:t>
            </w:r>
          </w:p>
          <w:p w14:paraId="1B0CF230" w14:textId="56B429E8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452:01, 570:01N</w:t>
            </w:r>
          </w:p>
        </w:tc>
      </w:tr>
      <w:tr w:rsidR="00B54539" w:rsidRPr="00611C9E" w14:paraId="3165DADE" w14:textId="77777777" w:rsidTr="00DD7F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6"/>
          <w:jc w:val="center"/>
        </w:trPr>
        <w:tc>
          <w:tcPr>
            <w:tcW w:w="843" w:type="dxa"/>
            <w:tcBorders>
              <w:bottom w:val="nil"/>
            </w:tcBorders>
          </w:tcPr>
          <w:p w14:paraId="3F77744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417" w:type="dxa"/>
            <w:tcBorders>
              <w:bottom w:val="nil"/>
            </w:tcBorders>
          </w:tcPr>
          <w:p w14:paraId="64B4D4E2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30 bp</w:t>
            </w:r>
          </w:p>
          <w:p w14:paraId="0857BD11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60 bp</w:t>
            </w:r>
          </w:p>
          <w:p w14:paraId="28FCFC49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5 bp</w:t>
            </w:r>
          </w:p>
        </w:tc>
        <w:tc>
          <w:tcPr>
            <w:tcW w:w="11057" w:type="dxa"/>
            <w:tcBorders>
              <w:bottom w:val="nil"/>
            </w:tcBorders>
          </w:tcPr>
          <w:p w14:paraId="3EFE53A0" w14:textId="77777777" w:rsidR="00B54539" w:rsidRPr="003E5D84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51:01</w:t>
            </w:r>
          </w:p>
          <w:p w14:paraId="3DDAEEFA" w14:textId="77777777" w:rsidR="00B54539" w:rsidRPr="003E5D84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511:01</w:t>
            </w:r>
          </w:p>
          <w:p w14:paraId="2E9F53FD" w14:textId="130EBC19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65:01, 289:01, 452:01, 570:01N</w:t>
            </w:r>
          </w:p>
        </w:tc>
      </w:tr>
      <w:tr w:rsidR="00B54539" w:rsidRPr="00611C9E" w14:paraId="08BF1E4A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  <w:tcBorders>
              <w:top w:val="nil"/>
              <w:bottom w:val="nil"/>
            </w:tcBorders>
          </w:tcPr>
          <w:p w14:paraId="2B8A34D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019ECCD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90 bp</w:t>
            </w:r>
          </w:p>
          <w:p w14:paraId="2D9E665D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5 bp</w:t>
            </w:r>
          </w:p>
          <w:p w14:paraId="30C9DB39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5 bp</w:t>
            </w:r>
          </w:p>
          <w:p w14:paraId="4AEBE097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00 bp</w:t>
            </w:r>
          </w:p>
        </w:tc>
        <w:tc>
          <w:tcPr>
            <w:tcW w:w="11057" w:type="dxa"/>
            <w:tcBorders>
              <w:top w:val="nil"/>
              <w:bottom w:val="nil"/>
            </w:tcBorders>
          </w:tcPr>
          <w:p w14:paraId="2A1F4005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57:01, 321:01, 801:01</w:t>
            </w:r>
          </w:p>
          <w:p w14:paraId="0BE7C102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21:01, 501:01, 573:01, 595:01</w:t>
            </w:r>
          </w:p>
          <w:p w14:paraId="54E41E40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391:01, 467:01, 712:01N, 770:01</w:t>
            </w:r>
          </w:p>
          <w:p w14:paraId="047E9FA5" w14:textId="4E6963C0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53:01, 163:01, 242:01</w:t>
            </w:r>
          </w:p>
        </w:tc>
      </w:tr>
      <w:tr w:rsidR="00B54539" w:rsidRPr="00611C9E" w14:paraId="6FCF0D50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  <w:tcBorders>
              <w:top w:val="nil"/>
            </w:tcBorders>
          </w:tcPr>
          <w:p w14:paraId="26F9A9D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417" w:type="dxa"/>
            <w:tcBorders>
              <w:top w:val="nil"/>
            </w:tcBorders>
          </w:tcPr>
          <w:p w14:paraId="52F57658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15 bp</w:t>
            </w:r>
          </w:p>
          <w:p w14:paraId="7043BECF" w14:textId="7D3587DD" w:rsidR="00B54539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</w:t>
            </w:r>
            <w:r w:rsidR="00960BC0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7</w:t>
            </w:r>
            <w:r w:rsidR="00605203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5</w:t>
            </w: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 xml:space="preserve"> bp</w:t>
            </w:r>
          </w:p>
          <w:p w14:paraId="2DC9F49F" w14:textId="3E4ECE0E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00 bp</w:t>
            </w:r>
          </w:p>
        </w:tc>
        <w:tc>
          <w:tcPr>
            <w:tcW w:w="11057" w:type="dxa"/>
            <w:tcBorders>
              <w:top w:val="nil"/>
            </w:tcBorders>
          </w:tcPr>
          <w:p w14:paraId="599ED853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61:01N, 505:01, 507:01N, 546:01</w:t>
            </w:r>
          </w:p>
          <w:p w14:paraId="3DDDD88C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683:01</w:t>
            </w:r>
          </w:p>
          <w:p w14:paraId="00F91CB5" w14:textId="5179CB1D" w:rsidR="00B54539" w:rsidRPr="00312581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04:01:01:24N, 159:01N, 160:01, 328:01N, 454:01, 1045:01N, 1121:01N</w:t>
            </w:r>
          </w:p>
        </w:tc>
      </w:tr>
      <w:tr w:rsidR="00B54539" w:rsidRPr="00611C9E" w14:paraId="535C4FE4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753EB3CA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55</w:t>
            </w:r>
          </w:p>
        </w:tc>
        <w:tc>
          <w:tcPr>
            <w:tcW w:w="1417" w:type="dxa"/>
          </w:tcPr>
          <w:p w14:paraId="01845030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35 bp</w:t>
            </w:r>
          </w:p>
          <w:p w14:paraId="4C04E208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65 bp</w:t>
            </w:r>
          </w:p>
          <w:p w14:paraId="72602745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90 bp</w:t>
            </w:r>
          </w:p>
        </w:tc>
        <w:tc>
          <w:tcPr>
            <w:tcW w:w="11057" w:type="dxa"/>
          </w:tcPr>
          <w:p w14:paraId="029497B4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155:01:01-155:01:02</w:t>
            </w:r>
          </w:p>
          <w:p w14:paraId="198C8612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382:01N, 511:01</w:t>
            </w:r>
          </w:p>
          <w:p w14:paraId="12F16FD7" w14:textId="3F00246D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115:01, 218:01N, 393:01, 1007:01</w:t>
            </w:r>
          </w:p>
        </w:tc>
      </w:tr>
      <w:tr w:rsidR="00B54539" w:rsidRPr="00611C9E" w14:paraId="7F1FEAAB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771ADEE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417" w:type="dxa"/>
          </w:tcPr>
          <w:p w14:paraId="7F2A3D9A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5 bp</w:t>
            </w:r>
          </w:p>
          <w:p w14:paraId="128A3B5A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10A9D148" w14:textId="77777777" w:rsidR="00B54539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30 bp</w:t>
            </w:r>
          </w:p>
          <w:p w14:paraId="5C13AFA7" w14:textId="562ADEB8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90 bp</w:t>
            </w:r>
          </w:p>
        </w:tc>
        <w:tc>
          <w:tcPr>
            <w:tcW w:w="11057" w:type="dxa"/>
          </w:tcPr>
          <w:p w14:paraId="2D400A1F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</w:rPr>
              <w:t>*174:01, 658:01</w:t>
            </w:r>
          </w:p>
          <w:p w14:paraId="0CD11DF5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</w:rPr>
              <w:t>*84:01, 148:01</w:t>
            </w:r>
          </w:p>
          <w:p w14:paraId="4D76F98C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</w:rPr>
              <w:t>*170:01, 239:01, 260:01, 487:01</w:t>
            </w:r>
          </w:p>
          <w:p w14:paraId="0DC2A425" w14:textId="68505CE1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sz w:val="18"/>
                <w:szCs w:val="18"/>
              </w:rPr>
              <w:t>*08:01</w:t>
            </w:r>
            <w:r w:rsidRPr="008959BD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E5D84">
              <w:rPr>
                <w:rFonts w:cs="Arial"/>
                <w:sz w:val="18"/>
                <w:szCs w:val="18"/>
              </w:rPr>
              <w:t>, 60:01</w:t>
            </w:r>
            <w:r w:rsidRPr="008959BD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E5D84">
              <w:rPr>
                <w:rFonts w:cs="Arial"/>
                <w:sz w:val="18"/>
                <w:szCs w:val="18"/>
              </w:rPr>
              <w:t>, 62:01</w:t>
            </w:r>
            <w:r w:rsidRPr="008959BD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E5D84">
              <w:rPr>
                <w:rFonts w:cs="Arial"/>
                <w:sz w:val="18"/>
                <w:szCs w:val="18"/>
              </w:rPr>
              <w:t>, 73:01</w:t>
            </w:r>
            <w:r w:rsidRPr="008959BD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E5D84">
              <w:rPr>
                <w:rFonts w:cs="Arial"/>
                <w:sz w:val="18"/>
                <w:szCs w:val="18"/>
              </w:rPr>
              <w:t>, 75:01</w:t>
            </w:r>
            <w:r w:rsidRPr="008959BD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E5D84">
              <w:rPr>
                <w:rFonts w:cs="Arial"/>
                <w:sz w:val="18"/>
                <w:szCs w:val="18"/>
              </w:rPr>
              <w:t>, 102:01</w:t>
            </w:r>
            <w:r w:rsidRPr="008959BD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E5D84">
              <w:rPr>
                <w:rFonts w:cs="Arial"/>
                <w:sz w:val="18"/>
                <w:szCs w:val="18"/>
              </w:rPr>
              <w:t>, 237:01, 722:01</w:t>
            </w:r>
          </w:p>
        </w:tc>
      </w:tr>
      <w:tr w:rsidR="00B54539" w:rsidRPr="00611C9E" w14:paraId="487D1CC1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067A97B5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417" w:type="dxa"/>
          </w:tcPr>
          <w:p w14:paraId="281AA64A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5 bp</w:t>
            </w:r>
          </w:p>
          <w:p w14:paraId="216A2CD1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25 bp</w:t>
            </w:r>
          </w:p>
        </w:tc>
        <w:tc>
          <w:tcPr>
            <w:tcW w:w="11057" w:type="dxa"/>
          </w:tcPr>
          <w:p w14:paraId="516C0FEC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fi-FI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fi-FI"/>
              </w:rPr>
              <w:t>*168:01</w:t>
            </w:r>
          </w:p>
          <w:p w14:paraId="77D88542" w14:textId="39ABA781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fi-FI"/>
              </w:rPr>
              <w:t>*459:01</w:t>
            </w:r>
          </w:p>
        </w:tc>
      </w:tr>
      <w:tr w:rsidR="00B54539" w:rsidRPr="00611C9E" w14:paraId="17B95DA1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02C4ED29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3</w:t>
            </w:r>
          </w:p>
        </w:tc>
        <w:tc>
          <w:tcPr>
            <w:tcW w:w="1417" w:type="dxa"/>
          </w:tcPr>
          <w:p w14:paraId="57CAF797" w14:textId="58C9A494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</w:t>
            </w:r>
            <w:r w:rsidR="00960BC0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0</w:t>
            </w: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 xml:space="preserve"> bp</w:t>
            </w:r>
          </w:p>
          <w:p w14:paraId="2F404606" w14:textId="0295522C" w:rsidR="00B54539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0 bp</w:t>
            </w:r>
          </w:p>
          <w:p w14:paraId="20893074" w14:textId="4FCB2434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45 bp</w:t>
            </w:r>
          </w:p>
          <w:p w14:paraId="4A149F64" w14:textId="67AB5AE4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75 bp</w:t>
            </w:r>
          </w:p>
        </w:tc>
        <w:tc>
          <w:tcPr>
            <w:tcW w:w="11057" w:type="dxa"/>
          </w:tcPr>
          <w:p w14:paraId="384065D6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475:01</w:t>
            </w:r>
          </w:p>
          <w:p w14:paraId="198F9FA8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183:01, 319:01</w:t>
            </w:r>
          </w:p>
          <w:p w14:paraId="35ECAC80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16:01N</w:t>
            </w:r>
          </w:p>
          <w:p w14:paraId="48BD0D70" w14:textId="53A27461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80:01, 356:01, 539:01</w:t>
            </w:r>
          </w:p>
        </w:tc>
      </w:tr>
      <w:tr w:rsidR="00B54539" w:rsidRPr="00611C9E" w14:paraId="13EF5EAB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3D49981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4</w:t>
            </w:r>
          </w:p>
        </w:tc>
        <w:tc>
          <w:tcPr>
            <w:tcW w:w="1417" w:type="dxa"/>
          </w:tcPr>
          <w:p w14:paraId="4B5CA9CF" w14:textId="103CC096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</w:t>
            </w: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50</w:t>
            </w: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 xml:space="preserve"> bp</w:t>
            </w:r>
          </w:p>
          <w:p w14:paraId="3CEB42EA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2872E73F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5 bp</w:t>
            </w:r>
          </w:p>
        </w:tc>
        <w:tc>
          <w:tcPr>
            <w:tcW w:w="11057" w:type="dxa"/>
          </w:tcPr>
          <w:p w14:paraId="0478F94C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17:01, 256:01, 658:01, 1040:01</w:t>
            </w:r>
          </w:p>
          <w:p w14:paraId="30009886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32:01, 475:01</w:t>
            </w:r>
          </w:p>
          <w:p w14:paraId="179A4254" w14:textId="21E82433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26:01</w:t>
            </w:r>
          </w:p>
        </w:tc>
      </w:tr>
      <w:tr w:rsidR="00B54539" w:rsidRPr="00611C9E" w14:paraId="1F606732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610F8AE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65</w:t>
            </w:r>
          </w:p>
        </w:tc>
        <w:tc>
          <w:tcPr>
            <w:tcW w:w="1417" w:type="dxa"/>
          </w:tcPr>
          <w:p w14:paraId="2C50B662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0 bp</w:t>
            </w:r>
          </w:p>
          <w:p w14:paraId="2F7187BF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05 bp</w:t>
            </w:r>
          </w:p>
          <w:p w14:paraId="3171826E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40 bp</w:t>
            </w:r>
          </w:p>
        </w:tc>
        <w:tc>
          <w:tcPr>
            <w:tcW w:w="11057" w:type="dxa"/>
          </w:tcPr>
          <w:p w14:paraId="2FA23C76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181:01, 257:01, 258:01</w:t>
            </w:r>
          </w:p>
          <w:p w14:paraId="7DF6360F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604:01</w:t>
            </w:r>
          </w:p>
          <w:p w14:paraId="61589BDD" w14:textId="6984CA51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38:01, 1066:01</w:t>
            </w:r>
          </w:p>
        </w:tc>
      </w:tr>
      <w:tr w:rsidR="00B54539" w:rsidRPr="00611C9E" w14:paraId="3B0AB105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063B0F2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6</w:t>
            </w:r>
          </w:p>
        </w:tc>
        <w:tc>
          <w:tcPr>
            <w:tcW w:w="1417" w:type="dxa"/>
          </w:tcPr>
          <w:p w14:paraId="1B880E35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5 bp</w:t>
            </w:r>
          </w:p>
          <w:p w14:paraId="4D95B602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35 bp</w:t>
            </w:r>
          </w:p>
          <w:p w14:paraId="037451C2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80 bp</w:t>
            </w:r>
          </w:p>
        </w:tc>
        <w:tc>
          <w:tcPr>
            <w:tcW w:w="11057" w:type="dxa"/>
          </w:tcPr>
          <w:p w14:paraId="3ABFB42C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76:01, 418:01, 432:01, 697:01Q</w:t>
            </w:r>
          </w:p>
          <w:p w14:paraId="676FD67F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39:01, 260:01, 487:01</w:t>
            </w:r>
          </w:p>
          <w:p w14:paraId="50FDFE1E" w14:textId="4884B029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356:01, 455:01N, 539:01</w:t>
            </w:r>
          </w:p>
        </w:tc>
      </w:tr>
      <w:tr w:rsidR="00B54539" w:rsidRPr="00611C9E" w14:paraId="60D4A2DA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2435EAC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7</w:t>
            </w:r>
          </w:p>
        </w:tc>
        <w:tc>
          <w:tcPr>
            <w:tcW w:w="1417" w:type="dxa"/>
          </w:tcPr>
          <w:p w14:paraId="437CA597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90 bp</w:t>
            </w:r>
          </w:p>
          <w:p w14:paraId="1FE96EC5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55 bp</w:t>
            </w:r>
          </w:p>
          <w:p w14:paraId="594B3808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35B17B26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0 bp</w:t>
            </w:r>
          </w:p>
        </w:tc>
        <w:tc>
          <w:tcPr>
            <w:tcW w:w="11057" w:type="dxa"/>
          </w:tcPr>
          <w:p w14:paraId="6C72C61B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504:01, 781:01</w:t>
            </w:r>
          </w:p>
          <w:p w14:paraId="0A26E569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501:01, 712:01N</w:t>
            </w:r>
          </w:p>
          <w:p w14:paraId="113B9A54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61:01, 380:01, 657:01N</w:t>
            </w:r>
          </w:p>
          <w:p w14:paraId="72EBF2F5" w14:textId="369C504C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674:01</w:t>
            </w:r>
          </w:p>
        </w:tc>
      </w:tr>
      <w:tr w:rsidR="00B54539" w:rsidRPr="00611C9E" w14:paraId="15414B3C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29"/>
          <w:jc w:val="center"/>
        </w:trPr>
        <w:tc>
          <w:tcPr>
            <w:tcW w:w="843" w:type="dxa"/>
          </w:tcPr>
          <w:p w14:paraId="58787D2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8</w:t>
            </w:r>
          </w:p>
        </w:tc>
        <w:tc>
          <w:tcPr>
            <w:tcW w:w="1417" w:type="dxa"/>
          </w:tcPr>
          <w:p w14:paraId="216639F4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5 bp</w:t>
            </w:r>
          </w:p>
          <w:p w14:paraId="69CA17FC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00 bp</w:t>
            </w:r>
          </w:p>
          <w:p w14:paraId="0907104B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65 bp</w:t>
            </w:r>
          </w:p>
        </w:tc>
        <w:tc>
          <w:tcPr>
            <w:tcW w:w="11057" w:type="dxa"/>
          </w:tcPr>
          <w:p w14:paraId="42F009C1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28:01, 334:01:01, 522:01, 594:01</w:t>
            </w:r>
          </w:p>
          <w:p w14:paraId="0DB300D7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191:01, 192:01:01-192:01:02, 310:01, 342:01</w:t>
            </w:r>
          </w:p>
          <w:p w14:paraId="6F0E5E37" w14:textId="2733F5C6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109:01, 117:01, 158:01, 164:01, 199:01, 200:01, 271:01, 294:01, 369:01, 392:01, 440:01, 480:01, 508:01, 531:01, 561:01, 601:01, 663:01, 679:01, 943:01, 961:01, 1080:01, 1174:01, 1277:01</w:t>
            </w:r>
          </w:p>
        </w:tc>
      </w:tr>
      <w:tr w:rsidR="00B54539" w:rsidRPr="00611C9E" w14:paraId="63579CE4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  <w:jc w:val="center"/>
        </w:trPr>
        <w:tc>
          <w:tcPr>
            <w:tcW w:w="843" w:type="dxa"/>
          </w:tcPr>
          <w:p w14:paraId="04EFFBF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9</w:t>
            </w:r>
          </w:p>
        </w:tc>
        <w:tc>
          <w:tcPr>
            <w:tcW w:w="1417" w:type="dxa"/>
          </w:tcPr>
          <w:p w14:paraId="05A1EAEE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2FBE68C8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5 bp</w:t>
            </w:r>
          </w:p>
          <w:p w14:paraId="36C67C9A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45 bp</w:t>
            </w:r>
          </w:p>
        </w:tc>
        <w:tc>
          <w:tcPr>
            <w:tcW w:w="11057" w:type="dxa"/>
          </w:tcPr>
          <w:p w14:paraId="454609C5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27:01:01, 228:01, 646:01, 682:01</w:t>
            </w:r>
          </w:p>
          <w:p w14:paraId="2AF1B351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520:01</w:t>
            </w:r>
          </w:p>
          <w:p w14:paraId="377D7754" w14:textId="157901B8" w:rsidR="00B54539" w:rsidRPr="00462343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10:01, 211:01, 240:01, 272:01</w:t>
            </w:r>
          </w:p>
        </w:tc>
      </w:tr>
      <w:tr w:rsidR="00B54539" w:rsidRPr="00611C9E" w14:paraId="74896114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332ACCB1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0</w:t>
            </w:r>
          </w:p>
        </w:tc>
        <w:tc>
          <w:tcPr>
            <w:tcW w:w="1417" w:type="dxa"/>
          </w:tcPr>
          <w:p w14:paraId="0BFB716E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75 bp</w:t>
            </w:r>
          </w:p>
          <w:p w14:paraId="483B353E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15 bp</w:t>
            </w:r>
          </w:p>
          <w:p w14:paraId="227672C7" w14:textId="39F50898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</w:t>
            </w: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70</w:t>
            </w: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 xml:space="preserve"> bp</w:t>
            </w:r>
          </w:p>
          <w:p w14:paraId="5A3ED652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5 bp</w:t>
            </w:r>
          </w:p>
          <w:p w14:paraId="37B0F2B6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60 bp</w:t>
            </w:r>
          </w:p>
        </w:tc>
        <w:tc>
          <w:tcPr>
            <w:tcW w:w="11057" w:type="dxa"/>
          </w:tcPr>
          <w:p w14:paraId="224EA771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476:01, 751:01</w:t>
            </w:r>
          </w:p>
          <w:p w14:paraId="3E7A52B3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551:01</w:t>
            </w: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N</w:t>
            </w:r>
          </w:p>
          <w:p w14:paraId="75C373CB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53:01, 286:01, 334:01:01, 522:01, 594:01, 660:01</w:t>
            </w:r>
          </w:p>
          <w:p w14:paraId="663E199F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62:01, 263:01, 681:01, 1276:01</w:t>
            </w:r>
          </w:p>
          <w:p w14:paraId="768C042E" w14:textId="7769D1BC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96:01, 596:01</w:t>
            </w:r>
          </w:p>
        </w:tc>
      </w:tr>
      <w:tr w:rsidR="00B54539" w:rsidRPr="00611C9E" w14:paraId="356DB7B5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55E2C95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1</w:t>
            </w:r>
          </w:p>
        </w:tc>
        <w:tc>
          <w:tcPr>
            <w:tcW w:w="1417" w:type="dxa"/>
          </w:tcPr>
          <w:p w14:paraId="18E134C3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0 bp</w:t>
            </w:r>
          </w:p>
          <w:p w14:paraId="12B1CE25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4A3E28D9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60 bp</w:t>
            </w:r>
          </w:p>
        </w:tc>
        <w:tc>
          <w:tcPr>
            <w:tcW w:w="11057" w:type="dxa"/>
          </w:tcPr>
          <w:p w14:paraId="35406728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08:01, 250:01</w:t>
            </w:r>
          </w:p>
          <w:p w14:paraId="02C228DA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315:01, 825:01</w:t>
            </w:r>
          </w:p>
          <w:p w14:paraId="78B7921F" w14:textId="6DA5D2F6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68:01, 1103:01</w:t>
            </w:r>
          </w:p>
        </w:tc>
      </w:tr>
      <w:tr w:rsidR="00B54539" w:rsidRPr="00611C9E" w14:paraId="406BF0F3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4D2D6BC0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2</w:t>
            </w:r>
          </w:p>
        </w:tc>
        <w:tc>
          <w:tcPr>
            <w:tcW w:w="1417" w:type="dxa"/>
          </w:tcPr>
          <w:p w14:paraId="628B8C26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5 bp</w:t>
            </w:r>
          </w:p>
          <w:p w14:paraId="1E8C811F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5 bp</w:t>
            </w:r>
          </w:p>
          <w:p w14:paraId="0F424AA5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50 bp</w:t>
            </w:r>
          </w:p>
        </w:tc>
        <w:tc>
          <w:tcPr>
            <w:tcW w:w="11057" w:type="dxa"/>
          </w:tcPr>
          <w:p w14:paraId="21334C06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327:01, 1204:01</w:t>
            </w:r>
          </w:p>
          <w:p w14:paraId="47F83E46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270:01, 1240:01</w:t>
            </w:r>
          </w:p>
          <w:p w14:paraId="1B6658DE" w14:textId="1979D0D5" w:rsidR="00B54539" w:rsidRPr="00C83893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67:01, 293:01, 393:01, 662:01, 1007:01, 1017:01</w:t>
            </w:r>
          </w:p>
        </w:tc>
      </w:tr>
      <w:tr w:rsidR="00B54539" w:rsidRPr="00611C9E" w14:paraId="34017CD0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08076BE1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3</w:t>
            </w:r>
          </w:p>
        </w:tc>
        <w:tc>
          <w:tcPr>
            <w:tcW w:w="1417" w:type="dxa"/>
          </w:tcPr>
          <w:p w14:paraId="1FC242CC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0 bp</w:t>
            </w:r>
          </w:p>
          <w:p w14:paraId="7A895E74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90 bp</w:t>
            </w:r>
          </w:p>
        </w:tc>
        <w:tc>
          <w:tcPr>
            <w:tcW w:w="11057" w:type="dxa"/>
          </w:tcPr>
          <w:p w14:paraId="71FC7CD6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31:01</w:t>
            </w:r>
          </w:p>
          <w:p w14:paraId="37C5A2C0" w14:textId="0219DFC8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18:01:01:01-18:01:03, 28:01, 139:01, 178:01, 230:01, 279:01:01, </w:t>
            </w:r>
            <w:r w:rsidR="0018327C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280:01, </w:t>
            </w: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292:01, 296:01, 347:01, 431:01, 489:01, 499:01, 512:01, 526:01, 644:01, 752:01, 897:01, 918:01, 942:01, 1109:01, 1136:01, 1142:01, 1165:01, 1201:01, 1219:01, 1277:01, 1286:01</w:t>
            </w:r>
          </w:p>
        </w:tc>
      </w:tr>
      <w:tr w:rsidR="00B54539" w:rsidRPr="00611C9E" w14:paraId="18B74BD4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381E18F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4</w:t>
            </w:r>
          </w:p>
        </w:tc>
        <w:tc>
          <w:tcPr>
            <w:tcW w:w="1417" w:type="dxa"/>
          </w:tcPr>
          <w:p w14:paraId="75B0C106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15 bp</w:t>
            </w:r>
          </w:p>
          <w:p w14:paraId="18EA08B4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60 bp</w:t>
            </w:r>
          </w:p>
          <w:p w14:paraId="655CAF3D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5 bp</w:t>
            </w:r>
          </w:p>
        </w:tc>
        <w:tc>
          <w:tcPr>
            <w:tcW w:w="11057" w:type="dxa"/>
          </w:tcPr>
          <w:p w14:paraId="66149284" w14:textId="77777777" w:rsidR="00B54539" w:rsidRPr="003E5D84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81:01, 406:01</w:t>
            </w:r>
          </w:p>
          <w:p w14:paraId="3E45CE2F" w14:textId="77777777" w:rsidR="00B54539" w:rsidRPr="003E5D84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55:01, 274:01, 374:01, 889:01, 1292:01</w:t>
            </w:r>
          </w:p>
          <w:p w14:paraId="4931DB4F" w14:textId="1703C10F" w:rsidR="00B54539" w:rsidRPr="003E5D84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52:01, 273:01, 582:01, 624:01, 772:01</w:t>
            </w:r>
          </w:p>
        </w:tc>
      </w:tr>
      <w:tr w:rsidR="00B54539" w:rsidRPr="00611C9E" w14:paraId="4044C800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4AE4CD9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6</w:t>
            </w:r>
          </w:p>
        </w:tc>
        <w:tc>
          <w:tcPr>
            <w:tcW w:w="1417" w:type="dxa"/>
          </w:tcPr>
          <w:p w14:paraId="6F06AA8C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6DC9ACE0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20 bp</w:t>
            </w:r>
          </w:p>
          <w:p w14:paraId="6CF9FC7E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50 bp</w:t>
            </w:r>
          </w:p>
        </w:tc>
        <w:tc>
          <w:tcPr>
            <w:tcW w:w="11057" w:type="dxa"/>
          </w:tcPr>
          <w:p w14:paraId="6B6CC019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83:01, 359:01, 423:01:01-423:01:02, 523:01:01, 577:01, 928:01</w:t>
            </w:r>
          </w:p>
          <w:p w14:paraId="46127159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93:01, 681:01</w:t>
            </w:r>
          </w:p>
          <w:p w14:paraId="1AC2DA7E" w14:textId="4C933D52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25:01</w:t>
            </w:r>
          </w:p>
        </w:tc>
      </w:tr>
      <w:tr w:rsidR="00B54539" w:rsidRPr="00611C9E" w14:paraId="17FC3E27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29B972A1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77</w:t>
            </w:r>
          </w:p>
        </w:tc>
        <w:tc>
          <w:tcPr>
            <w:tcW w:w="1417" w:type="dxa"/>
          </w:tcPr>
          <w:p w14:paraId="2DEA41E1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0 bp</w:t>
            </w:r>
          </w:p>
          <w:p w14:paraId="0EEE23A4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20 bp</w:t>
            </w:r>
          </w:p>
          <w:p w14:paraId="60DA0851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50 bp</w:t>
            </w:r>
          </w:p>
        </w:tc>
        <w:tc>
          <w:tcPr>
            <w:tcW w:w="11057" w:type="dxa"/>
          </w:tcPr>
          <w:p w14:paraId="64C117C9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488:01, 557:01</w:t>
            </w:r>
          </w:p>
          <w:p w14:paraId="5EBA67A3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94:01, 360:01</w:t>
            </w:r>
          </w:p>
          <w:p w14:paraId="0C579BAF" w14:textId="3026CE74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311:01, 368:01, 687:01, 696:01N</w:t>
            </w:r>
          </w:p>
        </w:tc>
      </w:tr>
      <w:tr w:rsidR="00B54539" w:rsidRPr="00611C9E" w14:paraId="0FD265EB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42E90CC6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8</w:t>
            </w:r>
          </w:p>
        </w:tc>
        <w:tc>
          <w:tcPr>
            <w:tcW w:w="1417" w:type="dxa"/>
          </w:tcPr>
          <w:p w14:paraId="019BE106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5 bp</w:t>
            </w:r>
          </w:p>
          <w:p w14:paraId="54145588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2B221EA5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20 bp</w:t>
            </w:r>
          </w:p>
          <w:p w14:paraId="56FE75E2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50 bp</w:t>
            </w:r>
          </w:p>
        </w:tc>
        <w:tc>
          <w:tcPr>
            <w:tcW w:w="11057" w:type="dxa"/>
          </w:tcPr>
          <w:p w14:paraId="4925268D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282:01, 1056:01</w:t>
            </w:r>
          </w:p>
          <w:p w14:paraId="3144B9B4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318:01, 485:01, 523:01:01, 641:01</w:t>
            </w:r>
          </w:p>
          <w:p w14:paraId="3494F6FF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195:01, 424:01, 510:01, 837:01,1253:01</w:t>
            </w:r>
          </w:p>
          <w:p w14:paraId="0D6C53AA" w14:textId="41010183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696:01N</w:t>
            </w:r>
          </w:p>
        </w:tc>
      </w:tr>
      <w:tr w:rsidR="00B54539" w:rsidRPr="00611C9E" w14:paraId="51106BDB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59CB4F3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9</w:t>
            </w:r>
          </w:p>
        </w:tc>
        <w:tc>
          <w:tcPr>
            <w:tcW w:w="1417" w:type="dxa"/>
          </w:tcPr>
          <w:p w14:paraId="37D69A2E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75 bp</w:t>
            </w:r>
          </w:p>
          <w:p w14:paraId="3EE5B0A0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15 bp</w:t>
            </w:r>
          </w:p>
          <w:p w14:paraId="0CB5C2C5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0 bp</w:t>
            </w:r>
          </w:p>
          <w:p w14:paraId="33FDAE79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45 bp</w:t>
            </w:r>
          </w:p>
          <w:p w14:paraId="261B268F" w14:textId="1D7F202D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</w:t>
            </w: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70 bp</w:t>
            </w:r>
          </w:p>
        </w:tc>
        <w:tc>
          <w:tcPr>
            <w:tcW w:w="11057" w:type="dxa"/>
          </w:tcPr>
          <w:p w14:paraId="5AA3A4DE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476:01, 751:01</w:t>
            </w:r>
          </w:p>
          <w:p w14:paraId="52F8BE8D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551:01N</w:t>
            </w:r>
          </w:p>
          <w:p w14:paraId="2BB30243" w14:textId="77777777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75:01, 283:01, 359:01, 396:01, 577:01, 1209:01</w:t>
            </w:r>
          </w:p>
          <w:p w14:paraId="0D6A926B" w14:textId="5EA3D3DB" w:rsidR="00B54539" w:rsidRPr="003E5D84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12:01</w:t>
            </w:r>
          </w:p>
          <w:p w14:paraId="441E14CA" w14:textId="4C7FD0B0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679:01</w:t>
            </w:r>
          </w:p>
        </w:tc>
      </w:tr>
      <w:tr w:rsidR="00B54539" w:rsidRPr="00611C9E" w14:paraId="79F24A16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7E069C74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80</w:t>
            </w:r>
          </w:p>
        </w:tc>
        <w:tc>
          <w:tcPr>
            <w:tcW w:w="1417" w:type="dxa"/>
          </w:tcPr>
          <w:p w14:paraId="5EACFD8F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60 bp</w:t>
            </w:r>
          </w:p>
          <w:p w14:paraId="2D8834B0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50 bp</w:t>
            </w:r>
          </w:p>
        </w:tc>
        <w:tc>
          <w:tcPr>
            <w:tcW w:w="11057" w:type="dxa"/>
          </w:tcPr>
          <w:p w14:paraId="2D0A5F9D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13:01:01, 282:01, 286:01, 396:01, 433:01, 488:01, 523:01:02, 557:01, 646:01, 660:01, 682:01, 1056:01</w:t>
            </w:r>
          </w:p>
          <w:p w14:paraId="60CB7FCA" w14:textId="0202D98A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25:01</w:t>
            </w:r>
          </w:p>
        </w:tc>
      </w:tr>
      <w:tr w:rsidR="00B54539" w:rsidRPr="00611C9E" w14:paraId="4FA1E877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F1128CC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81</w:t>
            </w:r>
          </w:p>
        </w:tc>
        <w:tc>
          <w:tcPr>
            <w:tcW w:w="1417" w:type="dxa"/>
          </w:tcPr>
          <w:p w14:paraId="30570F39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65 bp</w:t>
            </w:r>
          </w:p>
          <w:p w14:paraId="16EFD3E1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95 bp</w:t>
            </w:r>
          </w:p>
          <w:p w14:paraId="09A00DDF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5 bp</w:t>
            </w:r>
          </w:p>
          <w:p w14:paraId="5C40E127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400A7766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05 bp</w:t>
            </w:r>
          </w:p>
          <w:p w14:paraId="6C9362E9" w14:textId="626D7E6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</w:t>
            </w: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 xml:space="preserve">70 </w:t>
            </w: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bp</w:t>
            </w:r>
          </w:p>
        </w:tc>
        <w:tc>
          <w:tcPr>
            <w:tcW w:w="11057" w:type="dxa"/>
          </w:tcPr>
          <w:p w14:paraId="7538B35A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591:01</w:t>
            </w:r>
          </w:p>
          <w:p w14:paraId="1B456B40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76:01</w:t>
            </w:r>
          </w:p>
          <w:p w14:paraId="51302AED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50:01</w:t>
            </w:r>
          </w:p>
          <w:p w14:paraId="3FEB942C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02:01, 230:01, 313:01, 1103:01</w:t>
            </w:r>
          </w:p>
          <w:p w14:paraId="4BA0402A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81:01, 472:01</w:t>
            </w:r>
          </w:p>
          <w:p w14:paraId="06D5B588" w14:textId="5DCA5F7A" w:rsidR="00B54539" w:rsidRPr="00C83893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68:01, 472:01, 1103:01</w:t>
            </w:r>
          </w:p>
        </w:tc>
      </w:tr>
      <w:tr w:rsidR="00B54539" w:rsidRPr="003955B8" w14:paraId="20069BFE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15FF0B4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83</w:t>
            </w:r>
          </w:p>
        </w:tc>
        <w:tc>
          <w:tcPr>
            <w:tcW w:w="1417" w:type="dxa"/>
          </w:tcPr>
          <w:p w14:paraId="28A1EA35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160 bp</w:t>
            </w:r>
          </w:p>
          <w:p w14:paraId="66A2AB4C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9927DB8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53EDC007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62ECB19F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D66FBE0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62D9956B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504609EE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9F7C40F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12929B3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43317EFC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5CE163E9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4DC2BDBB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42F591D7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61E8B5F4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37961EAC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BD15343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138ADBAB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67E06738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309F5AB1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4694DEC1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0E5C701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4C7E2E72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B3EB88E" w14:textId="77777777" w:rsidR="00B54539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E763481" w14:textId="77777777" w:rsidR="00B54539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7C472A83" w14:textId="77777777" w:rsidR="00B54539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3F834EE0" w14:textId="77777777" w:rsidR="00B54539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5FFDC717" w14:textId="77777777" w:rsidR="00B54539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10937266" w14:textId="77777777" w:rsidR="00B54539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37992B1B" w14:textId="25CBA55C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215 bp</w:t>
            </w:r>
          </w:p>
        </w:tc>
        <w:tc>
          <w:tcPr>
            <w:tcW w:w="11057" w:type="dxa"/>
          </w:tcPr>
          <w:p w14:paraId="15199DC7" w14:textId="43B7C9D1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sv-SE"/>
              </w:rPr>
              <w:lastRenderedPageBreak/>
              <w:t xml:space="preserve">*04:01:01:01-04:01:59, 04:01:61, 11:01:01:01-11:01:05, 15:01:01:01-15:01:05, 24:01, 27:01, 28:01, 31:01:01:01-31:01:01:02, 33:01:01:01-33:01:01:05, 39:01:01:01-39:01:03, 40:01:01:01-40:01:02, 49:01:01:01-49:01:01:03, 51:01:01:01-51:01:01:02, 53:01, 66:01, 72:01:01:01-72:01:01:03, 74:01, 81:01:01:01-81:01:02, 85:01:01:01-85:01:02, 89:01, 96:01, 99:01, 102:01, 117:01, 120:01N, 121:01, 126:01:01:01-126:01:01:03, 139:01, 147:01, 149:01, 156:01, 158:01, </w:t>
            </w:r>
            <w:r w:rsidR="00F52D21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169:01, </w:t>
            </w:r>
            <w:r w:rsidRPr="003E5D84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172:01, 174:01, 175:01, 176:01, 177:01, 178:01, 179:01, 180:01, 181:01, 192:01:01-192:01:02, 193:01, 194:01, 195:01, 198:01, 199:01, 202:01, 204:01, 205:01, 206:01, 207:01:01-207:01:02, 212:01, 213:01:01-213:01:02, 214:01, 215:01, 224:01, 225:01, 227:01:03, 228:01, 229:01, 230:01, 232:01, 240:01, 247:01, 250:01, 253:01, 254:01, 255:01, 262:01, 264:01, 268:01, 272:01, 275:01, 276:01, 277:01, 279:01:01-279:01:02, 280:01, 281:01, 282:01, 283:01, 287:01, 290:01, 294:01, 296:01, 298:01, 299:01, 302:01, 303:01, 305:01, 319:01, 320:01, 323:01, 328:01N, 334:01:01-334:01:02, 335:01, 336:01, 337:01, 341:01, 345:01, 348:01:01-348:01:02, 350:01, 354:01:01-354:01:02, 355:01, 356:01, 357:01N, 360:01, 370:01, 372:01, 375:01, 376:01, 378:01, 387:01, 388:01, 396:01, 397:01, 398:01, 399:01, 415:01, 418:01, 425:01, 426:01, 427:01, 428:01, 434:01, 437:01, 450:01N, 453:01, 454:01, 455:01N, 456:01, 459:01, 464:01, 465:01, 468:01, 471:01, 474:01, 475:01, 476:01, 479:01, 480:01, 482:01, 485:01, 486:01, 487:01, 493:01, 512:01, 517:01, 520:01, 521:01, 522:01, 523:01:01-523:01:02, 524:01, 529:01, 531:01, 534:01, 553:01, 554:01, 555:01, 556:01, 559:01, 561:01, 566:01, 569:01, 574:01, 575:01, 578:01, 583:01, 584:01:01:01-584:01:02:02, 585:01:01:01-585:01:01:02, 591:01, 592:01, 593:01, 607:01, 614:01, 615:01, 618:01, 623:01, 625:01, 633:01, 642:01, 643:01, 644:01, 649:01, 654:01, 658:01, 663:01, 666:01, 670:01, 672:01, 677:01, 679:01, 682:01, 683:01, 686:01, 687:01, 694:01, 696:01N, 699:01, 702:01, 707:01, 713:01, 716:01, 722:01, 732:01N, 736:01, 739:01, 742:01, 743:01N, 745:01, 747:01, 748:01N, 749:01, 750:01, 752:01, 753:01, 754:01N, 755:01, 756:01N, 757:01, 758:01, 761:01, 765:01, 767:01, 768:01, 769:01, 772:01, </w:t>
            </w:r>
            <w:r w:rsidRPr="003E5D84">
              <w:rPr>
                <w:rFonts w:cs="Arial"/>
                <w:color w:val="000000"/>
                <w:sz w:val="18"/>
                <w:szCs w:val="18"/>
                <w:lang w:val="sv-SE"/>
              </w:rPr>
              <w:lastRenderedPageBreak/>
              <w:t>773:01, 784:01, 788:01, 795:01:01-795:01:02, 803:01, 804:01, 806:01:01:01-806:01:01:02, 808:01, 811:01, 812:01, 813:01, 814:01, 820:01, 821:01N, 824:01:01-824:01:02, 826:01, 828:01, 837:01, 838:01N, 840:01, 842:01, 844:01N, 849:01, 850:01, 852:01, 856:01, 859:01, 867:01N, 868:01N, 871:01N, 874:01N, 875:01N, 878:01N, 880:01, 882:01, 895:01, 896:01, 900:01, 901:01, 903:01, 907:01:01-907:01:02, 910:01, 911:01N, 915:01, 918:01, 921:01, 922:01, 926:01, 930:01, 932:01, 937:01, 939:01, 943:01, 945:01, 957:01, 966:01, 974:01N, 978:01, 980:01, 988:01, 989:01, 992:01, 993:01, 997:01, 1001:01, 1002:01, 1003:01, 1004:01, 1010:01, 1011:01, 1016:01, 1023:01, 1033:01, 1034:01, 1039:01, 1040:01, 1042:01, 1046:01, 1048:01, 1054:01, 1060:01, 1062:01, 1063:01, 1064:01, 1066:01, 1074:01, 1079:01N, 1080:01, 1081:01, 1086:01, 1091:01, 1097:01, 1100:01, 1108:01, 1109:01, 1112:01N, 1113:01, 1121:01N, 1129:01, 1132:01, 1135:01N, 1136:01, 1138:01, 1139:01, 1144:01, 1146:01, 1148:01Q, 1152:01, 1155:01, 1161:01, 1164:01, 1167:01, 1173:01, 1177:01, 1181:01, 1184:01, 1192:01, 1193:01N, 1195:01, 1196:01, 1204:01, 1206:01, 1207:01, 1208:01, 1212:01, 1214:01, 1215:01, 1216:01, 1217:01, 1218:01, 1219:01, 1220:01, 1221:01, 1222:01, 1223:01, 1225:01, 1226:01, 1231:01, 1234:01, 1237:01, 1238:01, 1241:01, 1242:01, 1244:01, 1249:01, 1250:01, 1252:01, 1262:01, 1268:01, 1271:01, 1274:01, 1275:01N, 1277:01, 1279:01N, 1284:01, 1286:01, 1292:01, 1297:01, 1299:01N</w:t>
            </w:r>
          </w:p>
          <w:p w14:paraId="42966DFF" w14:textId="12C69930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sv-SE"/>
              </w:rPr>
              <w:t>*169:01</w:t>
            </w:r>
          </w:p>
        </w:tc>
      </w:tr>
      <w:tr w:rsidR="00B54539" w:rsidRPr="003955B8" w14:paraId="6FF7995B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389B1646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lastRenderedPageBreak/>
              <w:t>84</w:t>
            </w:r>
          </w:p>
        </w:tc>
        <w:tc>
          <w:tcPr>
            <w:tcW w:w="1417" w:type="dxa"/>
          </w:tcPr>
          <w:p w14:paraId="30B23B58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200 bp</w:t>
            </w:r>
          </w:p>
          <w:p w14:paraId="409B767C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260 bp</w:t>
            </w:r>
          </w:p>
        </w:tc>
        <w:tc>
          <w:tcPr>
            <w:tcW w:w="11057" w:type="dxa"/>
          </w:tcPr>
          <w:p w14:paraId="705B04B9" w14:textId="77777777" w:rsidR="00B54539" w:rsidRPr="00A5612E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A5612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*180:01, 418:01, 432:01, 604:01</w:t>
            </w:r>
          </w:p>
          <w:p w14:paraId="2B0167CB" w14:textId="6ED11CB3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A5612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*171:01, 177:01, 186:01, 338:01, 787:01,1296:01</w:t>
            </w:r>
          </w:p>
        </w:tc>
      </w:tr>
      <w:tr w:rsidR="00B54539" w:rsidRPr="003955B8" w14:paraId="00BB5276" w14:textId="77777777" w:rsidTr="008D5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08C32442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85</w:t>
            </w:r>
          </w:p>
        </w:tc>
        <w:tc>
          <w:tcPr>
            <w:tcW w:w="1417" w:type="dxa"/>
          </w:tcPr>
          <w:p w14:paraId="4152B68B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110 bp</w:t>
            </w:r>
          </w:p>
          <w:p w14:paraId="1D31BFAD" w14:textId="38AC690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195 bp</w:t>
            </w:r>
          </w:p>
          <w:p w14:paraId="5B7792E0" w14:textId="7755B971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280 bp</w:t>
            </w:r>
          </w:p>
        </w:tc>
        <w:tc>
          <w:tcPr>
            <w:tcW w:w="11057" w:type="dxa"/>
          </w:tcPr>
          <w:p w14:paraId="3F3B1E83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572:01, 923:01, 1021:01</w:t>
            </w:r>
          </w:p>
          <w:p w14:paraId="5A0E58A9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498:01, 1246:01</w:t>
            </w:r>
          </w:p>
          <w:p w14:paraId="6BB1028A" w14:textId="736C39C3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A5612E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585:01:01:01-585:01:01:02, 1119:01</w:t>
            </w:r>
          </w:p>
        </w:tc>
      </w:tr>
      <w:tr w:rsidR="00B54539" w:rsidRPr="003955B8" w14:paraId="6906CF20" w14:textId="77777777" w:rsidTr="00DD7F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78"/>
          <w:jc w:val="center"/>
        </w:trPr>
        <w:tc>
          <w:tcPr>
            <w:tcW w:w="843" w:type="dxa"/>
          </w:tcPr>
          <w:p w14:paraId="2D5722C1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86</w:t>
            </w:r>
          </w:p>
        </w:tc>
        <w:tc>
          <w:tcPr>
            <w:tcW w:w="1417" w:type="dxa"/>
          </w:tcPr>
          <w:p w14:paraId="02DD0E33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spacing w:before="20"/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125 bp</w:t>
            </w:r>
          </w:p>
          <w:p w14:paraId="75766F76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spacing w:before="20"/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170 bp</w:t>
            </w:r>
          </w:p>
          <w:p w14:paraId="5B9EFB84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spacing w:before="20"/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195 bp</w:t>
            </w:r>
          </w:p>
          <w:p w14:paraId="7D23D0A4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spacing w:before="20"/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220 bp</w:t>
            </w:r>
          </w:p>
        </w:tc>
        <w:tc>
          <w:tcPr>
            <w:tcW w:w="11057" w:type="dxa"/>
            <w:vAlign w:val="bottom"/>
          </w:tcPr>
          <w:p w14:paraId="5AEF22B6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190:01, 796:01</w:t>
            </w:r>
          </w:p>
          <w:p w14:paraId="231398E7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485:01</w:t>
            </w:r>
          </w:p>
          <w:p w14:paraId="41DDA844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354:01:01-354:01:02, 375:01, 480:01, 531:01, 663:01, 693:01N, 1039:01, 1230:01</w:t>
            </w:r>
          </w:p>
          <w:p w14:paraId="2D31C2B1" w14:textId="6F8D0414" w:rsidR="00B54539" w:rsidRPr="000643D5" w:rsidRDefault="00B54539" w:rsidP="00B54539">
            <w:pPr>
              <w:spacing w:before="20"/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360:01, 520:01</w:t>
            </w:r>
          </w:p>
        </w:tc>
      </w:tr>
      <w:tr w:rsidR="00B54539" w:rsidRPr="003955B8" w14:paraId="44CBA8F2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4544DBC3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87</w:t>
            </w:r>
          </w:p>
        </w:tc>
        <w:tc>
          <w:tcPr>
            <w:tcW w:w="1417" w:type="dxa"/>
          </w:tcPr>
          <w:p w14:paraId="7DAF9935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145 bp</w:t>
            </w:r>
          </w:p>
          <w:p w14:paraId="5495907F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230 bp</w:t>
            </w:r>
          </w:p>
        </w:tc>
        <w:tc>
          <w:tcPr>
            <w:tcW w:w="11057" w:type="dxa"/>
          </w:tcPr>
          <w:p w14:paraId="3BF56FBB" w14:textId="77777777" w:rsidR="00B54539" w:rsidRPr="00A5612E" w:rsidRDefault="00B54539" w:rsidP="00B54539">
            <w:pPr>
              <w:pStyle w:val="EndnoteText"/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A5612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*327:01, 619:01, 698:01, 815:01, 1204:01</w:t>
            </w:r>
          </w:p>
          <w:p w14:paraId="76A8CCF4" w14:textId="51CC3A0A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A5612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*329:01, 587:01, 929:01</w:t>
            </w:r>
          </w:p>
        </w:tc>
      </w:tr>
      <w:tr w:rsidR="00B54539" w:rsidRPr="003955B8" w14:paraId="29E28F14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41D32F1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90</w:t>
            </w:r>
          </w:p>
        </w:tc>
        <w:tc>
          <w:tcPr>
            <w:tcW w:w="1417" w:type="dxa"/>
          </w:tcPr>
          <w:p w14:paraId="7F381805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80 bp</w:t>
            </w:r>
          </w:p>
          <w:p w14:paraId="25FE7B2B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125 bp</w:t>
            </w:r>
          </w:p>
          <w:p w14:paraId="2EC7E422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215 bp</w:t>
            </w:r>
          </w:p>
        </w:tc>
        <w:tc>
          <w:tcPr>
            <w:tcW w:w="11057" w:type="dxa"/>
          </w:tcPr>
          <w:p w14:paraId="574BB110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571:01</w:t>
            </w:r>
          </w:p>
          <w:p w14:paraId="0DD4A4DB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700:01N</w:t>
            </w:r>
          </w:p>
          <w:p w14:paraId="1C2DF37C" w14:textId="4AB9245C" w:rsidR="00B54539" w:rsidRPr="000643D5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534:01</w:t>
            </w:r>
          </w:p>
        </w:tc>
      </w:tr>
      <w:tr w:rsidR="00B54539" w:rsidRPr="003955B8" w14:paraId="26EC4817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7397B121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91</w:t>
            </w:r>
          </w:p>
        </w:tc>
        <w:tc>
          <w:tcPr>
            <w:tcW w:w="1417" w:type="dxa"/>
          </w:tcPr>
          <w:p w14:paraId="1D73280A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155 bp</w:t>
            </w:r>
          </w:p>
          <w:p w14:paraId="65D3D495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220 bp</w:t>
            </w:r>
          </w:p>
        </w:tc>
        <w:tc>
          <w:tcPr>
            <w:tcW w:w="11057" w:type="dxa"/>
          </w:tcPr>
          <w:p w14:paraId="5DC27E0F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464:01, 535:01, 617:01, 699:01</w:t>
            </w:r>
          </w:p>
          <w:p w14:paraId="359EC4AF" w14:textId="096AED27" w:rsidR="00B54539" w:rsidRPr="000643D5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534:01</w:t>
            </w:r>
          </w:p>
        </w:tc>
      </w:tr>
      <w:tr w:rsidR="00B54539" w:rsidRPr="003955B8" w14:paraId="2914545F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1965E04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92</w:t>
            </w:r>
          </w:p>
        </w:tc>
        <w:tc>
          <w:tcPr>
            <w:tcW w:w="1417" w:type="dxa"/>
          </w:tcPr>
          <w:p w14:paraId="10A19A1F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115 bp</w:t>
            </w:r>
          </w:p>
          <w:p w14:paraId="22A2427F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165 bp</w:t>
            </w:r>
          </w:p>
          <w:p w14:paraId="45DDD48F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195 bp</w:t>
            </w:r>
          </w:p>
          <w:p w14:paraId="6A30444B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230 bp</w:t>
            </w:r>
          </w:p>
        </w:tc>
        <w:tc>
          <w:tcPr>
            <w:tcW w:w="11057" w:type="dxa"/>
          </w:tcPr>
          <w:p w14:paraId="7DCB980E" w14:textId="77777777" w:rsidR="00B54539" w:rsidRPr="00A5612E" w:rsidRDefault="00B54539" w:rsidP="00B54539">
            <w:pPr>
              <w:rPr>
                <w:rFonts w:cs="Arial"/>
                <w:spacing w:val="-3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spacing w:val="-3"/>
                <w:sz w:val="18"/>
                <w:szCs w:val="18"/>
                <w:lang w:val="sv-SE"/>
              </w:rPr>
              <w:t>*403:01N</w:t>
            </w:r>
          </w:p>
          <w:p w14:paraId="06953A24" w14:textId="77777777" w:rsidR="00B54539" w:rsidRPr="00A5612E" w:rsidRDefault="00B54539" w:rsidP="00B54539">
            <w:pPr>
              <w:rPr>
                <w:rFonts w:cs="Arial"/>
                <w:spacing w:val="-3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spacing w:val="-3"/>
                <w:sz w:val="18"/>
                <w:szCs w:val="18"/>
                <w:lang w:val="sv-SE"/>
              </w:rPr>
              <w:t>*445:01</w:t>
            </w:r>
          </w:p>
          <w:p w14:paraId="25E41DAB" w14:textId="77777777" w:rsidR="00B54539" w:rsidRPr="00A5612E" w:rsidRDefault="00B54539" w:rsidP="00B54539">
            <w:pPr>
              <w:rPr>
                <w:rFonts w:cs="Arial"/>
                <w:spacing w:val="-3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spacing w:val="-3"/>
                <w:sz w:val="18"/>
                <w:szCs w:val="18"/>
                <w:lang w:val="sv-SE"/>
              </w:rPr>
              <w:t>*691:01N</w:t>
            </w:r>
          </w:p>
          <w:p w14:paraId="77AC53B6" w14:textId="3B52F181" w:rsidR="00B54539" w:rsidRPr="000643D5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spacing w:val="-3"/>
                <w:sz w:val="18"/>
                <w:szCs w:val="18"/>
                <w:lang w:val="sv-SE"/>
              </w:rPr>
              <w:t>*533:01</w:t>
            </w:r>
          </w:p>
        </w:tc>
      </w:tr>
      <w:tr w:rsidR="00B54539" w:rsidRPr="003955B8" w14:paraId="54EB242A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  <w:jc w:val="center"/>
        </w:trPr>
        <w:tc>
          <w:tcPr>
            <w:tcW w:w="843" w:type="dxa"/>
          </w:tcPr>
          <w:p w14:paraId="0BF57FAE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93</w:t>
            </w:r>
          </w:p>
        </w:tc>
        <w:tc>
          <w:tcPr>
            <w:tcW w:w="1417" w:type="dxa"/>
          </w:tcPr>
          <w:p w14:paraId="642FEE68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185 bp</w:t>
            </w:r>
          </w:p>
          <w:p w14:paraId="1DD9EE77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225 bp</w:t>
            </w:r>
          </w:p>
          <w:p w14:paraId="4C9E072C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255 bp</w:t>
            </w:r>
          </w:p>
        </w:tc>
        <w:tc>
          <w:tcPr>
            <w:tcW w:w="11057" w:type="dxa"/>
          </w:tcPr>
          <w:p w14:paraId="67B20A10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634:01</w:t>
            </w:r>
          </w:p>
          <w:p w14:paraId="3438E314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404:01, 598:01N, 661:01N</w:t>
            </w:r>
          </w:p>
          <w:p w14:paraId="241F040D" w14:textId="056C32E3" w:rsidR="00B54539" w:rsidRPr="000643D5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450:01N</w:t>
            </w:r>
          </w:p>
        </w:tc>
      </w:tr>
      <w:tr w:rsidR="00B54539" w:rsidRPr="006362DB" w14:paraId="21ED0B18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BD736FF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lastRenderedPageBreak/>
              <w:t>94</w:t>
            </w:r>
          </w:p>
        </w:tc>
        <w:tc>
          <w:tcPr>
            <w:tcW w:w="1417" w:type="dxa"/>
          </w:tcPr>
          <w:p w14:paraId="6A65C95F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160 bp</w:t>
            </w:r>
          </w:p>
          <w:p w14:paraId="5DEB4190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53F1B6A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10B6CC8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6D959602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4CB19BE1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10B21BC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F042E76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E58DBC5" w14:textId="6C2CCBA2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190 bp</w:t>
            </w:r>
          </w:p>
          <w:p w14:paraId="21F3E75E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240 bp</w:t>
            </w:r>
          </w:p>
          <w:p w14:paraId="24FFB51D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0D3DEF6" w14:textId="77777777" w:rsidR="00B54539" w:rsidRPr="000643D5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270 bp</w:t>
            </w:r>
          </w:p>
        </w:tc>
        <w:tc>
          <w:tcPr>
            <w:tcW w:w="11057" w:type="dxa"/>
          </w:tcPr>
          <w:p w14:paraId="6F40A5DB" w14:textId="10B8FD89" w:rsidR="00B54539" w:rsidRPr="006362DB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sv-SE"/>
              </w:rPr>
              <w:t>*01:01:01:01-01:01:04, 01:01:06-01:01:08, 26:01:01-26:01:03, 56:01, 65:01:01-65:01:02, 76:01, 90:01:01-90:01:02, 92:01, 118:01, 122:01, 125:01, 127:01, 142:01, 150:01,159:01N, 162:01:01-162:01:02, 203:01:01-203:01:02, 220:01, 267:01, 288:01, 291:01, 306:01, 315:01, 326:01, 327:01, 346:01, 363:01, 377:01, 385:01, 403:01N, 411:01, 417:01:01-417:01:02, 436:01, 440:01, 442:01, 462:01, 470:01, 481:01, 483:01, 490:01, 499:01, 514:01, 516:01, 536:01, 542:01, 543:01, 562:01, 609:01, 616:01, 626:01, 631:01, 632:01, 636:01, 661:01N, 667:01, 708:01, 709:01, 710:01, 711:01, 733:01, 800:01N, 807:01, 810:01, 825:01, 853:01, 862:01N, 866:01N, 870:01N, 879:01:01:01-879:01:01:03, 904:01, 916:01, 931:01, 953:01, 960:01N, 969:01, 976:01, 979:01, 984:01N, 998:01, 999:01, 1012:01, 1024:01, 1038:01Q, 1050:01:01-1050:01:02, 1068:01, 1076:01, 1088:01, 1137:01, 1140:01, 1141:01, 1147:01, 1150:01, 1151:01, 1162:01, 1166:01, 1169:01N, 1183:01, 1205:01, 1256:01N, 1281:01</w:t>
            </w:r>
            <w:r w:rsidR="006362DB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, </w:t>
            </w:r>
            <w:r w:rsidRPr="006362DB">
              <w:rPr>
                <w:rFonts w:cs="Arial"/>
                <w:color w:val="000000"/>
                <w:sz w:val="18"/>
                <w:szCs w:val="18"/>
                <w:lang w:val="sv-SE"/>
              </w:rPr>
              <w:t>1287:01</w:t>
            </w:r>
          </w:p>
          <w:p w14:paraId="1E27AC5C" w14:textId="035BA6F6" w:rsidR="00B54539" w:rsidRPr="006362DB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>*11:01:02</w:t>
            </w:r>
            <w:r w:rsidRPr="006362DB">
              <w:rPr>
                <w:rFonts w:cs="Arial"/>
                <w:spacing w:val="-3"/>
                <w:sz w:val="18"/>
                <w:szCs w:val="18"/>
                <w:vertAlign w:val="superscript"/>
                <w:lang w:val="sv-SE"/>
              </w:rPr>
              <w:t>?</w:t>
            </w:r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>,</w:t>
            </w:r>
            <w:r w:rsidR="00686B9C">
              <w:rPr>
                <w:rFonts w:cs="Arial"/>
                <w:spacing w:val="-3"/>
                <w:sz w:val="18"/>
                <w:szCs w:val="18"/>
                <w:lang w:val="sv-SE"/>
              </w:rPr>
              <w:t xml:space="preserve"> </w:t>
            </w:r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>56:01</w:t>
            </w:r>
            <w:r w:rsidRPr="006362DB">
              <w:rPr>
                <w:rFonts w:cs="Arial"/>
                <w:spacing w:val="-3"/>
                <w:sz w:val="18"/>
                <w:szCs w:val="18"/>
                <w:vertAlign w:val="superscript"/>
                <w:lang w:val="sv-SE"/>
              </w:rPr>
              <w:t>?</w:t>
            </w:r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>, 74:01</w:t>
            </w:r>
            <w:r w:rsidRPr="006362DB">
              <w:rPr>
                <w:rFonts w:cs="Arial"/>
                <w:spacing w:val="-3"/>
                <w:sz w:val="18"/>
                <w:szCs w:val="18"/>
                <w:vertAlign w:val="superscript"/>
                <w:lang w:val="sv-SE"/>
              </w:rPr>
              <w:t>?</w:t>
            </w:r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 xml:space="preserve"> 102:01</w:t>
            </w:r>
            <w:r w:rsidRPr="006362DB">
              <w:rPr>
                <w:rFonts w:cs="Arial"/>
                <w:spacing w:val="-3"/>
                <w:sz w:val="18"/>
                <w:szCs w:val="18"/>
                <w:vertAlign w:val="superscript"/>
                <w:lang w:val="sv-SE"/>
              </w:rPr>
              <w:t>?</w:t>
            </w:r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>, 454:01, 486:01, 722:01</w:t>
            </w:r>
          </w:p>
          <w:p w14:paraId="730C0B2D" w14:textId="4A6E8BF0" w:rsidR="00B54539" w:rsidRPr="006362DB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6362D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8:01, 57:01, 65:01:01-65:01:02, 68:01, 73:01, 75:01, 84:01, 150:01, 188:01, 234:01, 285:01, 306:01, 377:01, 442:01, 499:01, 620:01, 626:01, 648:01:01:01-648:01:01:02, 904:01, 916:01, 976:01, 1140:01, 1150:01</w:t>
            </w:r>
            <w:r w:rsidR="00686B9C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 1200:01</w:t>
            </w:r>
          </w:p>
          <w:p w14:paraId="23CD9C2C" w14:textId="09350D41" w:rsidR="00B54539" w:rsidRPr="006362DB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*08:01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vertAlign w:val="superscript"/>
                <w:lang w:val="sv-SE" w:eastAsia="sv-SE"/>
              </w:rPr>
              <w:t>?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 60:01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vertAlign w:val="superscript"/>
                <w:lang w:val="sv-SE" w:eastAsia="sv-SE"/>
              </w:rPr>
              <w:t>?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 62:01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vertAlign w:val="superscript"/>
                <w:lang w:val="sv-SE" w:eastAsia="sv-SE"/>
              </w:rPr>
              <w:t>?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 73:01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vertAlign w:val="superscript"/>
                <w:lang w:val="sv-SE" w:eastAsia="sv-SE"/>
              </w:rPr>
              <w:t>?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 75:01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vertAlign w:val="superscript"/>
                <w:lang w:val="sv-SE" w:eastAsia="sv-SE"/>
              </w:rPr>
              <w:t>?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 102:01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vertAlign w:val="superscript"/>
                <w:lang w:val="sv-SE" w:eastAsia="sv-SE"/>
              </w:rPr>
              <w:t>?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 237:01, 454:01, 486:01, 722:01, 775:01</w:t>
            </w:r>
            <w:r w:rsidR="00686B9C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 1236:01</w:t>
            </w:r>
          </w:p>
        </w:tc>
      </w:tr>
      <w:tr w:rsidR="00B54539" w:rsidRPr="00611C9E" w14:paraId="794374DE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DCF59A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95</w:t>
            </w:r>
          </w:p>
        </w:tc>
        <w:tc>
          <w:tcPr>
            <w:tcW w:w="1417" w:type="dxa"/>
          </w:tcPr>
          <w:p w14:paraId="36AF55E0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0 bp</w:t>
            </w:r>
          </w:p>
          <w:p w14:paraId="2CB73AB6" w14:textId="1FAB8EC2" w:rsidR="00B54539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</w:p>
          <w:p w14:paraId="1390707C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</w:p>
          <w:p w14:paraId="2E3C2707" w14:textId="77777777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</w:p>
          <w:p w14:paraId="37E9D67C" w14:textId="77777777" w:rsidR="00B54539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</w:p>
          <w:p w14:paraId="0C542ED0" w14:textId="0ABE0C48" w:rsidR="00B54539" w:rsidRPr="00611C9E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20 bp</w:t>
            </w:r>
          </w:p>
        </w:tc>
        <w:tc>
          <w:tcPr>
            <w:tcW w:w="11057" w:type="dxa"/>
          </w:tcPr>
          <w:p w14:paraId="326F283F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13:01:01:01-13:01:05, 107:01, 117:01, 133:01, 160:01, 172:01, 173:01, 198:01</w:t>
            </w:r>
            <w:r w:rsidRPr="008959BD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, 206:01, 246:01, 247:01, 269:01, 287:01, 362:01, 389:01</w:t>
            </w:r>
            <w:r w:rsidRPr="008959BD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, 393:01, 438:01, 441:01, 449:01, 474:01, 503:01, 514:01, 518:01, 519:01, 544:01, 561:01, 564:01, 565:01, 597:01, 600:01, 609:01, 612:01, 631:01, 633:01, 634:01, 663:01</w:t>
            </w:r>
            <w:r w:rsidRPr="008959BD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, 703:01, 711:01, 716:01, 822:01, 873:01N, 888:01, 893:01, 924:01, 947:01, 991:01, 996:01, 1008:01, 1045:01N, 1057:01, 1065:01, 1069:01, 1105:01, 1123:01, 1131:01, 1145:01, 1185:01, 1232:01, 1260:01N, 1264:01</w:t>
            </w:r>
            <w:r w:rsidRPr="008959BD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, 1288:01N, 1294:01</w:t>
            </w:r>
          </w:p>
          <w:p w14:paraId="240F47D5" w14:textId="6D67BDD1" w:rsidR="00B54539" w:rsidRPr="00D15A51" w:rsidRDefault="00B54539" w:rsidP="00B54539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*06:01:01:01-06:01:06, 13:01:01:01-13:01:05, 21:01, 29:01, 37:01, 44:01, 88:01, 93:01, 107:01, 109:01, 110:01, 117:01, 133:01, 160:01, 161:01N, 198:01, 200:01, 206:01, 208:01, 246:01, 247:01, 249:01, 269:01, 295:01, 347:01, 349:01, 362:01, 371:01, 389:01, 393:01, 413:01, 438:01, 448:01, 449:01, 518:01, 519:01, 544:01, 546:01, 550:01, 561:01, 563:01, 564:01, 565:01, 566:01, 567:01, 597:01, 600:01, 601:01, 608:01, 609:01, 612:01, 631:01, 633:01, 634:01, 662:01, 663:01, 703:01, 711:01, 717:01, 737:01, 746:01, 822:01, 873:01N, 888:01, 893:01, 906:01, 909:01, 914:01, 920:01, 924:01, 947:01, 991:01, 996:01, 1006:01, 1008:01, 1019:01, 1022:01, 1045:01N, 1047:01, 1057:01, 1065:01, 1069:01, 1087:01, 1105:01, 1111:01, 1123:01, 1127:01, 1131:01, 1145:01, 1170:01, 1185:01, 1186:01, 1190:01, 1232:01, 1251:01, 1259:01, 1260:01N, 1264:01, 1278:01, 1288:01N, 1294:01</w:t>
            </w:r>
          </w:p>
        </w:tc>
      </w:tr>
    </w:tbl>
    <w:p w14:paraId="4787528E" w14:textId="2C611704" w:rsidR="00AE25DB" w:rsidRPr="00AE25DB" w:rsidRDefault="00CF1CF1" w:rsidP="00AE25DB">
      <w:pPr>
        <w:ind w:right="-143"/>
        <w:jc w:val="both"/>
        <w:rPr>
          <w:rFonts w:ascii="Arial" w:hAnsi="Arial" w:cs="Arial"/>
          <w:sz w:val="18"/>
          <w:szCs w:val="18"/>
        </w:rPr>
      </w:pPr>
      <w:r w:rsidRPr="00CF1CF1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AE25DB" w:rsidRPr="00AE25DB">
        <w:rPr>
          <w:rFonts w:ascii="Arial" w:hAnsi="Arial" w:cs="Arial"/>
          <w:spacing w:val="-3"/>
          <w:sz w:val="18"/>
          <w:szCs w:val="18"/>
        </w:rPr>
        <w:t xml:space="preserve">The following DPB1 alleles </w:t>
      </w:r>
      <w:r w:rsidR="00AE25DB" w:rsidRPr="00AE25DB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2D76ECA0" w14:textId="77777777" w:rsidR="00AE25DB" w:rsidRPr="00AE25DB" w:rsidRDefault="00AE25DB" w:rsidP="00AE25DB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3119"/>
        <w:gridCol w:w="1417"/>
        <w:gridCol w:w="2268"/>
        <w:gridCol w:w="1418"/>
      </w:tblGrid>
      <w:tr w:rsidR="00573AA2" w:rsidRPr="00913FE1" w14:paraId="6EB9ECEC" w14:textId="77777777" w:rsidTr="00E041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119" w:type="dxa"/>
            <w:tcBorders>
              <w:top w:val="nil"/>
              <w:left w:val="nil"/>
            </w:tcBorders>
          </w:tcPr>
          <w:p w14:paraId="487524C2" w14:textId="77777777" w:rsidR="00573AA2" w:rsidRPr="00874A4F" w:rsidRDefault="00573AA2" w:rsidP="00E0417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874A4F">
              <w:rPr>
                <w:color w:val="000000"/>
                <w:spacing w:val="-3"/>
                <w:lang w:eastAsia="sv-SE"/>
              </w:rPr>
              <w:t>Alleles</w:t>
            </w:r>
          </w:p>
        </w:tc>
        <w:tc>
          <w:tcPr>
            <w:tcW w:w="1417" w:type="dxa"/>
            <w:tcBorders>
              <w:top w:val="nil"/>
            </w:tcBorders>
          </w:tcPr>
          <w:p w14:paraId="510FF753" w14:textId="77777777" w:rsidR="00573AA2" w:rsidRPr="00874A4F" w:rsidRDefault="00573AA2" w:rsidP="00E0417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874A4F">
              <w:rPr>
                <w:color w:val="000000"/>
                <w:spacing w:val="-3"/>
                <w:lang w:eastAsia="sv-SE"/>
              </w:rPr>
              <w:t>Primer mix</w:t>
            </w:r>
          </w:p>
        </w:tc>
        <w:tc>
          <w:tcPr>
            <w:tcW w:w="2268" w:type="dxa"/>
            <w:tcBorders>
              <w:top w:val="nil"/>
            </w:tcBorders>
          </w:tcPr>
          <w:p w14:paraId="6C90049D" w14:textId="77777777" w:rsidR="00573AA2" w:rsidRPr="00874A4F" w:rsidRDefault="00573AA2" w:rsidP="00E0417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874A4F">
              <w:rPr>
                <w:color w:val="000000"/>
                <w:spacing w:val="-3"/>
                <w:lang w:eastAsia="sv-SE"/>
              </w:rPr>
              <w:t>Alleles</w:t>
            </w:r>
          </w:p>
        </w:tc>
        <w:tc>
          <w:tcPr>
            <w:tcW w:w="1418" w:type="dxa"/>
            <w:tcBorders>
              <w:top w:val="nil"/>
              <w:right w:val="nil"/>
            </w:tcBorders>
          </w:tcPr>
          <w:p w14:paraId="6C0DF697" w14:textId="77777777" w:rsidR="00573AA2" w:rsidRPr="00874A4F" w:rsidRDefault="00573AA2" w:rsidP="00E0417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874A4F">
              <w:rPr>
                <w:color w:val="000000"/>
                <w:spacing w:val="-3"/>
                <w:lang w:eastAsia="sv-SE"/>
              </w:rPr>
              <w:t>Primer mix</w:t>
            </w:r>
          </w:p>
        </w:tc>
      </w:tr>
      <w:tr w:rsidR="00573AA2" w:rsidRPr="00913FE1" w14:paraId="29994BDE" w14:textId="77777777" w:rsidTr="00E041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single" w:sz="6" w:space="0" w:color="000000"/>
              <w:left w:val="nil"/>
              <w:bottom w:val="nil"/>
            </w:tcBorders>
          </w:tcPr>
          <w:p w14:paraId="6DC3137E" w14:textId="77777777" w:rsidR="00573AA2" w:rsidRPr="00874A4F" w:rsidRDefault="00573AA2" w:rsidP="00E0417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DPB1*32:01, 339:01</w:t>
            </w:r>
          </w:p>
        </w:tc>
        <w:tc>
          <w:tcPr>
            <w:tcW w:w="1417" w:type="dxa"/>
            <w:tcBorders>
              <w:top w:val="single" w:sz="6" w:space="0" w:color="000000"/>
              <w:bottom w:val="nil"/>
              <w:right w:val="single" w:sz="4" w:space="0" w:color="auto"/>
            </w:tcBorders>
          </w:tcPr>
          <w:p w14:paraId="6FCFA90E" w14:textId="77777777" w:rsidR="00573AA2" w:rsidRPr="00874A4F" w:rsidRDefault="00573AA2" w:rsidP="00E0417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42</w:t>
            </w:r>
          </w:p>
        </w:tc>
        <w:tc>
          <w:tcPr>
            <w:tcW w:w="2268" w:type="dxa"/>
            <w:tcBorders>
              <w:left w:val="single" w:sz="4" w:space="0" w:color="auto"/>
            </w:tcBorders>
          </w:tcPr>
          <w:p w14:paraId="0C9567AA" w14:textId="77777777" w:rsidR="00573AA2" w:rsidRPr="00874A4F" w:rsidRDefault="00573AA2" w:rsidP="00E0417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DPB1*250:01, 268:01</w:t>
            </w:r>
          </w:p>
        </w:tc>
        <w:tc>
          <w:tcPr>
            <w:tcW w:w="1418" w:type="dxa"/>
            <w:tcBorders>
              <w:top w:val="single" w:sz="6" w:space="0" w:color="000000"/>
              <w:bottom w:val="nil"/>
              <w:right w:val="nil"/>
            </w:tcBorders>
          </w:tcPr>
          <w:p w14:paraId="5AB695AF" w14:textId="77777777" w:rsidR="00573AA2" w:rsidRPr="00874A4F" w:rsidRDefault="00573AA2" w:rsidP="00E0417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71, 81</w:t>
            </w:r>
          </w:p>
        </w:tc>
      </w:tr>
      <w:tr w:rsidR="00573AA2" w:rsidRPr="00913FE1" w14:paraId="4E4FF4A2" w14:textId="77777777" w:rsidTr="00E041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79004FB3" w14:textId="77777777" w:rsidR="00573AA2" w:rsidRPr="00874A4F" w:rsidRDefault="00573AA2" w:rsidP="00E0417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DPB1*120:01N, 453:01, 521:01</w:t>
            </w:r>
          </w:p>
        </w:tc>
        <w:tc>
          <w:tcPr>
            <w:tcW w:w="1417" w:type="dxa"/>
            <w:tcBorders>
              <w:top w:val="nil"/>
              <w:bottom w:val="nil"/>
              <w:right w:val="single" w:sz="4" w:space="0" w:color="auto"/>
            </w:tcBorders>
          </w:tcPr>
          <w:p w14:paraId="1BFE6DE1" w14:textId="77777777" w:rsidR="00573AA2" w:rsidRPr="00874A4F" w:rsidRDefault="00573AA2" w:rsidP="00E0417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44</w:t>
            </w:r>
          </w:p>
        </w:tc>
        <w:tc>
          <w:tcPr>
            <w:tcW w:w="2268" w:type="dxa"/>
            <w:tcBorders>
              <w:left w:val="single" w:sz="4" w:space="0" w:color="auto"/>
            </w:tcBorders>
          </w:tcPr>
          <w:p w14:paraId="0ACA214A" w14:textId="77777777" w:rsidR="00573AA2" w:rsidRPr="00874A4F" w:rsidRDefault="00573AA2" w:rsidP="00E0417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DPB1*281:01, 591:01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076BD17A" w14:textId="77777777" w:rsidR="00573AA2" w:rsidRPr="00874A4F" w:rsidRDefault="00573AA2" w:rsidP="00E0417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81</w:t>
            </w:r>
          </w:p>
        </w:tc>
      </w:tr>
      <w:tr w:rsidR="00573AA2" w:rsidRPr="00913FE1" w14:paraId="3057FEF9" w14:textId="77777777" w:rsidTr="00E041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6C68D758" w14:textId="77777777" w:rsidR="00573AA2" w:rsidRPr="00874A4F" w:rsidRDefault="00573AA2" w:rsidP="00E0417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DPB1*</w:t>
            </w:r>
            <w:r w:rsidRPr="00A85C1C">
              <w:rPr>
                <w:rFonts w:cs="Arial"/>
                <w:spacing w:val="-3"/>
                <w:szCs w:val="18"/>
                <w:lang w:eastAsia="sv-SE"/>
              </w:rPr>
              <w:t>149:01, 840:01</w:t>
            </w:r>
          </w:p>
        </w:tc>
        <w:tc>
          <w:tcPr>
            <w:tcW w:w="1417" w:type="dxa"/>
            <w:tcBorders>
              <w:top w:val="nil"/>
              <w:bottom w:val="nil"/>
              <w:right w:val="single" w:sz="4" w:space="0" w:color="auto"/>
            </w:tcBorders>
          </w:tcPr>
          <w:p w14:paraId="0D1A4BC6" w14:textId="77777777" w:rsidR="00573AA2" w:rsidRPr="00874A4F" w:rsidRDefault="00573AA2" w:rsidP="00E0417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49</w:t>
            </w:r>
          </w:p>
        </w:tc>
        <w:tc>
          <w:tcPr>
            <w:tcW w:w="2268" w:type="dxa"/>
            <w:tcBorders>
              <w:left w:val="single" w:sz="4" w:space="0" w:color="auto"/>
            </w:tcBorders>
          </w:tcPr>
          <w:p w14:paraId="44D9A7B2" w14:textId="77777777" w:rsidR="00573AA2" w:rsidRPr="00874A4F" w:rsidRDefault="00573AA2" w:rsidP="00E0417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DPB1</w:t>
            </w:r>
            <w:r w:rsidRPr="00193C74">
              <w:rPr>
                <w:rFonts w:cs="Arial"/>
                <w:spacing w:val="-3"/>
                <w:szCs w:val="18"/>
                <w:lang w:eastAsia="sv-SE"/>
              </w:rPr>
              <w:t>*498:01, 572:01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6D033D6A" w14:textId="77777777" w:rsidR="00573AA2" w:rsidRPr="00874A4F" w:rsidRDefault="00573AA2" w:rsidP="00E0417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85</w:t>
            </w:r>
          </w:p>
        </w:tc>
      </w:tr>
      <w:tr w:rsidR="00573AA2" w:rsidRPr="00913FE1" w14:paraId="65E4DDEB" w14:textId="77777777" w:rsidTr="00E041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3ADD6CDA" w14:textId="77777777" w:rsidR="00573AA2" w:rsidRPr="00874A4F" w:rsidRDefault="00573AA2" w:rsidP="00E0417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DPB1*153:01, 321:01</w:t>
            </w:r>
            <w:r>
              <w:rPr>
                <w:rFonts w:cs="Arial"/>
                <w:spacing w:val="-3"/>
                <w:szCs w:val="18"/>
                <w:lang w:eastAsia="sv-SE"/>
              </w:rPr>
              <w:t>, 595:01</w:t>
            </w:r>
          </w:p>
        </w:tc>
        <w:tc>
          <w:tcPr>
            <w:tcW w:w="1417" w:type="dxa"/>
            <w:tcBorders>
              <w:top w:val="nil"/>
              <w:bottom w:val="nil"/>
              <w:right w:val="single" w:sz="4" w:space="0" w:color="auto"/>
            </w:tcBorders>
          </w:tcPr>
          <w:p w14:paraId="5BA5AB3B" w14:textId="77777777" w:rsidR="00573AA2" w:rsidRPr="00874A4F" w:rsidRDefault="00573AA2" w:rsidP="00E0417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53</w:t>
            </w:r>
          </w:p>
        </w:tc>
        <w:tc>
          <w:tcPr>
            <w:tcW w:w="2268" w:type="dxa"/>
            <w:tcBorders>
              <w:left w:val="single" w:sz="4" w:space="0" w:color="auto"/>
              <w:bottom w:val="nil"/>
            </w:tcBorders>
          </w:tcPr>
          <w:p w14:paraId="7DA6CD92" w14:textId="77777777" w:rsidR="00573AA2" w:rsidRDefault="00573AA2" w:rsidP="00E0417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032963C3" w14:textId="77777777" w:rsidR="00573AA2" w:rsidRDefault="00573AA2" w:rsidP="00E0417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</w:p>
        </w:tc>
      </w:tr>
    </w:tbl>
    <w:p w14:paraId="253425C7" w14:textId="77777777" w:rsidR="009846FA" w:rsidRDefault="009846FA" w:rsidP="003B46E7">
      <w:pPr>
        <w:ind w:right="112"/>
        <w:jc w:val="both"/>
        <w:rPr>
          <w:rFonts w:ascii="Arial" w:hAnsi="Arial" w:cs="Arial"/>
          <w:sz w:val="16"/>
          <w:szCs w:val="16"/>
          <w:u w:val="single"/>
        </w:rPr>
      </w:pPr>
    </w:p>
    <w:p w14:paraId="7F238E8F" w14:textId="77777777" w:rsidR="002C1EF4" w:rsidRDefault="002C1EF4" w:rsidP="003B46E7">
      <w:pPr>
        <w:ind w:right="112"/>
        <w:jc w:val="both"/>
        <w:rPr>
          <w:rFonts w:ascii="Arial" w:hAnsi="Arial" w:cs="Arial"/>
          <w:sz w:val="16"/>
          <w:szCs w:val="16"/>
          <w:u w:val="single"/>
        </w:rPr>
      </w:pPr>
    </w:p>
    <w:p w14:paraId="166FCC17" w14:textId="77777777" w:rsidR="002C1EF4" w:rsidRDefault="002C1EF4" w:rsidP="003B46E7">
      <w:pPr>
        <w:ind w:right="112"/>
        <w:jc w:val="both"/>
        <w:rPr>
          <w:rFonts w:ascii="Arial" w:hAnsi="Arial" w:cs="Arial"/>
          <w:sz w:val="16"/>
          <w:szCs w:val="16"/>
          <w:u w:val="single"/>
        </w:rPr>
      </w:pPr>
    </w:p>
    <w:p w14:paraId="55F0BA8B" w14:textId="5D39B2B5" w:rsidR="00A11278" w:rsidRPr="00A11278" w:rsidRDefault="00A11278" w:rsidP="00A1127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>
        <w:rPr>
          <w:rFonts w:cs="Arial"/>
          <w:b/>
          <w:bCs/>
          <w:spacing w:val="-3"/>
          <w:sz w:val="18"/>
          <w:szCs w:val="18"/>
          <w:vertAlign w:val="superscript"/>
        </w:rPr>
        <w:t>5</w:t>
      </w:r>
      <w:r w:rsidRPr="00A11278">
        <w:rPr>
          <w:rFonts w:cs="Arial"/>
          <w:spacing w:val="-3"/>
          <w:sz w:val="18"/>
          <w:szCs w:val="18"/>
        </w:rPr>
        <w:t>This lot of the DPB1 kit cannot separate the DPB1*415:01 and the DPB1*04:01:01:01-04:01:01:23, 04:01:01:25-04:01:01:74, 04:01:03-04:01:06, 04:01:08-04:01:10, 04:01:12-04:01:15, 04:01:17-04:01:40, 04:01:42-04:01:43, 04:01:46, 04:01:48-04:01:56, 04:01:58-04:01:59, 04:01:61, 666:01, 670:01, 677:01, 784:01, 804:01, 806:01:01:01-</w:t>
      </w:r>
      <w:r w:rsidRPr="00A11278">
        <w:rPr>
          <w:rFonts w:cs="Arial"/>
          <w:spacing w:val="-3"/>
          <w:sz w:val="18"/>
          <w:szCs w:val="18"/>
        </w:rPr>
        <w:lastRenderedPageBreak/>
        <w:t>806:01:01:02, 849:01, 878:01N, 880:01, 882:01, 957:01, 966:01, 978:01, 1100:01, 1129:01, 1132:01, 1139:01, 1237:01, 1238:01, 1241:01, 1242:01, 1244:01, 1249:01, 1262:01, 1284:01 alleles.</w:t>
      </w:r>
    </w:p>
    <w:p w14:paraId="2E4631C9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  <w:u w:val="single"/>
        </w:rPr>
      </w:pPr>
    </w:p>
    <w:p w14:paraId="5F5E7AF3" w14:textId="6EC20B30" w:rsidR="00FF2178" w:rsidRPr="00987919" w:rsidRDefault="00FF2178" w:rsidP="003B46E7">
      <w:pPr>
        <w:ind w:right="112"/>
        <w:jc w:val="both"/>
        <w:rPr>
          <w:rFonts w:ascii="Arial" w:hAnsi="Arial" w:cs="Arial"/>
          <w:sz w:val="16"/>
          <w:szCs w:val="16"/>
          <w:u w:val="single"/>
        </w:rPr>
      </w:pPr>
      <w:r w:rsidRPr="00987919">
        <w:rPr>
          <w:rFonts w:ascii="Arial" w:hAnsi="Arial" w:cs="Arial"/>
          <w:sz w:val="16"/>
          <w:szCs w:val="16"/>
          <w:u w:val="single"/>
        </w:rPr>
        <w:t>Abbreviations</w:t>
      </w:r>
    </w:p>
    <w:p w14:paraId="17EC3CD0" w14:textId="77777777" w:rsidR="00021A3F" w:rsidRPr="00987919" w:rsidRDefault="00FF2178" w:rsidP="003B46E7">
      <w:pPr>
        <w:ind w:right="112"/>
        <w:jc w:val="both"/>
        <w:rPr>
          <w:rFonts w:ascii="Arial" w:hAnsi="Arial" w:cs="Arial"/>
          <w:sz w:val="16"/>
          <w:szCs w:val="16"/>
        </w:rPr>
      </w:pPr>
      <w:r w:rsidRPr="00987919">
        <w:rPr>
          <w:rFonts w:ascii="Arial" w:hAnsi="Arial" w:cs="Arial"/>
          <w:sz w:val="16"/>
          <w:szCs w:val="16"/>
        </w:rPr>
        <w:t>w:</w:t>
      </w:r>
      <w:r w:rsidR="003B46E7" w:rsidRPr="00987919">
        <w:rPr>
          <w:rFonts w:ascii="Arial" w:hAnsi="Arial" w:cs="Arial"/>
          <w:sz w:val="16"/>
          <w:szCs w:val="16"/>
        </w:rPr>
        <w:t xml:space="preserve"> might be weakly amplified. </w:t>
      </w:r>
    </w:p>
    <w:p w14:paraId="2583E1E6" w14:textId="5C9A0827" w:rsidR="003B46E7" w:rsidRDefault="003B46E7" w:rsidP="003B46E7">
      <w:pPr>
        <w:ind w:right="112"/>
        <w:jc w:val="both"/>
        <w:rPr>
          <w:rFonts w:ascii="Arial" w:hAnsi="Arial" w:cs="Arial"/>
          <w:sz w:val="16"/>
          <w:szCs w:val="16"/>
        </w:rPr>
      </w:pPr>
      <w:r w:rsidRPr="00987919">
        <w:rPr>
          <w:rFonts w:ascii="Arial" w:hAnsi="Arial" w:cs="Arial"/>
          <w:sz w:val="16"/>
          <w:szCs w:val="16"/>
        </w:rPr>
        <w:t>?</w:t>
      </w:r>
      <w:r w:rsidR="00FF2178" w:rsidRPr="00987919">
        <w:rPr>
          <w:rFonts w:ascii="Arial" w:hAnsi="Arial" w:cs="Arial"/>
          <w:sz w:val="16"/>
          <w:szCs w:val="16"/>
        </w:rPr>
        <w:t xml:space="preserve">: </w:t>
      </w:r>
      <w:r w:rsidRPr="00987919">
        <w:rPr>
          <w:rFonts w:ascii="Arial" w:hAnsi="Arial" w:cs="Arial"/>
          <w:sz w:val="16"/>
          <w:szCs w:val="16"/>
        </w:rPr>
        <w:t>nucleotide sequence information not available for the primer matching sequence.</w:t>
      </w:r>
    </w:p>
    <w:p w14:paraId="3FC475EC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0C8E18C4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5EAA8BE9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68663FAD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27A91F81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0DC54177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20DFE853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491AFC8C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16880001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239A0510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77198C68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5BD14741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3E78AD3B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4BD46D8C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50DB64B0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05C7E8FF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328F2552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04B0B7AF" w14:textId="2C2A0A12" w:rsidR="009846FA" w:rsidRPr="008E6CEF" w:rsidRDefault="009846FA" w:rsidP="009846FA">
      <w:pPr>
        <w:pStyle w:val="Footer"/>
        <w:tabs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bookmarkStart w:id="4" w:name="_Hlk102986190"/>
      <w:r w:rsidRPr="008E6CEF">
        <w:rPr>
          <w:rFonts w:ascii="Arial" w:hAnsi="Arial" w:cs="Arial"/>
          <w:sz w:val="18"/>
          <w:szCs w:val="18"/>
          <w:lang w:val="en-US"/>
        </w:rPr>
        <w:t xml:space="preserve">Changes </w:t>
      </w:r>
      <w:r>
        <w:rPr>
          <w:rFonts w:ascii="Arial" w:hAnsi="Arial" w:cs="Arial"/>
          <w:sz w:val="18"/>
          <w:szCs w:val="18"/>
          <w:lang w:val="en-US"/>
        </w:rPr>
        <w:t>in</w:t>
      </w:r>
      <w:r w:rsidRPr="008E6CEF">
        <w:rPr>
          <w:rFonts w:ascii="Arial" w:hAnsi="Arial" w:cs="Arial"/>
          <w:sz w:val="18"/>
          <w:szCs w:val="18"/>
          <w:lang w:val="en-US"/>
        </w:rPr>
        <w:t xml:space="preserve"> revision R0</w:t>
      </w:r>
      <w:r>
        <w:rPr>
          <w:rFonts w:ascii="Arial" w:hAnsi="Arial" w:cs="Arial"/>
          <w:sz w:val="18"/>
          <w:szCs w:val="18"/>
          <w:lang w:val="en-US"/>
        </w:rPr>
        <w:t>1</w:t>
      </w:r>
      <w:r w:rsidRPr="008E6CEF">
        <w:rPr>
          <w:rFonts w:ascii="Arial" w:hAnsi="Arial" w:cs="Arial"/>
          <w:sz w:val="18"/>
          <w:szCs w:val="18"/>
          <w:lang w:val="en-US"/>
        </w:rPr>
        <w:t xml:space="preserve"> compared to R0</w:t>
      </w:r>
      <w:r>
        <w:rPr>
          <w:rFonts w:ascii="Arial" w:hAnsi="Arial" w:cs="Arial"/>
          <w:sz w:val="18"/>
          <w:szCs w:val="18"/>
          <w:lang w:val="en-US"/>
        </w:rPr>
        <w:t>0:</w:t>
      </w:r>
    </w:p>
    <w:p w14:paraId="0A835552" w14:textId="77777777" w:rsidR="009846FA" w:rsidRPr="00482581" w:rsidRDefault="009846FA" w:rsidP="009846FA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8E6CEF">
        <w:rPr>
          <w:rFonts w:ascii="Arial" w:hAnsi="Arial" w:cs="Arial"/>
          <w:sz w:val="18"/>
          <w:szCs w:val="18"/>
          <w:lang w:val="en-US"/>
        </w:rPr>
        <w:t xml:space="preserve">1. In primer mix 48 the specific PCR product of 280 base pairs may give rise to a lower yield of HLA-specific PCR product than the other DPB1 primer mixes. Optimized gel </w:t>
      </w:r>
      <w:r w:rsidRPr="00482581">
        <w:rPr>
          <w:rFonts w:ascii="Arial" w:hAnsi="Arial" w:cs="Arial"/>
          <w:sz w:val="18"/>
          <w:szCs w:val="18"/>
          <w:lang w:val="en-US"/>
        </w:rPr>
        <w:t>electrophoresis run time may need to be considered to ensure separation from the control band.</w:t>
      </w:r>
      <w:bookmarkEnd w:id="4"/>
    </w:p>
    <w:p w14:paraId="1E5827C1" w14:textId="34F6187D" w:rsidR="005B39BC" w:rsidRPr="00A11278" w:rsidRDefault="005B39BC" w:rsidP="005B39BC">
      <w:pPr>
        <w:pStyle w:val="Footer"/>
        <w:tabs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A11278">
        <w:rPr>
          <w:rFonts w:ascii="Arial" w:hAnsi="Arial" w:cs="Arial"/>
          <w:sz w:val="18"/>
          <w:szCs w:val="18"/>
          <w:lang w:val="en-US"/>
        </w:rPr>
        <w:t>Changes in revision R02 compared to R01:</w:t>
      </w:r>
    </w:p>
    <w:p w14:paraId="36F9DD2C" w14:textId="2984D321" w:rsidR="005B39BC" w:rsidRPr="00A11278" w:rsidRDefault="005B39BC" w:rsidP="005B39BC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A11278">
        <w:rPr>
          <w:rFonts w:ascii="Arial" w:hAnsi="Arial" w:cs="Arial"/>
          <w:sz w:val="18"/>
          <w:szCs w:val="18"/>
          <w:lang w:val="en-US"/>
        </w:rPr>
        <w:t>1. The layout of the interpretation table has been corrected.</w:t>
      </w:r>
    </w:p>
    <w:p w14:paraId="379D2B0B" w14:textId="25A55675" w:rsidR="00482581" w:rsidRPr="00A11278" w:rsidRDefault="00482581" w:rsidP="00482581">
      <w:pPr>
        <w:pStyle w:val="Title"/>
        <w:jc w:val="both"/>
        <w:rPr>
          <w:b w:val="0"/>
          <w:sz w:val="18"/>
          <w:szCs w:val="18"/>
        </w:rPr>
      </w:pPr>
      <w:r w:rsidRPr="00A11278">
        <w:rPr>
          <w:b w:val="0"/>
          <w:sz w:val="18"/>
          <w:szCs w:val="18"/>
        </w:rPr>
        <w:t>Changes in revision R03 compared to R02:</w:t>
      </w:r>
    </w:p>
    <w:p w14:paraId="23890596" w14:textId="77777777" w:rsidR="00482581" w:rsidRPr="00A11278" w:rsidRDefault="00482581" w:rsidP="00482581">
      <w:pPr>
        <w:pStyle w:val="Title"/>
        <w:jc w:val="both"/>
        <w:rPr>
          <w:b w:val="0"/>
          <w:sz w:val="18"/>
          <w:szCs w:val="18"/>
        </w:rPr>
      </w:pPr>
      <w:r w:rsidRPr="00A11278">
        <w:rPr>
          <w:b w:val="0"/>
          <w:sz w:val="18"/>
          <w:szCs w:val="18"/>
        </w:rPr>
        <w:t>1. Primer mixes 78 and 79 do not amplify the DPB1*224:01 and 1159:01 alleles.</w:t>
      </w:r>
    </w:p>
    <w:p w14:paraId="5AA814FF" w14:textId="77777777" w:rsidR="00482581" w:rsidRPr="00A11278" w:rsidRDefault="00482581" w:rsidP="00482581">
      <w:pPr>
        <w:rPr>
          <w:rFonts w:ascii="Arial" w:hAnsi="Arial" w:cs="Arial"/>
          <w:sz w:val="18"/>
          <w:szCs w:val="18"/>
        </w:rPr>
      </w:pPr>
      <w:r w:rsidRPr="00A11278">
        <w:rPr>
          <w:rFonts w:ascii="Arial" w:hAnsi="Arial" w:cs="Arial"/>
          <w:sz w:val="18"/>
          <w:szCs w:val="18"/>
        </w:rPr>
        <w:t>The corrections above have been implemented in the Specificity and Interpretation tables.</w:t>
      </w:r>
    </w:p>
    <w:p w14:paraId="44E8526A" w14:textId="6A79188A" w:rsidR="00A11278" w:rsidRPr="00A11278" w:rsidRDefault="00A11278" w:rsidP="00A11278">
      <w:pPr>
        <w:pStyle w:val="Title"/>
        <w:jc w:val="both"/>
        <w:rPr>
          <w:b w:val="0"/>
          <w:sz w:val="18"/>
          <w:szCs w:val="18"/>
        </w:rPr>
      </w:pPr>
      <w:r w:rsidRPr="00A11278">
        <w:rPr>
          <w:b w:val="0"/>
          <w:sz w:val="18"/>
          <w:szCs w:val="18"/>
        </w:rPr>
        <w:t>Changes in revision R04 compared to R03:</w:t>
      </w:r>
    </w:p>
    <w:p w14:paraId="1FAE92F0" w14:textId="77777777" w:rsidR="00A11278" w:rsidRPr="00A11278" w:rsidRDefault="00A11278" w:rsidP="00A11278">
      <w:pPr>
        <w:pStyle w:val="Title"/>
        <w:jc w:val="both"/>
        <w:rPr>
          <w:b w:val="0"/>
          <w:sz w:val="18"/>
          <w:szCs w:val="18"/>
        </w:rPr>
      </w:pPr>
      <w:r w:rsidRPr="00A11278">
        <w:rPr>
          <w:b w:val="0"/>
          <w:sz w:val="18"/>
          <w:szCs w:val="18"/>
        </w:rPr>
        <w:t>1. Primer mix 90 does not amplify the DPB1*415:01 allele.</w:t>
      </w:r>
    </w:p>
    <w:p w14:paraId="0747C048" w14:textId="77777777" w:rsidR="00A11278" w:rsidRDefault="00A11278" w:rsidP="00A11278">
      <w:pPr>
        <w:rPr>
          <w:rFonts w:ascii="Arial" w:hAnsi="Arial" w:cs="Arial"/>
          <w:sz w:val="18"/>
          <w:szCs w:val="18"/>
        </w:rPr>
      </w:pPr>
      <w:r w:rsidRPr="00A11278">
        <w:rPr>
          <w:rFonts w:ascii="Arial" w:hAnsi="Arial" w:cs="Arial"/>
          <w:sz w:val="18"/>
          <w:szCs w:val="18"/>
        </w:rPr>
        <w:t>The correction above has been implemented in the Specificity and Interpretation tables.</w:t>
      </w:r>
    </w:p>
    <w:p w14:paraId="525F3069" w14:textId="1D717F41" w:rsidR="00F4753D" w:rsidRPr="00F4753D" w:rsidRDefault="00F4753D" w:rsidP="00F4753D">
      <w:pPr>
        <w:rPr>
          <w:rFonts w:ascii="Arial" w:hAnsi="Arial" w:cs="Arial"/>
          <w:sz w:val="18"/>
          <w:szCs w:val="18"/>
        </w:rPr>
      </w:pPr>
      <w:bookmarkStart w:id="5" w:name="_Hlk209781013"/>
      <w:r w:rsidRPr="00F4753D">
        <w:rPr>
          <w:rFonts w:ascii="Arial" w:hAnsi="Arial" w:cs="Arial"/>
          <w:sz w:val="18"/>
          <w:szCs w:val="18"/>
        </w:rPr>
        <w:t>Changes in revision R0</w:t>
      </w:r>
      <w:r w:rsidR="003955B8">
        <w:rPr>
          <w:rFonts w:ascii="Arial" w:hAnsi="Arial" w:cs="Arial"/>
          <w:sz w:val="18"/>
          <w:szCs w:val="18"/>
        </w:rPr>
        <w:t>5</w:t>
      </w:r>
      <w:r w:rsidRPr="00F4753D">
        <w:rPr>
          <w:rFonts w:ascii="Arial" w:hAnsi="Arial" w:cs="Arial"/>
          <w:sz w:val="18"/>
          <w:szCs w:val="18"/>
        </w:rPr>
        <w:t xml:space="preserve"> compared to R0</w:t>
      </w:r>
      <w:r w:rsidR="003955B8">
        <w:rPr>
          <w:rFonts w:ascii="Arial" w:hAnsi="Arial" w:cs="Arial"/>
          <w:sz w:val="18"/>
          <w:szCs w:val="18"/>
        </w:rPr>
        <w:t>4</w:t>
      </w:r>
      <w:r w:rsidR="00A43DA5">
        <w:rPr>
          <w:rFonts w:ascii="Arial" w:hAnsi="Arial" w:cs="Arial"/>
          <w:sz w:val="18"/>
          <w:szCs w:val="18"/>
        </w:rPr>
        <w:t>:</w:t>
      </w:r>
    </w:p>
    <w:p w14:paraId="28D114F9" w14:textId="77777777" w:rsidR="00F4753D" w:rsidRPr="00F4753D" w:rsidRDefault="00F4753D" w:rsidP="00F4753D">
      <w:pPr>
        <w:rPr>
          <w:rFonts w:ascii="Arial" w:hAnsi="Arial" w:cs="Arial"/>
          <w:sz w:val="18"/>
          <w:szCs w:val="18"/>
        </w:rPr>
      </w:pPr>
      <w:r w:rsidRPr="00F4753D">
        <w:rPr>
          <w:rFonts w:ascii="Arial" w:hAnsi="Arial" w:cs="Arial"/>
          <w:sz w:val="18"/>
          <w:szCs w:val="18"/>
        </w:rPr>
        <w:t>Primer mixes 76 and 77 do not amplify the DPB1*215:01 allele.</w:t>
      </w:r>
    </w:p>
    <w:p w14:paraId="781E4C5A" w14:textId="77777777" w:rsidR="00F4753D" w:rsidRPr="00F4753D" w:rsidRDefault="00F4753D" w:rsidP="00F4753D">
      <w:pPr>
        <w:rPr>
          <w:rFonts w:ascii="Arial" w:hAnsi="Arial" w:cs="Arial"/>
          <w:sz w:val="18"/>
          <w:szCs w:val="18"/>
        </w:rPr>
      </w:pPr>
      <w:r w:rsidRPr="00F4753D">
        <w:rPr>
          <w:rFonts w:ascii="Arial" w:hAnsi="Arial" w:cs="Arial"/>
          <w:sz w:val="18"/>
          <w:szCs w:val="18"/>
        </w:rPr>
        <w:t>Primer mixes 27 and 45 amplify the DPB1*215:01 allele</w:t>
      </w:r>
    </w:p>
    <w:p w14:paraId="647AB42E" w14:textId="046DB46A" w:rsidR="00F4753D" w:rsidRPr="00A11278" w:rsidRDefault="00F4753D" w:rsidP="00A11278">
      <w:pPr>
        <w:rPr>
          <w:rFonts w:ascii="Arial" w:hAnsi="Arial" w:cs="Arial"/>
          <w:sz w:val="18"/>
          <w:szCs w:val="18"/>
        </w:rPr>
      </w:pPr>
      <w:r w:rsidRPr="00F4753D">
        <w:rPr>
          <w:rFonts w:ascii="Arial" w:hAnsi="Arial" w:cs="Arial"/>
          <w:sz w:val="18"/>
          <w:szCs w:val="18"/>
        </w:rPr>
        <w:t>The corrections above have been implemented in the Specificity and Interpretation tables</w:t>
      </w:r>
      <w:bookmarkEnd w:id="5"/>
    </w:p>
    <w:sectPr w:rsidR="00F4753D" w:rsidRPr="00A11278" w:rsidSect="00DD7F75">
      <w:pgSz w:w="16840" w:h="11907" w:orient="landscape" w:code="9"/>
      <w:pgMar w:top="567" w:right="1701" w:bottom="2268" w:left="1701" w:header="584" w:footer="492" w:gutter="0"/>
      <w:pgNumType w:start="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508636" w14:textId="77777777" w:rsidR="00E04174" w:rsidRDefault="00E04174">
      <w:r>
        <w:separator/>
      </w:r>
    </w:p>
  </w:endnote>
  <w:endnote w:type="continuationSeparator" w:id="0">
    <w:p w14:paraId="2FD5C926" w14:textId="77777777" w:rsidR="00E04174" w:rsidRDefault="00E041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FACC02" w14:textId="77777777" w:rsidR="00E04174" w:rsidRPr="00060351" w:rsidRDefault="00E04174" w:rsidP="00D044FA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18710F78" w14:textId="77777777" w:rsidR="00E04174" w:rsidRPr="00834CB9" w:rsidRDefault="00E04174" w:rsidP="00D044FA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46B1E8C" w14:textId="486D36F1" w:rsidR="00E04174" w:rsidRPr="00393C78" w:rsidRDefault="00E04174" w:rsidP="00D044FA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AF47BA">
      <w:rPr>
        <w:rFonts w:ascii="Arial" w:hAnsi="Arial"/>
        <w:sz w:val="16"/>
        <w:szCs w:val="16"/>
        <w:lang w:val="en-US"/>
      </w:rPr>
      <w:t>3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1AD51A4B" w14:textId="300B01BD" w:rsidR="00E04174" w:rsidRPr="00D044FA" w:rsidRDefault="00E04174" w:rsidP="00D044FA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F4753D">
      <w:rPr>
        <w:rFonts w:ascii="Arial" w:hAnsi="Arial" w:cs="Arial"/>
        <w:sz w:val="16"/>
        <w:szCs w:val="16"/>
      </w:rPr>
      <w:t>September</w:t>
    </w:r>
    <w:r>
      <w:rPr>
        <w:rFonts w:ascii="Arial" w:hAnsi="Arial" w:cs="Arial"/>
        <w:sz w:val="16"/>
        <w:szCs w:val="16"/>
      </w:rPr>
      <w:t xml:space="preserve"> 202</w:t>
    </w:r>
    <w:r w:rsidR="00F4753D">
      <w:rPr>
        <w:rFonts w:ascii="Arial" w:hAnsi="Arial" w:cs="Arial"/>
        <w:sz w:val="16"/>
        <w:szCs w:val="16"/>
      </w:rPr>
      <w:t>5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r w:rsidR="00F4753D">
      <w:rPr>
        <w:rFonts w:ascii="Arial" w:hAnsi="Arial" w:cs="Arial"/>
        <w:sz w:val="16"/>
        <w:szCs w:val="16"/>
      </w:rPr>
      <w:t>5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 xml:space="preserve">                                     </w:t>
    </w:r>
    <w:r w:rsidRPr="00AA240A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9191FF" w14:textId="77777777" w:rsidR="00E04174" w:rsidRDefault="00E04174">
      <w:r>
        <w:separator/>
      </w:r>
    </w:p>
  </w:footnote>
  <w:footnote w:type="continuationSeparator" w:id="0">
    <w:p w14:paraId="453EE734" w14:textId="77777777" w:rsidR="00E04174" w:rsidRDefault="00E041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FAFBB1" w14:textId="77777777" w:rsidR="00E04174" w:rsidRDefault="00E04174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965A89" w14:textId="77777777" w:rsidR="00E04174" w:rsidRDefault="00E04174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9846FA" w14:paraId="7108394E" w14:textId="77777777" w:rsidTr="00203EAC">
      <w:trPr>
        <w:trHeight w:val="284"/>
      </w:trPr>
      <w:tc>
        <w:tcPr>
          <w:tcW w:w="3156" w:type="dxa"/>
          <w:vMerge w:val="restart"/>
          <w:vAlign w:val="center"/>
        </w:tcPr>
        <w:p w14:paraId="668A7796" w14:textId="77777777" w:rsidR="009846FA" w:rsidRDefault="009846FA" w:rsidP="009846FA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7BABB502" wp14:editId="054C0BD6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691A9E9D" w14:textId="77777777" w:rsidR="009846FA" w:rsidRDefault="009846FA" w:rsidP="009846FA">
          <w:pPr>
            <w:pStyle w:val="Header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3D43E72B" w14:textId="77777777" w:rsidR="009846FA" w:rsidRDefault="009846FA" w:rsidP="009846FA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9846FA" w14:paraId="4B923734" w14:textId="77777777" w:rsidTr="00203EAC">
      <w:tc>
        <w:tcPr>
          <w:tcW w:w="3156" w:type="dxa"/>
          <w:vMerge/>
          <w:vAlign w:val="center"/>
        </w:tcPr>
        <w:p w14:paraId="638B599F" w14:textId="77777777" w:rsidR="009846FA" w:rsidRDefault="009846FA" w:rsidP="009846FA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73FA255D" w14:textId="77777777" w:rsidR="009846FA" w:rsidRDefault="009846FA" w:rsidP="009846FA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DPB1</w:t>
          </w:r>
        </w:p>
      </w:tc>
      <w:tc>
        <w:tcPr>
          <w:tcW w:w="3266" w:type="dxa"/>
          <w:gridSpan w:val="2"/>
          <w:vAlign w:val="center"/>
        </w:tcPr>
        <w:p w14:paraId="5E78639C" w14:textId="77777777" w:rsidR="009846FA" w:rsidRDefault="009846FA" w:rsidP="009846FA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 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i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9846FA" w14:paraId="563A5FB1" w14:textId="77777777" w:rsidTr="00203EAC">
      <w:trPr>
        <w:trHeight w:val="217"/>
      </w:trPr>
      <w:tc>
        <w:tcPr>
          <w:tcW w:w="3156" w:type="dxa"/>
          <w:vMerge/>
          <w:vAlign w:val="center"/>
        </w:tcPr>
        <w:p w14:paraId="435CB66F" w14:textId="77777777" w:rsidR="009846FA" w:rsidRDefault="009846FA" w:rsidP="009846FA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56CF936B" w14:textId="77777777" w:rsidR="009846FA" w:rsidRDefault="009846FA" w:rsidP="009846FA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01.311-24/04 -24u/04u</w:t>
          </w:r>
        </w:p>
      </w:tc>
      <w:tc>
        <w:tcPr>
          <w:tcW w:w="3266" w:type="dxa"/>
          <w:gridSpan w:val="2"/>
        </w:tcPr>
        <w:p w14:paraId="74575A91" w14:textId="77777777" w:rsidR="009846FA" w:rsidRDefault="009846FA" w:rsidP="009846FA">
          <w:pPr>
            <w:pStyle w:val="Header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9846FA" w14:paraId="212DF8BA" w14:textId="77777777" w:rsidTr="00203EAC">
      <w:trPr>
        <w:trHeight w:val="74"/>
      </w:trPr>
      <w:tc>
        <w:tcPr>
          <w:tcW w:w="3156" w:type="dxa"/>
          <w:vMerge/>
          <w:vAlign w:val="center"/>
        </w:tcPr>
        <w:p w14:paraId="1875DC40" w14:textId="77777777" w:rsidR="009846FA" w:rsidRDefault="009846FA" w:rsidP="009846FA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7C8F39A5" w14:textId="10A31577" w:rsidR="009846FA" w:rsidRPr="003C32C2" w:rsidRDefault="009846FA" w:rsidP="009846FA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  <w:highlight w:val="yellow"/>
            </w:rPr>
          </w:pPr>
          <w:r w:rsidRPr="00B77319">
            <w:rPr>
              <w:rFonts w:ascii="Arial" w:hAnsi="Arial"/>
              <w:b/>
              <w:bCs/>
              <w:sz w:val="20"/>
              <w:szCs w:val="20"/>
            </w:rPr>
            <w:t>9</w:t>
          </w:r>
          <w:r>
            <w:rPr>
              <w:rFonts w:ascii="Arial" w:hAnsi="Arial"/>
              <w:b/>
              <w:bCs/>
              <w:sz w:val="20"/>
              <w:szCs w:val="20"/>
            </w:rPr>
            <w:t>N1</w:t>
          </w:r>
        </w:p>
      </w:tc>
      <w:tc>
        <w:tcPr>
          <w:tcW w:w="3266" w:type="dxa"/>
          <w:gridSpan w:val="2"/>
          <w:vAlign w:val="center"/>
        </w:tcPr>
        <w:p w14:paraId="1DA36A33" w14:textId="77777777" w:rsidR="009846FA" w:rsidRDefault="009846FA" w:rsidP="009846FA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2BE97103" w14:textId="32590312" w:rsidR="00E04174" w:rsidRPr="00490524" w:rsidRDefault="00E04174" w:rsidP="00067A19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682913" w14:textId="77777777" w:rsidR="00E04174" w:rsidRDefault="00E04174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CFC93B3" w14:textId="77777777" w:rsidR="00E04174" w:rsidRDefault="00E04174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4A3468B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EEE2C35"/>
    <w:multiLevelType w:val="hybridMultilevel"/>
    <w:tmpl w:val="A40E277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791136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7" w15:restartNumberingAfterBreak="0">
    <w:nsid w:val="39EC417D"/>
    <w:multiLevelType w:val="hybridMultilevel"/>
    <w:tmpl w:val="32BE11A6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9" w15:restartNumberingAfterBreak="0">
    <w:nsid w:val="483F4BD7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0" w15:restartNumberingAfterBreak="0">
    <w:nsid w:val="503D6E7C"/>
    <w:multiLevelType w:val="hybridMultilevel"/>
    <w:tmpl w:val="32BE11A6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5B66A44"/>
    <w:multiLevelType w:val="hybridMultilevel"/>
    <w:tmpl w:val="B92A184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735A0C0D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4" w15:restartNumberingAfterBreak="0">
    <w:nsid w:val="7CA22F52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589384972">
    <w:abstractNumId w:val="12"/>
  </w:num>
  <w:num w:numId="2" w16cid:durableId="1594240900">
    <w:abstractNumId w:val="15"/>
  </w:num>
  <w:num w:numId="3" w16cid:durableId="2132629366">
    <w:abstractNumId w:val="3"/>
  </w:num>
  <w:num w:numId="4" w16cid:durableId="1147168784">
    <w:abstractNumId w:val="0"/>
  </w:num>
  <w:num w:numId="5" w16cid:durableId="1366565633">
    <w:abstractNumId w:val="1"/>
  </w:num>
  <w:num w:numId="6" w16cid:durableId="712576935">
    <w:abstractNumId w:val="2"/>
  </w:num>
  <w:num w:numId="7" w16cid:durableId="307515372">
    <w:abstractNumId w:val="6"/>
  </w:num>
  <w:num w:numId="8" w16cid:durableId="317272034">
    <w:abstractNumId w:val="13"/>
  </w:num>
  <w:num w:numId="9" w16cid:durableId="1547838389">
    <w:abstractNumId w:val="7"/>
  </w:num>
  <w:num w:numId="10" w16cid:durableId="249394645">
    <w:abstractNumId w:val="10"/>
  </w:num>
  <w:num w:numId="11" w16cid:durableId="1544516921">
    <w:abstractNumId w:val="4"/>
  </w:num>
  <w:num w:numId="12" w16cid:durableId="913125070">
    <w:abstractNumId w:val="8"/>
  </w:num>
  <w:num w:numId="13" w16cid:durableId="925386327">
    <w:abstractNumId w:val="14"/>
  </w:num>
  <w:num w:numId="14" w16cid:durableId="1018972515">
    <w:abstractNumId w:val="9"/>
  </w:num>
  <w:num w:numId="15" w16cid:durableId="22828954">
    <w:abstractNumId w:val="5"/>
  </w:num>
  <w:num w:numId="16" w16cid:durableId="20644509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7305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M3MzI3MTMyM7ZQ0lEKTi0uzszPAykwrAUADwazLSwAAAA="/>
  </w:docVars>
  <w:rsids>
    <w:rsidRoot w:val="001010A3"/>
    <w:rsid w:val="00001DAD"/>
    <w:rsid w:val="00003ADC"/>
    <w:rsid w:val="00007C8C"/>
    <w:rsid w:val="00012D10"/>
    <w:rsid w:val="00015033"/>
    <w:rsid w:val="00016933"/>
    <w:rsid w:val="00017C1B"/>
    <w:rsid w:val="00020579"/>
    <w:rsid w:val="00020EA2"/>
    <w:rsid w:val="00021A3F"/>
    <w:rsid w:val="0002209D"/>
    <w:rsid w:val="00024005"/>
    <w:rsid w:val="00024ADB"/>
    <w:rsid w:val="00026076"/>
    <w:rsid w:val="0003770A"/>
    <w:rsid w:val="000416EE"/>
    <w:rsid w:val="00044247"/>
    <w:rsid w:val="00045A7F"/>
    <w:rsid w:val="0005415B"/>
    <w:rsid w:val="0005521A"/>
    <w:rsid w:val="000567A6"/>
    <w:rsid w:val="00060484"/>
    <w:rsid w:val="000624BA"/>
    <w:rsid w:val="000643D5"/>
    <w:rsid w:val="00067A19"/>
    <w:rsid w:val="00071707"/>
    <w:rsid w:val="00072FF0"/>
    <w:rsid w:val="00073075"/>
    <w:rsid w:val="00073EB6"/>
    <w:rsid w:val="00076077"/>
    <w:rsid w:val="00076D91"/>
    <w:rsid w:val="00081797"/>
    <w:rsid w:val="0008549D"/>
    <w:rsid w:val="00085E00"/>
    <w:rsid w:val="00086AE9"/>
    <w:rsid w:val="00091AB7"/>
    <w:rsid w:val="00093378"/>
    <w:rsid w:val="00094999"/>
    <w:rsid w:val="0009679C"/>
    <w:rsid w:val="00096979"/>
    <w:rsid w:val="000A1D40"/>
    <w:rsid w:val="000A4ACA"/>
    <w:rsid w:val="000A743A"/>
    <w:rsid w:val="000B02BC"/>
    <w:rsid w:val="000B427B"/>
    <w:rsid w:val="000B7DBE"/>
    <w:rsid w:val="000C45FB"/>
    <w:rsid w:val="000C5782"/>
    <w:rsid w:val="000C7605"/>
    <w:rsid w:val="000D0E21"/>
    <w:rsid w:val="000D33A5"/>
    <w:rsid w:val="000D590A"/>
    <w:rsid w:val="000D7B69"/>
    <w:rsid w:val="000E2B25"/>
    <w:rsid w:val="000F1A4F"/>
    <w:rsid w:val="000F365E"/>
    <w:rsid w:val="000F3C01"/>
    <w:rsid w:val="000F6F6F"/>
    <w:rsid w:val="001010A3"/>
    <w:rsid w:val="001079EE"/>
    <w:rsid w:val="00111884"/>
    <w:rsid w:val="00114ED6"/>
    <w:rsid w:val="00121F02"/>
    <w:rsid w:val="001221F0"/>
    <w:rsid w:val="001232A4"/>
    <w:rsid w:val="00125072"/>
    <w:rsid w:val="001269C6"/>
    <w:rsid w:val="00126DFD"/>
    <w:rsid w:val="00134F7B"/>
    <w:rsid w:val="00135F4A"/>
    <w:rsid w:val="001419E2"/>
    <w:rsid w:val="00142A6D"/>
    <w:rsid w:val="001430B7"/>
    <w:rsid w:val="00153748"/>
    <w:rsid w:val="0015458A"/>
    <w:rsid w:val="001579AA"/>
    <w:rsid w:val="0016166E"/>
    <w:rsid w:val="00162A62"/>
    <w:rsid w:val="00164361"/>
    <w:rsid w:val="00167392"/>
    <w:rsid w:val="00172075"/>
    <w:rsid w:val="0017279B"/>
    <w:rsid w:val="00181075"/>
    <w:rsid w:val="0018327C"/>
    <w:rsid w:val="00183375"/>
    <w:rsid w:val="001858A2"/>
    <w:rsid w:val="0019307E"/>
    <w:rsid w:val="00193C74"/>
    <w:rsid w:val="001948B3"/>
    <w:rsid w:val="00197BB8"/>
    <w:rsid w:val="00197C49"/>
    <w:rsid w:val="001A2D4D"/>
    <w:rsid w:val="001A54D0"/>
    <w:rsid w:val="001A59E1"/>
    <w:rsid w:val="001A6FB9"/>
    <w:rsid w:val="001B0A47"/>
    <w:rsid w:val="001B140D"/>
    <w:rsid w:val="001B3054"/>
    <w:rsid w:val="001C0083"/>
    <w:rsid w:val="001C41DC"/>
    <w:rsid w:val="001D09B1"/>
    <w:rsid w:val="001D2FA4"/>
    <w:rsid w:val="001D578B"/>
    <w:rsid w:val="001E6BE1"/>
    <w:rsid w:val="001F1BFE"/>
    <w:rsid w:val="001F2D3D"/>
    <w:rsid w:val="001F3F6C"/>
    <w:rsid w:val="001F61FF"/>
    <w:rsid w:val="001F6847"/>
    <w:rsid w:val="0020305B"/>
    <w:rsid w:val="00205564"/>
    <w:rsid w:val="0021219C"/>
    <w:rsid w:val="002144EA"/>
    <w:rsid w:val="00214D0C"/>
    <w:rsid w:val="00220DA2"/>
    <w:rsid w:val="002248B9"/>
    <w:rsid w:val="002258C5"/>
    <w:rsid w:val="002269D3"/>
    <w:rsid w:val="0023036E"/>
    <w:rsid w:val="00236AD7"/>
    <w:rsid w:val="00242788"/>
    <w:rsid w:val="002444A8"/>
    <w:rsid w:val="00245C2D"/>
    <w:rsid w:val="00247E7A"/>
    <w:rsid w:val="00251C5E"/>
    <w:rsid w:val="00253280"/>
    <w:rsid w:val="00253E5A"/>
    <w:rsid w:val="00253E9E"/>
    <w:rsid w:val="00255072"/>
    <w:rsid w:val="00255414"/>
    <w:rsid w:val="00256067"/>
    <w:rsid w:val="002564FF"/>
    <w:rsid w:val="00260338"/>
    <w:rsid w:val="00266DFB"/>
    <w:rsid w:val="002673DF"/>
    <w:rsid w:val="00272610"/>
    <w:rsid w:val="002726AB"/>
    <w:rsid w:val="00277149"/>
    <w:rsid w:val="00280F08"/>
    <w:rsid w:val="0028744C"/>
    <w:rsid w:val="00290B41"/>
    <w:rsid w:val="00291E78"/>
    <w:rsid w:val="00292BC5"/>
    <w:rsid w:val="002A048D"/>
    <w:rsid w:val="002A58AE"/>
    <w:rsid w:val="002C011F"/>
    <w:rsid w:val="002C1EF4"/>
    <w:rsid w:val="002C23CF"/>
    <w:rsid w:val="002C2939"/>
    <w:rsid w:val="002C5DC8"/>
    <w:rsid w:val="002C6D8C"/>
    <w:rsid w:val="002D0649"/>
    <w:rsid w:val="002D5D07"/>
    <w:rsid w:val="002D707A"/>
    <w:rsid w:val="002D73C8"/>
    <w:rsid w:val="002E3572"/>
    <w:rsid w:val="002E4D12"/>
    <w:rsid w:val="002E50BD"/>
    <w:rsid w:val="002F0CC7"/>
    <w:rsid w:val="002F3F1E"/>
    <w:rsid w:val="002F4906"/>
    <w:rsid w:val="00302576"/>
    <w:rsid w:val="00310290"/>
    <w:rsid w:val="00311F1D"/>
    <w:rsid w:val="00312581"/>
    <w:rsid w:val="003201D4"/>
    <w:rsid w:val="00320C08"/>
    <w:rsid w:val="00321533"/>
    <w:rsid w:val="003303EF"/>
    <w:rsid w:val="00331716"/>
    <w:rsid w:val="00331CF6"/>
    <w:rsid w:val="0033365A"/>
    <w:rsid w:val="003352BF"/>
    <w:rsid w:val="003355FC"/>
    <w:rsid w:val="003364D4"/>
    <w:rsid w:val="003367B4"/>
    <w:rsid w:val="00336F58"/>
    <w:rsid w:val="00337E3A"/>
    <w:rsid w:val="00344466"/>
    <w:rsid w:val="0034660D"/>
    <w:rsid w:val="003518CD"/>
    <w:rsid w:val="00354386"/>
    <w:rsid w:val="00355ED9"/>
    <w:rsid w:val="0036014D"/>
    <w:rsid w:val="0036309D"/>
    <w:rsid w:val="003641D8"/>
    <w:rsid w:val="00365D52"/>
    <w:rsid w:val="003678A8"/>
    <w:rsid w:val="00367914"/>
    <w:rsid w:val="00373995"/>
    <w:rsid w:val="00373E47"/>
    <w:rsid w:val="00375239"/>
    <w:rsid w:val="00376026"/>
    <w:rsid w:val="003829CE"/>
    <w:rsid w:val="00382BE4"/>
    <w:rsid w:val="0038376A"/>
    <w:rsid w:val="00386D54"/>
    <w:rsid w:val="0039104D"/>
    <w:rsid w:val="0039131D"/>
    <w:rsid w:val="00391656"/>
    <w:rsid w:val="0039263F"/>
    <w:rsid w:val="003943DB"/>
    <w:rsid w:val="003949A6"/>
    <w:rsid w:val="003955B8"/>
    <w:rsid w:val="003A203F"/>
    <w:rsid w:val="003A27FD"/>
    <w:rsid w:val="003A3871"/>
    <w:rsid w:val="003A7B11"/>
    <w:rsid w:val="003B46E7"/>
    <w:rsid w:val="003B6C5B"/>
    <w:rsid w:val="003C2DDF"/>
    <w:rsid w:val="003C3A1F"/>
    <w:rsid w:val="003C60D3"/>
    <w:rsid w:val="003C6748"/>
    <w:rsid w:val="003C751B"/>
    <w:rsid w:val="003C7AB1"/>
    <w:rsid w:val="003D0837"/>
    <w:rsid w:val="003D0DEE"/>
    <w:rsid w:val="003D57CD"/>
    <w:rsid w:val="003D6E23"/>
    <w:rsid w:val="003E274F"/>
    <w:rsid w:val="003E5D84"/>
    <w:rsid w:val="003E640D"/>
    <w:rsid w:val="003E6F36"/>
    <w:rsid w:val="003F2D05"/>
    <w:rsid w:val="003F4FA7"/>
    <w:rsid w:val="003F543D"/>
    <w:rsid w:val="00401E55"/>
    <w:rsid w:val="00402C50"/>
    <w:rsid w:val="00413C4E"/>
    <w:rsid w:val="004403B1"/>
    <w:rsid w:val="00440FFA"/>
    <w:rsid w:val="00442B3B"/>
    <w:rsid w:val="00450478"/>
    <w:rsid w:val="0045611A"/>
    <w:rsid w:val="00462343"/>
    <w:rsid w:val="004627BA"/>
    <w:rsid w:val="004630C5"/>
    <w:rsid w:val="004637D4"/>
    <w:rsid w:val="004637DE"/>
    <w:rsid w:val="00463B82"/>
    <w:rsid w:val="00471F00"/>
    <w:rsid w:val="00475BDE"/>
    <w:rsid w:val="00481119"/>
    <w:rsid w:val="00482581"/>
    <w:rsid w:val="0048332E"/>
    <w:rsid w:val="00486CFF"/>
    <w:rsid w:val="00490524"/>
    <w:rsid w:val="00493D14"/>
    <w:rsid w:val="00495CEA"/>
    <w:rsid w:val="004A2D14"/>
    <w:rsid w:val="004A7C82"/>
    <w:rsid w:val="004A7C84"/>
    <w:rsid w:val="004B28F2"/>
    <w:rsid w:val="004C49B2"/>
    <w:rsid w:val="004C52A4"/>
    <w:rsid w:val="004C72AD"/>
    <w:rsid w:val="004D0AF4"/>
    <w:rsid w:val="004D14E2"/>
    <w:rsid w:val="004D46E1"/>
    <w:rsid w:val="004D720D"/>
    <w:rsid w:val="004E1189"/>
    <w:rsid w:val="004E1E7A"/>
    <w:rsid w:val="004E2F3E"/>
    <w:rsid w:val="004E5807"/>
    <w:rsid w:val="004E7E5F"/>
    <w:rsid w:val="004F3A3A"/>
    <w:rsid w:val="004F3E8F"/>
    <w:rsid w:val="004F5DC6"/>
    <w:rsid w:val="004F7752"/>
    <w:rsid w:val="00501AB7"/>
    <w:rsid w:val="00501AE1"/>
    <w:rsid w:val="00502A7C"/>
    <w:rsid w:val="00503481"/>
    <w:rsid w:val="00511D00"/>
    <w:rsid w:val="00512069"/>
    <w:rsid w:val="00513898"/>
    <w:rsid w:val="00521C75"/>
    <w:rsid w:val="00525CD5"/>
    <w:rsid w:val="00525E20"/>
    <w:rsid w:val="00532C20"/>
    <w:rsid w:val="0054166B"/>
    <w:rsid w:val="0055075C"/>
    <w:rsid w:val="00553F26"/>
    <w:rsid w:val="00555A80"/>
    <w:rsid w:val="0055676E"/>
    <w:rsid w:val="005649DB"/>
    <w:rsid w:val="00565015"/>
    <w:rsid w:val="005658AC"/>
    <w:rsid w:val="00566396"/>
    <w:rsid w:val="005708F3"/>
    <w:rsid w:val="00571E25"/>
    <w:rsid w:val="00573AA2"/>
    <w:rsid w:val="00574D13"/>
    <w:rsid w:val="00587A70"/>
    <w:rsid w:val="005907DA"/>
    <w:rsid w:val="0059269D"/>
    <w:rsid w:val="0059555C"/>
    <w:rsid w:val="00597F5E"/>
    <w:rsid w:val="005A0610"/>
    <w:rsid w:val="005A12CA"/>
    <w:rsid w:val="005B1B96"/>
    <w:rsid w:val="005B2E48"/>
    <w:rsid w:val="005B39BC"/>
    <w:rsid w:val="005B5123"/>
    <w:rsid w:val="005C3203"/>
    <w:rsid w:val="005C4165"/>
    <w:rsid w:val="005C6D9C"/>
    <w:rsid w:val="005C7EB4"/>
    <w:rsid w:val="005D1A1B"/>
    <w:rsid w:val="005D3647"/>
    <w:rsid w:val="005D51C9"/>
    <w:rsid w:val="005E441B"/>
    <w:rsid w:val="005E5E01"/>
    <w:rsid w:val="005F150D"/>
    <w:rsid w:val="005F1C5B"/>
    <w:rsid w:val="005F2147"/>
    <w:rsid w:val="005F57FD"/>
    <w:rsid w:val="005F5A84"/>
    <w:rsid w:val="005F65ED"/>
    <w:rsid w:val="00605203"/>
    <w:rsid w:val="00607B65"/>
    <w:rsid w:val="00610C4A"/>
    <w:rsid w:val="00611C9E"/>
    <w:rsid w:val="0061243B"/>
    <w:rsid w:val="006129A9"/>
    <w:rsid w:val="006132E4"/>
    <w:rsid w:val="006223A5"/>
    <w:rsid w:val="00622547"/>
    <w:rsid w:val="006362DB"/>
    <w:rsid w:val="006363C8"/>
    <w:rsid w:val="00643286"/>
    <w:rsid w:val="00645833"/>
    <w:rsid w:val="006462D4"/>
    <w:rsid w:val="00646DBC"/>
    <w:rsid w:val="006479D6"/>
    <w:rsid w:val="006504FA"/>
    <w:rsid w:val="00650E11"/>
    <w:rsid w:val="00652800"/>
    <w:rsid w:val="00655DC8"/>
    <w:rsid w:val="006638A6"/>
    <w:rsid w:val="006661C0"/>
    <w:rsid w:val="00667291"/>
    <w:rsid w:val="00674E56"/>
    <w:rsid w:val="00677388"/>
    <w:rsid w:val="0068326C"/>
    <w:rsid w:val="0068440A"/>
    <w:rsid w:val="00685EDA"/>
    <w:rsid w:val="00686988"/>
    <w:rsid w:val="00686B9C"/>
    <w:rsid w:val="00686CD8"/>
    <w:rsid w:val="00692F6C"/>
    <w:rsid w:val="006A2F3F"/>
    <w:rsid w:val="006A72B6"/>
    <w:rsid w:val="006B0D0E"/>
    <w:rsid w:val="006B1064"/>
    <w:rsid w:val="006B3E1A"/>
    <w:rsid w:val="006B6103"/>
    <w:rsid w:val="006B6E3F"/>
    <w:rsid w:val="006B7E8C"/>
    <w:rsid w:val="006C07CE"/>
    <w:rsid w:val="006C192D"/>
    <w:rsid w:val="006C2143"/>
    <w:rsid w:val="006C4083"/>
    <w:rsid w:val="006C5A92"/>
    <w:rsid w:val="006C69B4"/>
    <w:rsid w:val="006C751F"/>
    <w:rsid w:val="006D4350"/>
    <w:rsid w:val="006D6F17"/>
    <w:rsid w:val="006E203F"/>
    <w:rsid w:val="006E2BDF"/>
    <w:rsid w:val="006E33AB"/>
    <w:rsid w:val="006E70F6"/>
    <w:rsid w:val="006E7A32"/>
    <w:rsid w:val="006F139A"/>
    <w:rsid w:val="006F18C4"/>
    <w:rsid w:val="006F3D45"/>
    <w:rsid w:val="006F7FEE"/>
    <w:rsid w:val="00700747"/>
    <w:rsid w:val="00703B29"/>
    <w:rsid w:val="00705C65"/>
    <w:rsid w:val="0070727D"/>
    <w:rsid w:val="00710075"/>
    <w:rsid w:val="00720B68"/>
    <w:rsid w:val="007242B9"/>
    <w:rsid w:val="00730EBA"/>
    <w:rsid w:val="0073172C"/>
    <w:rsid w:val="00734CF1"/>
    <w:rsid w:val="00734DDC"/>
    <w:rsid w:val="00735572"/>
    <w:rsid w:val="0074162D"/>
    <w:rsid w:val="0074394F"/>
    <w:rsid w:val="0075152E"/>
    <w:rsid w:val="0075169F"/>
    <w:rsid w:val="00752213"/>
    <w:rsid w:val="00752A50"/>
    <w:rsid w:val="00752E85"/>
    <w:rsid w:val="0075310A"/>
    <w:rsid w:val="0075468C"/>
    <w:rsid w:val="00762F19"/>
    <w:rsid w:val="00763EE2"/>
    <w:rsid w:val="00770571"/>
    <w:rsid w:val="007713C6"/>
    <w:rsid w:val="00774763"/>
    <w:rsid w:val="00780E16"/>
    <w:rsid w:val="0078370B"/>
    <w:rsid w:val="00785012"/>
    <w:rsid w:val="0079135B"/>
    <w:rsid w:val="00792AEA"/>
    <w:rsid w:val="00796E2D"/>
    <w:rsid w:val="007A1CE6"/>
    <w:rsid w:val="007A2E5A"/>
    <w:rsid w:val="007A73C6"/>
    <w:rsid w:val="007B6A72"/>
    <w:rsid w:val="007C0077"/>
    <w:rsid w:val="007C2A8F"/>
    <w:rsid w:val="007D3A51"/>
    <w:rsid w:val="007E365B"/>
    <w:rsid w:val="007E5B99"/>
    <w:rsid w:val="007E7A46"/>
    <w:rsid w:val="007F03B4"/>
    <w:rsid w:val="007F0C4D"/>
    <w:rsid w:val="007F55D6"/>
    <w:rsid w:val="00800303"/>
    <w:rsid w:val="00801A7F"/>
    <w:rsid w:val="00803051"/>
    <w:rsid w:val="008111DA"/>
    <w:rsid w:val="008113A6"/>
    <w:rsid w:val="00811EBA"/>
    <w:rsid w:val="0081448E"/>
    <w:rsid w:val="00814ED3"/>
    <w:rsid w:val="00824EA6"/>
    <w:rsid w:val="008254F2"/>
    <w:rsid w:val="00825D9F"/>
    <w:rsid w:val="00833E7D"/>
    <w:rsid w:val="00835452"/>
    <w:rsid w:val="00841447"/>
    <w:rsid w:val="00841E7E"/>
    <w:rsid w:val="00843CBA"/>
    <w:rsid w:val="00845CD3"/>
    <w:rsid w:val="0085284C"/>
    <w:rsid w:val="00864B18"/>
    <w:rsid w:val="008650CB"/>
    <w:rsid w:val="00865172"/>
    <w:rsid w:val="00865721"/>
    <w:rsid w:val="008736B7"/>
    <w:rsid w:val="0088058D"/>
    <w:rsid w:val="00881D32"/>
    <w:rsid w:val="00882739"/>
    <w:rsid w:val="00885533"/>
    <w:rsid w:val="008872EB"/>
    <w:rsid w:val="00887D38"/>
    <w:rsid w:val="00891CFF"/>
    <w:rsid w:val="008959BD"/>
    <w:rsid w:val="008A048C"/>
    <w:rsid w:val="008A2FE1"/>
    <w:rsid w:val="008A3773"/>
    <w:rsid w:val="008B3F41"/>
    <w:rsid w:val="008B3FE8"/>
    <w:rsid w:val="008B674C"/>
    <w:rsid w:val="008B70C1"/>
    <w:rsid w:val="008C3A0F"/>
    <w:rsid w:val="008C5100"/>
    <w:rsid w:val="008D0940"/>
    <w:rsid w:val="008D2BC4"/>
    <w:rsid w:val="008D389E"/>
    <w:rsid w:val="008D4624"/>
    <w:rsid w:val="008D5008"/>
    <w:rsid w:val="008E7389"/>
    <w:rsid w:val="008F055B"/>
    <w:rsid w:val="008F068B"/>
    <w:rsid w:val="008F16DD"/>
    <w:rsid w:val="008F2A5D"/>
    <w:rsid w:val="008F68F3"/>
    <w:rsid w:val="008F7A7E"/>
    <w:rsid w:val="00900647"/>
    <w:rsid w:val="00902C5B"/>
    <w:rsid w:val="0090710E"/>
    <w:rsid w:val="009135EC"/>
    <w:rsid w:val="0091369D"/>
    <w:rsid w:val="0091530B"/>
    <w:rsid w:val="00915467"/>
    <w:rsid w:val="00920DB9"/>
    <w:rsid w:val="00921275"/>
    <w:rsid w:val="00933390"/>
    <w:rsid w:val="009371BA"/>
    <w:rsid w:val="00940097"/>
    <w:rsid w:val="009435FD"/>
    <w:rsid w:val="009456AE"/>
    <w:rsid w:val="00960BC0"/>
    <w:rsid w:val="00960E8F"/>
    <w:rsid w:val="009622BE"/>
    <w:rsid w:val="00964437"/>
    <w:rsid w:val="00965212"/>
    <w:rsid w:val="009652C3"/>
    <w:rsid w:val="00965933"/>
    <w:rsid w:val="00970D49"/>
    <w:rsid w:val="00971D2A"/>
    <w:rsid w:val="00980262"/>
    <w:rsid w:val="009817BC"/>
    <w:rsid w:val="0098338F"/>
    <w:rsid w:val="00984487"/>
    <w:rsid w:val="009846FA"/>
    <w:rsid w:val="00984E7C"/>
    <w:rsid w:val="00986CCA"/>
    <w:rsid w:val="00987919"/>
    <w:rsid w:val="00987DFB"/>
    <w:rsid w:val="0099112B"/>
    <w:rsid w:val="009925E2"/>
    <w:rsid w:val="00994958"/>
    <w:rsid w:val="00994C93"/>
    <w:rsid w:val="009A0BDC"/>
    <w:rsid w:val="009A340C"/>
    <w:rsid w:val="009A5AD0"/>
    <w:rsid w:val="009A7BDB"/>
    <w:rsid w:val="009B1D12"/>
    <w:rsid w:val="009C2C40"/>
    <w:rsid w:val="009C47B0"/>
    <w:rsid w:val="009C4F9B"/>
    <w:rsid w:val="009C58DE"/>
    <w:rsid w:val="009D4ADF"/>
    <w:rsid w:val="009D6B22"/>
    <w:rsid w:val="009D7398"/>
    <w:rsid w:val="009E1C42"/>
    <w:rsid w:val="009E380C"/>
    <w:rsid w:val="009E61DC"/>
    <w:rsid w:val="009E6698"/>
    <w:rsid w:val="009E6746"/>
    <w:rsid w:val="009F00DE"/>
    <w:rsid w:val="009F050B"/>
    <w:rsid w:val="009F68A2"/>
    <w:rsid w:val="00A00FC4"/>
    <w:rsid w:val="00A01C62"/>
    <w:rsid w:val="00A03121"/>
    <w:rsid w:val="00A046AF"/>
    <w:rsid w:val="00A05640"/>
    <w:rsid w:val="00A06D98"/>
    <w:rsid w:val="00A06E76"/>
    <w:rsid w:val="00A06FF1"/>
    <w:rsid w:val="00A11278"/>
    <w:rsid w:val="00A11FD9"/>
    <w:rsid w:val="00A12C1B"/>
    <w:rsid w:val="00A1758C"/>
    <w:rsid w:val="00A211F9"/>
    <w:rsid w:val="00A214BE"/>
    <w:rsid w:val="00A22969"/>
    <w:rsid w:val="00A243C6"/>
    <w:rsid w:val="00A25F6F"/>
    <w:rsid w:val="00A2716F"/>
    <w:rsid w:val="00A27C52"/>
    <w:rsid w:val="00A31061"/>
    <w:rsid w:val="00A34AD6"/>
    <w:rsid w:val="00A34EAF"/>
    <w:rsid w:val="00A4288E"/>
    <w:rsid w:val="00A42C79"/>
    <w:rsid w:val="00A4343D"/>
    <w:rsid w:val="00A43DA5"/>
    <w:rsid w:val="00A44459"/>
    <w:rsid w:val="00A46239"/>
    <w:rsid w:val="00A50614"/>
    <w:rsid w:val="00A5612E"/>
    <w:rsid w:val="00A60555"/>
    <w:rsid w:val="00A60571"/>
    <w:rsid w:val="00A60660"/>
    <w:rsid w:val="00A715E1"/>
    <w:rsid w:val="00A72418"/>
    <w:rsid w:val="00A750CD"/>
    <w:rsid w:val="00A7677C"/>
    <w:rsid w:val="00A812C9"/>
    <w:rsid w:val="00A8155A"/>
    <w:rsid w:val="00A82455"/>
    <w:rsid w:val="00A82EC3"/>
    <w:rsid w:val="00A85C1C"/>
    <w:rsid w:val="00A87763"/>
    <w:rsid w:val="00A905BF"/>
    <w:rsid w:val="00A916D7"/>
    <w:rsid w:val="00A93AA3"/>
    <w:rsid w:val="00A93EF0"/>
    <w:rsid w:val="00A96203"/>
    <w:rsid w:val="00AA01BA"/>
    <w:rsid w:val="00AA03D2"/>
    <w:rsid w:val="00AA240A"/>
    <w:rsid w:val="00AA3727"/>
    <w:rsid w:val="00AA7B6A"/>
    <w:rsid w:val="00AB2381"/>
    <w:rsid w:val="00AB4CCE"/>
    <w:rsid w:val="00AB5CFB"/>
    <w:rsid w:val="00AB743C"/>
    <w:rsid w:val="00AD1AE6"/>
    <w:rsid w:val="00AD3B10"/>
    <w:rsid w:val="00AD51C7"/>
    <w:rsid w:val="00AE11DC"/>
    <w:rsid w:val="00AE25DB"/>
    <w:rsid w:val="00AE6EA8"/>
    <w:rsid w:val="00AF0037"/>
    <w:rsid w:val="00AF0CB9"/>
    <w:rsid w:val="00AF0FF6"/>
    <w:rsid w:val="00AF1792"/>
    <w:rsid w:val="00AF1C2B"/>
    <w:rsid w:val="00AF47BA"/>
    <w:rsid w:val="00B002CC"/>
    <w:rsid w:val="00B01989"/>
    <w:rsid w:val="00B02A26"/>
    <w:rsid w:val="00B050F0"/>
    <w:rsid w:val="00B065C6"/>
    <w:rsid w:val="00B075AE"/>
    <w:rsid w:val="00B07BFA"/>
    <w:rsid w:val="00B11130"/>
    <w:rsid w:val="00B17701"/>
    <w:rsid w:val="00B2190D"/>
    <w:rsid w:val="00B22BD3"/>
    <w:rsid w:val="00B25C36"/>
    <w:rsid w:val="00B2771C"/>
    <w:rsid w:val="00B306EB"/>
    <w:rsid w:val="00B314BA"/>
    <w:rsid w:val="00B33E79"/>
    <w:rsid w:val="00B40077"/>
    <w:rsid w:val="00B4049A"/>
    <w:rsid w:val="00B4172C"/>
    <w:rsid w:val="00B45264"/>
    <w:rsid w:val="00B52EEB"/>
    <w:rsid w:val="00B542B5"/>
    <w:rsid w:val="00B54539"/>
    <w:rsid w:val="00B57E1C"/>
    <w:rsid w:val="00B63649"/>
    <w:rsid w:val="00B74677"/>
    <w:rsid w:val="00B81AA4"/>
    <w:rsid w:val="00B82B42"/>
    <w:rsid w:val="00B83BC3"/>
    <w:rsid w:val="00B83F31"/>
    <w:rsid w:val="00B86686"/>
    <w:rsid w:val="00B91F6C"/>
    <w:rsid w:val="00B92515"/>
    <w:rsid w:val="00B935EB"/>
    <w:rsid w:val="00B94A46"/>
    <w:rsid w:val="00B96962"/>
    <w:rsid w:val="00BA0EA1"/>
    <w:rsid w:val="00BA1CB8"/>
    <w:rsid w:val="00BA34E5"/>
    <w:rsid w:val="00BA380A"/>
    <w:rsid w:val="00BA3B02"/>
    <w:rsid w:val="00BA4AEA"/>
    <w:rsid w:val="00BA7EFC"/>
    <w:rsid w:val="00BB6181"/>
    <w:rsid w:val="00BB6999"/>
    <w:rsid w:val="00BB798A"/>
    <w:rsid w:val="00BB7E38"/>
    <w:rsid w:val="00BC0937"/>
    <w:rsid w:val="00BC0F9F"/>
    <w:rsid w:val="00BC41B2"/>
    <w:rsid w:val="00BC43BC"/>
    <w:rsid w:val="00BC6FE5"/>
    <w:rsid w:val="00BC7505"/>
    <w:rsid w:val="00BD04A7"/>
    <w:rsid w:val="00BD5505"/>
    <w:rsid w:val="00BD6822"/>
    <w:rsid w:val="00BD7544"/>
    <w:rsid w:val="00BE014B"/>
    <w:rsid w:val="00BE0D47"/>
    <w:rsid w:val="00BE2A7D"/>
    <w:rsid w:val="00BE61F6"/>
    <w:rsid w:val="00BF0D30"/>
    <w:rsid w:val="00BF1A5D"/>
    <w:rsid w:val="00BF2E85"/>
    <w:rsid w:val="00BF4248"/>
    <w:rsid w:val="00BF472E"/>
    <w:rsid w:val="00BF5586"/>
    <w:rsid w:val="00BF5CB3"/>
    <w:rsid w:val="00BF6B76"/>
    <w:rsid w:val="00C01FD9"/>
    <w:rsid w:val="00C02DE1"/>
    <w:rsid w:val="00C10982"/>
    <w:rsid w:val="00C12E98"/>
    <w:rsid w:val="00C13C46"/>
    <w:rsid w:val="00C15ACB"/>
    <w:rsid w:val="00C17711"/>
    <w:rsid w:val="00C20306"/>
    <w:rsid w:val="00C23447"/>
    <w:rsid w:val="00C243B0"/>
    <w:rsid w:val="00C25A15"/>
    <w:rsid w:val="00C25FA2"/>
    <w:rsid w:val="00C34E69"/>
    <w:rsid w:val="00C3613D"/>
    <w:rsid w:val="00C375AC"/>
    <w:rsid w:val="00C401AC"/>
    <w:rsid w:val="00C42001"/>
    <w:rsid w:val="00C42FC0"/>
    <w:rsid w:val="00C4480F"/>
    <w:rsid w:val="00C4571D"/>
    <w:rsid w:val="00C46768"/>
    <w:rsid w:val="00C5100D"/>
    <w:rsid w:val="00C53853"/>
    <w:rsid w:val="00C57BAA"/>
    <w:rsid w:val="00C60E6A"/>
    <w:rsid w:val="00C64B25"/>
    <w:rsid w:val="00C66DF6"/>
    <w:rsid w:val="00C7247F"/>
    <w:rsid w:val="00C743AD"/>
    <w:rsid w:val="00C76A11"/>
    <w:rsid w:val="00C808C5"/>
    <w:rsid w:val="00C83893"/>
    <w:rsid w:val="00C84BA6"/>
    <w:rsid w:val="00C86DDE"/>
    <w:rsid w:val="00C90D9A"/>
    <w:rsid w:val="00C92C07"/>
    <w:rsid w:val="00C954CB"/>
    <w:rsid w:val="00C96752"/>
    <w:rsid w:val="00CA0349"/>
    <w:rsid w:val="00CB37C0"/>
    <w:rsid w:val="00CB44FA"/>
    <w:rsid w:val="00CB4AD2"/>
    <w:rsid w:val="00CB4BEA"/>
    <w:rsid w:val="00CB7E86"/>
    <w:rsid w:val="00CC0D51"/>
    <w:rsid w:val="00CC1A52"/>
    <w:rsid w:val="00CC4B14"/>
    <w:rsid w:val="00CD08AB"/>
    <w:rsid w:val="00CD0CC2"/>
    <w:rsid w:val="00CD0DD9"/>
    <w:rsid w:val="00CD1639"/>
    <w:rsid w:val="00CD49B1"/>
    <w:rsid w:val="00CD57CB"/>
    <w:rsid w:val="00CD5F2A"/>
    <w:rsid w:val="00CD663F"/>
    <w:rsid w:val="00CD7A67"/>
    <w:rsid w:val="00CE0D67"/>
    <w:rsid w:val="00CE2200"/>
    <w:rsid w:val="00CE46F4"/>
    <w:rsid w:val="00CE65A2"/>
    <w:rsid w:val="00CF06B9"/>
    <w:rsid w:val="00CF1586"/>
    <w:rsid w:val="00CF1CF1"/>
    <w:rsid w:val="00CF3FE8"/>
    <w:rsid w:val="00CF6D9C"/>
    <w:rsid w:val="00D00E31"/>
    <w:rsid w:val="00D02421"/>
    <w:rsid w:val="00D0317A"/>
    <w:rsid w:val="00D044FA"/>
    <w:rsid w:val="00D0558E"/>
    <w:rsid w:val="00D06B65"/>
    <w:rsid w:val="00D15949"/>
    <w:rsid w:val="00D15A51"/>
    <w:rsid w:val="00D21518"/>
    <w:rsid w:val="00D22D22"/>
    <w:rsid w:val="00D24AF3"/>
    <w:rsid w:val="00D26771"/>
    <w:rsid w:val="00D2686C"/>
    <w:rsid w:val="00D32C3D"/>
    <w:rsid w:val="00D32DC7"/>
    <w:rsid w:val="00D367A2"/>
    <w:rsid w:val="00D44288"/>
    <w:rsid w:val="00D447E1"/>
    <w:rsid w:val="00D4488B"/>
    <w:rsid w:val="00D463FE"/>
    <w:rsid w:val="00D4714F"/>
    <w:rsid w:val="00D47EFF"/>
    <w:rsid w:val="00D555CC"/>
    <w:rsid w:val="00D6181A"/>
    <w:rsid w:val="00D67242"/>
    <w:rsid w:val="00D70082"/>
    <w:rsid w:val="00D87283"/>
    <w:rsid w:val="00D87A0B"/>
    <w:rsid w:val="00D87C71"/>
    <w:rsid w:val="00D912D6"/>
    <w:rsid w:val="00D955F5"/>
    <w:rsid w:val="00DA0250"/>
    <w:rsid w:val="00DA4B0D"/>
    <w:rsid w:val="00DA5F2A"/>
    <w:rsid w:val="00DA7F6E"/>
    <w:rsid w:val="00DA7F75"/>
    <w:rsid w:val="00DB4CD8"/>
    <w:rsid w:val="00DB6464"/>
    <w:rsid w:val="00DB6AE5"/>
    <w:rsid w:val="00DC16B2"/>
    <w:rsid w:val="00DC2D60"/>
    <w:rsid w:val="00DC5A58"/>
    <w:rsid w:val="00DC63F0"/>
    <w:rsid w:val="00DC7602"/>
    <w:rsid w:val="00DD2164"/>
    <w:rsid w:val="00DD2F69"/>
    <w:rsid w:val="00DD4431"/>
    <w:rsid w:val="00DD5C17"/>
    <w:rsid w:val="00DD70AD"/>
    <w:rsid w:val="00DD7E85"/>
    <w:rsid w:val="00DD7F75"/>
    <w:rsid w:val="00DE323B"/>
    <w:rsid w:val="00DE6087"/>
    <w:rsid w:val="00DF1FC3"/>
    <w:rsid w:val="00DF2170"/>
    <w:rsid w:val="00DF69DE"/>
    <w:rsid w:val="00E04174"/>
    <w:rsid w:val="00E04950"/>
    <w:rsid w:val="00E05DEF"/>
    <w:rsid w:val="00E0636C"/>
    <w:rsid w:val="00E17A54"/>
    <w:rsid w:val="00E248EF"/>
    <w:rsid w:val="00E26592"/>
    <w:rsid w:val="00E26931"/>
    <w:rsid w:val="00E30E8D"/>
    <w:rsid w:val="00E31DAE"/>
    <w:rsid w:val="00E32B5A"/>
    <w:rsid w:val="00E36348"/>
    <w:rsid w:val="00E3713B"/>
    <w:rsid w:val="00E4109D"/>
    <w:rsid w:val="00E4215E"/>
    <w:rsid w:val="00E44F7D"/>
    <w:rsid w:val="00E47F61"/>
    <w:rsid w:val="00E50737"/>
    <w:rsid w:val="00E51B64"/>
    <w:rsid w:val="00E541B8"/>
    <w:rsid w:val="00E556A8"/>
    <w:rsid w:val="00E609A3"/>
    <w:rsid w:val="00E62343"/>
    <w:rsid w:val="00E71717"/>
    <w:rsid w:val="00E72534"/>
    <w:rsid w:val="00E74887"/>
    <w:rsid w:val="00E76C81"/>
    <w:rsid w:val="00E80ACB"/>
    <w:rsid w:val="00E84D6E"/>
    <w:rsid w:val="00E94CA6"/>
    <w:rsid w:val="00E94D8E"/>
    <w:rsid w:val="00E9726A"/>
    <w:rsid w:val="00E97822"/>
    <w:rsid w:val="00EA1024"/>
    <w:rsid w:val="00EA1C1D"/>
    <w:rsid w:val="00EA1E59"/>
    <w:rsid w:val="00EA2182"/>
    <w:rsid w:val="00EB7442"/>
    <w:rsid w:val="00EC2311"/>
    <w:rsid w:val="00EC3662"/>
    <w:rsid w:val="00EC742E"/>
    <w:rsid w:val="00EC7826"/>
    <w:rsid w:val="00ED24B9"/>
    <w:rsid w:val="00ED2851"/>
    <w:rsid w:val="00ED3EC5"/>
    <w:rsid w:val="00ED506E"/>
    <w:rsid w:val="00ED7E17"/>
    <w:rsid w:val="00EE2BA4"/>
    <w:rsid w:val="00EE4604"/>
    <w:rsid w:val="00EE4C0F"/>
    <w:rsid w:val="00EE637A"/>
    <w:rsid w:val="00EE72E9"/>
    <w:rsid w:val="00EF0624"/>
    <w:rsid w:val="00EF3EB1"/>
    <w:rsid w:val="00EF4F0E"/>
    <w:rsid w:val="00EF7511"/>
    <w:rsid w:val="00F05098"/>
    <w:rsid w:val="00F07082"/>
    <w:rsid w:val="00F157DD"/>
    <w:rsid w:val="00F16615"/>
    <w:rsid w:val="00F17084"/>
    <w:rsid w:val="00F21DB6"/>
    <w:rsid w:val="00F231DA"/>
    <w:rsid w:val="00F24527"/>
    <w:rsid w:val="00F25A49"/>
    <w:rsid w:val="00F26332"/>
    <w:rsid w:val="00F2644E"/>
    <w:rsid w:val="00F3095A"/>
    <w:rsid w:val="00F3661F"/>
    <w:rsid w:val="00F416CF"/>
    <w:rsid w:val="00F427B1"/>
    <w:rsid w:val="00F4753D"/>
    <w:rsid w:val="00F50F20"/>
    <w:rsid w:val="00F5280B"/>
    <w:rsid w:val="00F52D21"/>
    <w:rsid w:val="00F5610A"/>
    <w:rsid w:val="00F57236"/>
    <w:rsid w:val="00F6078C"/>
    <w:rsid w:val="00F63E15"/>
    <w:rsid w:val="00F64721"/>
    <w:rsid w:val="00F66008"/>
    <w:rsid w:val="00F70EE0"/>
    <w:rsid w:val="00F72135"/>
    <w:rsid w:val="00F76880"/>
    <w:rsid w:val="00F76AC1"/>
    <w:rsid w:val="00F777EE"/>
    <w:rsid w:val="00F93DD4"/>
    <w:rsid w:val="00F94B4C"/>
    <w:rsid w:val="00FA2146"/>
    <w:rsid w:val="00FA2A88"/>
    <w:rsid w:val="00FA332A"/>
    <w:rsid w:val="00FB2A48"/>
    <w:rsid w:val="00FB46C6"/>
    <w:rsid w:val="00FB5002"/>
    <w:rsid w:val="00FB5D47"/>
    <w:rsid w:val="00FB69BE"/>
    <w:rsid w:val="00FB6E97"/>
    <w:rsid w:val="00FC1E6A"/>
    <w:rsid w:val="00FC20B5"/>
    <w:rsid w:val="00FC3D4A"/>
    <w:rsid w:val="00FC3EFE"/>
    <w:rsid w:val="00FC7E99"/>
    <w:rsid w:val="00FD09AA"/>
    <w:rsid w:val="00FD15A1"/>
    <w:rsid w:val="00FD23D7"/>
    <w:rsid w:val="00FD481A"/>
    <w:rsid w:val="00FD70B7"/>
    <w:rsid w:val="00FE2134"/>
    <w:rsid w:val="00FE2730"/>
    <w:rsid w:val="00FF1E58"/>
    <w:rsid w:val="00FF217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3057"/>
    <o:shapelayout v:ext="edit">
      <o:idmap v:ext="edit" data="1"/>
    </o:shapelayout>
  </w:shapeDefaults>
  <w:decimalSymbol w:val="."/>
  <w:listSeparator w:val=","/>
  <w14:docId w14:val="6A21892F"/>
  <w15:chartTrackingRefBased/>
  <w15:docId w15:val="{A2E9B9A4-0FD5-42DB-9877-229B19883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FollowedHyperlink" w:uiPriority="99"/>
    <w:lsdException w:name="Strong" w:qFormat="1"/>
    <w:lsdException w:name="Emphasis" w:uiPriority="20" w:qFormat="1"/>
    <w:lsdException w:name="Plain Text" w:uiPriority="99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link w:val="EndnoteText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link w:val="Plain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uiPriority w:val="99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EndnoteTextChar">
    <w:name w:val="Endnote Text Char"/>
    <w:link w:val="EndnoteText"/>
    <w:semiHidden/>
    <w:rsid w:val="00253E5A"/>
    <w:rPr>
      <w:rFonts w:ascii="Courier New" w:hAnsi="Courier New"/>
      <w:sz w:val="24"/>
      <w:lang w:val="en-GB" w:eastAsia="en-US"/>
    </w:rPr>
  </w:style>
  <w:style w:type="character" w:customStyle="1" w:styleId="HeaderChar">
    <w:name w:val="Header Char"/>
    <w:link w:val="Header"/>
    <w:rsid w:val="00253E5A"/>
    <w:rPr>
      <w:sz w:val="24"/>
      <w:szCs w:val="24"/>
      <w:lang w:val="en-US" w:eastAsia="en-US"/>
    </w:rPr>
  </w:style>
  <w:style w:type="character" w:customStyle="1" w:styleId="PlainTextChar">
    <w:name w:val="Plain Text Char"/>
    <w:link w:val="PlainText"/>
    <w:uiPriority w:val="99"/>
    <w:rsid w:val="00253E5A"/>
    <w:rPr>
      <w:rFonts w:ascii="Courier New" w:hAnsi="Courier New"/>
      <w:lang w:val="en-GB" w:eastAsia="en-US"/>
    </w:rPr>
  </w:style>
  <w:style w:type="character" w:styleId="Emphasis">
    <w:name w:val="Emphasis"/>
    <w:uiPriority w:val="20"/>
    <w:qFormat/>
    <w:rsid w:val="00253E5A"/>
    <w:rPr>
      <w:i/>
      <w:iCs/>
    </w:rPr>
  </w:style>
  <w:style w:type="paragraph" w:customStyle="1" w:styleId="xl63">
    <w:name w:val="xl63"/>
    <w:basedOn w:val="Normal"/>
    <w:rsid w:val="00253E5A"/>
    <w:pPr>
      <w:spacing w:before="100" w:beforeAutospacing="1" w:after="100" w:afterAutospacing="1"/>
      <w:textAlignment w:val="top"/>
    </w:pPr>
    <w:rPr>
      <w:rFonts w:ascii="Courier New" w:hAnsi="Courier New" w:cs="Courier New"/>
      <w:sz w:val="16"/>
      <w:szCs w:val="16"/>
      <w:lang w:val="sv-SE" w:eastAsia="sv-SE"/>
    </w:rPr>
  </w:style>
  <w:style w:type="paragraph" w:customStyle="1" w:styleId="xl64">
    <w:name w:val="xl64"/>
    <w:basedOn w:val="Normal"/>
    <w:rsid w:val="00253E5A"/>
    <w:pPr>
      <w:spacing w:before="100" w:beforeAutospacing="1" w:after="100" w:afterAutospacing="1"/>
      <w:textAlignment w:val="top"/>
    </w:pPr>
    <w:rPr>
      <w:rFonts w:ascii="Arial" w:hAnsi="Arial" w:cs="Arial"/>
      <w:sz w:val="18"/>
      <w:szCs w:val="18"/>
      <w:lang w:val="sv-SE" w:eastAsia="sv-SE"/>
    </w:rPr>
  </w:style>
  <w:style w:type="character" w:customStyle="1" w:styleId="BalloonTextChar">
    <w:name w:val="Balloon Text Char"/>
    <w:link w:val="BalloonText"/>
    <w:uiPriority w:val="99"/>
    <w:semiHidden/>
    <w:rsid w:val="00253E5A"/>
    <w:rPr>
      <w:rFonts w:ascii="Tahoma" w:hAnsi="Tahoma" w:cs="Tahoma"/>
      <w:sz w:val="16"/>
      <w:szCs w:val="16"/>
      <w:lang w:val="en-US" w:eastAsia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858A2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paragraph" w:customStyle="1" w:styleId="PIfotnoter">
    <w:name w:val="PI fotnoter"/>
    <w:basedOn w:val="Caption"/>
    <w:link w:val="PIfotnoterChar"/>
    <w:autoRedefine/>
    <w:qFormat/>
    <w:rsid w:val="001858A2"/>
    <w:pPr>
      <w:keepNext/>
      <w:spacing w:after="0"/>
      <w:ind w:left="-567"/>
      <w:jc w:val="both"/>
    </w:pPr>
    <w:rPr>
      <w:rFonts w:ascii="Arial" w:hAnsi="Arial"/>
      <w:b/>
      <w:i w:val="0"/>
      <w:noProof/>
      <w:color w:val="000000" w:themeColor="text1"/>
      <w:vertAlign w:val="superscript"/>
    </w:rPr>
  </w:style>
  <w:style w:type="character" w:customStyle="1" w:styleId="CaptionChar">
    <w:name w:val="Caption Char"/>
    <w:basedOn w:val="DefaultParagraphFont"/>
    <w:link w:val="Caption"/>
    <w:uiPriority w:val="35"/>
    <w:rsid w:val="001858A2"/>
    <w:rPr>
      <w:i/>
      <w:iCs/>
      <w:color w:val="44546A" w:themeColor="text2"/>
      <w:sz w:val="18"/>
      <w:szCs w:val="18"/>
      <w:lang w:val="en-GB"/>
    </w:rPr>
  </w:style>
  <w:style w:type="character" w:customStyle="1" w:styleId="PIfotnoterChar">
    <w:name w:val="PI fotnoter Char"/>
    <w:basedOn w:val="CaptionChar"/>
    <w:link w:val="PIfotnoter"/>
    <w:rsid w:val="001858A2"/>
    <w:rPr>
      <w:rFonts w:ascii="Arial" w:hAnsi="Arial"/>
      <w:b/>
      <w:i w:val="0"/>
      <w:iCs/>
      <w:noProof/>
      <w:color w:val="000000" w:themeColor="text1"/>
      <w:sz w:val="18"/>
      <w:szCs w:val="18"/>
      <w:vertAlign w:val="superscript"/>
      <w:lang w:val="en-GB"/>
    </w:rPr>
  </w:style>
  <w:style w:type="table" w:styleId="TableGrid">
    <w:name w:val="Table Grid"/>
    <w:basedOn w:val="TableNormal"/>
    <w:rsid w:val="009846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015033"/>
    <w:rPr>
      <w:sz w:val="16"/>
      <w:szCs w:val="16"/>
    </w:rPr>
  </w:style>
  <w:style w:type="paragraph" w:styleId="CommentText">
    <w:name w:val="annotation text"/>
    <w:basedOn w:val="Normal"/>
    <w:link w:val="CommentTextChar"/>
    <w:rsid w:val="000150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15033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150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15033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0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9" Type="http://schemas.openxmlformats.org/officeDocument/2006/relationships/fontTable" Target="fontTable.xml"/><Relationship Id="rId21" Type="http://schemas.openxmlformats.org/officeDocument/2006/relationships/image" Target="media/image11.emf"/><Relationship Id="rId34" Type="http://schemas.openxmlformats.org/officeDocument/2006/relationships/image" Target="media/image24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38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image" Target="media/image1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hyperlink" Target="http://www.ebi.ac.uk/imgt/hla" TargetMode="Externa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image" Target="media/image26.emf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image" Target="media/image21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emf"/><Relationship Id="rId8" Type="http://schemas.openxmlformats.org/officeDocument/2006/relationships/header" Target="header1.xml"/><Relationship Id="rId3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02D67A-D32F-4BD7-ACF8-91DEDD3768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7</Pages>
  <Words>4992</Words>
  <Characters>36804</Characters>
  <Application>Microsoft Office Word</Application>
  <DocSecurity>0</DocSecurity>
  <Lines>306</Lines>
  <Paragraphs>83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41713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henge Li</cp:lastModifiedBy>
  <cp:revision>9</cp:revision>
  <cp:lastPrinted>2021-09-24T09:19:00Z</cp:lastPrinted>
  <dcterms:created xsi:type="dcterms:W3CDTF">2025-09-29T12:47:00Z</dcterms:created>
  <dcterms:modified xsi:type="dcterms:W3CDTF">2025-10-01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99a89d-21e6-4404-bd88-dee017a16337</vt:lpwstr>
  </property>
</Properties>
</file>